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4730AB" w14:paraId="101B4C41" w14:textId="77777777" w:rsidTr="00542D47">
        <w:trPr>
          <w:trHeight w:val="1043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5F9A932D" w14:textId="7F757744" w:rsidR="001E72DC" w:rsidRPr="00F27532" w:rsidRDefault="001E72DC" w:rsidP="001E72DC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b/>
                <w:bCs/>
                <w:sz w:val="16"/>
                <w:szCs w:val="16"/>
                <w:u w:val="single"/>
                <w:lang w:eastAsia="zh-CN"/>
              </w:rPr>
              <w:t>INSTRUCTIONS</w:t>
            </w:r>
            <w:r w:rsidR="00887643">
              <w:rPr>
                <w:b/>
                <w:bCs/>
                <w:sz w:val="16"/>
                <w:szCs w:val="16"/>
                <w:u w:val="single"/>
                <w:lang w:eastAsia="zh-CN"/>
              </w:rPr>
              <w:t>/</w:t>
            </w:r>
            <w:proofErr w:type="gramStart"/>
            <w:r w:rsidR="00887643">
              <w:rPr>
                <w:b/>
                <w:bCs/>
                <w:sz w:val="16"/>
                <w:szCs w:val="16"/>
                <w:u w:val="single"/>
                <w:lang w:eastAsia="zh-CN"/>
              </w:rPr>
              <w:t xml:space="preserve">TALİMATLAR </w:t>
            </w:r>
            <w:r w:rsidRPr="00F27532">
              <w:rPr>
                <w:b/>
                <w:bCs/>
                <w:sz w:val="16"/>
                <w:szCs w:val="16"/>
                <w:lang w:eastAsia="zh-CN"/>
              </w:rPr>
              <w:t>:</w:t>
            </w:r>
            <w:proofErr w:type="gramEnd"/>
            <w:r w:rsidRPr="00F27532">
              <w:rPr>
                <w:b/>
                <w:bCs/>
                <w:sz w:val="16"/>
                <w:szCs w:val="16"/>
                <w:lang w:eastAsia="zh-CN"/>
              </w:rPr>
              <w:t xml:space="preserve"> </w:t>
            </w:r>
          </w:p>
          <w:p w14:paraId="480D00FC" w14:textId="77777777" w:rsidR="001E72DC" w:rsidRPr="00F27532" w:rsidRDefault="001E72DC" w:rsidP="001E72DC">
            <w:pPr>
              <w:rPr>
                <w:sz w:val="16"/>
                <w:szCs w:val="16"/>
                <w:lang w:eastAsia="zh-CN"/>
              </w:rPr>
            </w:pPr>
          </w:p>
          <w:p w14:paraId="1DD62B6A" w14:textId="77777777" w:rsidR="00887643" w:rsidRDefault="001E72DC" w:rsidP="00542D47">
            <w:pPr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Please completely fill in all applicable information (section 1-</w:t>
            </w:r>
            <w:r w:rsidR="009A20CB" w:rsidRPr="00F27532">
              <w:rPr>
                <w:sz w:val="16"/>
                <w:szCs w:val="16"/>
                <w:lang w:eastAsia="zh-CN"/>
              </w:rPr>
              <w:t>6</w:t>
            </w:r>
            <w:r w:rsidRPr="00F27532">
              <w:rPr>
                <w:sz w:val="16"/>
                <w:szCs w:val="16"/>
                <w:lang w:eastAsia="zh-CN"/>
              </w:rPr>
              <w:t xml:space="preserve">) and send applications to IDFL. If known, please also copy regional certification manager / auditor. </w:t>
            </w:r>
          </w:p>
          <w:p w14:paraId="75D4D76D" w14:textId="0E32455C" w:rsidR="001E72DC" w:rsidRPr="00887643" w:rsidRDefault="00887643" w:rsidP="00542D47">
            <w:pPr>
              <w:rPr>
                <w:sz w:val="14"/>
                <w:szCs w:val="14"/>
                <w:lang w:eastAsia="zh-CN"/>
              </w:rPr>
            </w:pPr>
            <w:r w:rsidRPr="00887643">
              <w:rPr>
                <w:sz w:val="16"/>
                <w:szCs w:val="22"/>
                <w:lang w:eastAsia="zh-CN"/>
              </w:rPr>
              <w:t>Lütfen tüm geçerli bilgileri eksiksiz doldurun (bölüm 1-</w:t>
            </w:r>
            <w:r>
              <w:rPr>
                <w:sz w:val="16"/>
                <w:szCs w:val="22"/>
                <w:lang w:eastAsia="zh-CN"/>
              </w:rPr>
              <w:t>6</w:t>
            </w:r>
            <w:r w:rsidRPr="00887643">
              <w:rPr>
                <w:sz w:val="16"/>
                <w:szCs w:val="22"/>
                <w:lang w:eastAsia="zh-CN"/>
              </w:rPr>
              <w:t>) ve başvuruları IDFL'e gönderin.</w:t>
            </w:r>
            <w:r w:rsidRPr="00887643">
              <w:rPr>
                <w:sz w:val="22"/>
                <w:szCs w:val="22"/>
              </w:rPr>
              <w:t xml:space="preserve"> </w:t>
            </w:r>
            <w:r w:rsidRPr="00887643">
              <w:rPr>
                <w:sz w:val="16"/>
                <w:szCs w:val="22"/>
                <w:lang w:eastAsia="zh-CN"/>
              </w:rPr>
              <w:t>Biliyorsanız, lütfen bölgesel sertifika yöneticisi / denetçisini de kopyalayın.</w:t>
            </w:r>
          </w:p>
          <w:p w14:paraId="06774D3B" w14:textId="586D57F9" w:rsidR="00887643" w:rsidRPr="00F27532" w:rsidRDefault="00887643" w:rsidP="00542D47">
            <w:pPr>
              <w:rPr>
                <w:rFonts w:eastAsia="SimSun"/>
                <w:b/>
                <w:bCs/>
                <w:sz w:val="16"/>
                <w:szCs w:val="16"/>
                <w:u w:val="single"/>
                <w:lang w:eastAsia="zh-CN"/>
              </w:rPr>
            </w:pPr>
          </w:p>
        </w:tc>
      </w:tr>
      <w:tr w:rsidR="00F27532" w:rsidRPr="004730AB" w14:paraId="0BDE71F6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2DED0F03" w14:textId="06A88239" w:rsidR="00F27532" w:rsidRPr="00F27532" w:rsidRDefault="00DA56F7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 </w:t>
            </w:r>
            <w:r w:rsidR="00F27532" w:rsidRPr="00F27532">
              <w:rPr>
                <w:sz w:val="16"/>
                <w:szCs w:val="16"/>
                <w:lang w:eastAsia="zh-CN"/>
              </w:rPr>
              <w:t>Section 1 Applicant Information</w:t>
            </w:r>
            <w:r w:rsidR="00887643">
              <w:rPr>
                <w:sz w:val="16"/>
                <w:szCs w:val="16"/>
                <w:lang w:eastAsia="zh-CN"/>
              </w:rPr>
              <w:t>/Bölüm 1 Başvuran Bilgisi</w:t>
            </w:r>
          </w:p>
          <w:p w14:paraId="7A65C22C" w14:textId="053182FA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2 Payment Information</w:t>
            </w:r>
            <w:r w:rsidR="00887643">
              <w:rPr>
                <w:sz w:val="16"/>
                <w:szCs w:val="16"/>
                <w:lang w:eastAsia="zh-CN"/>
              </w:rPr>
              <w:t xml:space="preserve">/Bölüm 2 Ödeyen Bilgisi </w:t>
            </w:r>
          </w:p>
          <w:p w14:paraId="7F88BAD2" w14:textId="61477D82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3 Standards</w:t>
            </w:r>
            <w:r w:rsidR="00887643">
              <w:rPr>
                <w:sz w:val="16"/>
                <w:szCs w:val="16"/>
                <w:lang w:eastAsia="zh-CN"/>
              </w:rPr>
              <w:t xml:space="preserve"> / Bölüm 3 Standart 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533D5D76" w14:textId="3C808CB7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4 Products</w:t>
            </w:r>
            <w:r w:rsidR="00887643">
              <w:rPr>
                <w:sz w:val="16"/>
                <w:szCs w:val="16"/>
                <w:lang w:eastAsia="zh-CN"/>
              </w:rPr>
              <w:t xml:space="preserve"> / Bölüm 4 Ürünler </w:t>
            </w:r>
          </w:p>
          <w:p w14:paraId="10B9103B" w14:textId="6E362F78" w:rsidR="00F27532" w:rsidRPr="00F27532" w:rsidRDefault="00F2753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5 Facilities and Processes</w:t>
            </w:r>
            <w:r w:rsidR="00887643">
              <w:rPr>
                <w:sz w:val="16"/>
                <w:szCs w:val="16"/>
                <w:lang w:eastAsia="zh-CN"/>
              </w:rPr>
              <w:t xml:space="preserve"> / Bölüm 5 Tesisler ve Prosesler </w:t>
            </w:r>
          </w:p>
          <w:p w14:paraId="40D7DE3D" w14:textId="44C37298" w:rsidR="00F27532" w:rsidRPr="00F27532" w:rsidRDefault="00F2753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6 Certification Information</w:t>
            </w:r>
            <w:r w:rsidR="00887643">
              <w:rPr>
                <w:sz w:val="16"/>
                <w:szCs w:val="16"/>
                <w:lang w:eastAsia="zh-CN"/>
              </w:rPr>
              <w:t xml:space="preserve"> / Bölüm 6 Sertifika Bilgisi </w:t>
            </w:r>
          </w:p>
        </w:tc>
      </w:tr>
    </w:tbl>
    <w:p w14:paraId="2942F7C8" w14:textId="77777777" w:rsidR="00B64655" w:rsidRPr="002F2E7D" w:rsidRDefault="00B64655">
      <w:pPr>
        <w:rPr>
          <w:sz w:val="14"/>
          <w:szCs w:val="14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692"/>
        <w:gridCol w:w="2368"/>
        <w:gridCol w:w="4722"/>
      </w:tblGrid>
      <w:tr w:rsidR="005205BC" w:rsidRPr="004730AB" w14:paraId="372BEC23" w14:textId="77777777" w:rsidTr="009A20CB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38DAA655" w14:textId="5CC9B805" w:rsidR="005205BC" w:rsidRPr="009A20CB" w:rsidRDefault="001E72DC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1. APPLICANT INFORMATION</w:t>
            </w:r>
            <w:r w:rsidR="00887643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/ BÖLÜM 1 BAŞVURU BİLGİLERİ </w:t>
            </w:r>
          </w:p>
        </w:tc>
      </w:tr>
      <w:tr w:rsidR="001E72DC" w:rsidRPr="004730AB" w14:paraId="43CE11E1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541906C7" w14:textId="24CCE2B9" w:rsidR="001E72DC" w:rsidRPr="00970AE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Firma </w:t>
            </w:r>
            <w:proofErr w:type="gramStart"/>
            <w:r w:rsidR="00887643">
              <w:rPr>
                <w:bCs/>
                <w:sz w:val="20"/>
                <w:szCs w:val="20"/>
                <w:lang w:eastAsia="zh-CN"/>
              </w:rPr>
              <w:t xml:space="preserve">İsmi 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  <w:proofErr w:type="gramEnd"/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</w:sdtPr>
          <w:sdtEndPr/>
          <w:sdtContent>
            <w:tc>
              <w:tcPr>
                <w:tcW w:w="7090" w:type="dxa"/>
                <w:gridSpan w:val="2"/>
                <w:vAlign w:val="center"/>
              </w:tcPr>
              <w:p w14:paraId="5F25F554" w14:textId="5A8591C8" w:rsidR="001E72DC" w:rsidRPr="00970AED" w:rsidRDefault="00887643" w:rsidP="0088764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970AED" w:rsidRPr="004730AB" w14:paraId="29D76DB6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5390C7DE" w14:textId="65C699D6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Firma İsmi (İngilizce)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</w:sdtPr>
          <w:sdtEndPr/>
          <w:sdtContent>
            <w:tc>
              <w:tcPr>
                <w:tcW w:w="7090" w:type="dxa"/>
                <w:gridSpan w:val="2"/>
              </w:tcPr>
              <w:p w14:paraId="74507566" w14:textId="620A60DE" w:rsidR="00970AED" w:rsidRPr="00970AED" w:rsidRDefault="00887643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  <w: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  <w:t xml:space="preserve"> </w:t>
                </w:r>
              </w:p>
            </w:tc>
          </w:sdtContent>
        </w:sdt>
      </w:tr>
      <w:tr w:rsidR="00970AED" w:rsidRPr="004730AB" w14:paraId="3FD81561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4898A327" w14:textId="36C6B719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Adres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</w:sdtPr>
          <w:sdtEndPr/>
          <w:sdtContent>
            <w:tc>
              <w:tcPr>
                <w:tcW w:w="7090" w:type="dxa"/>
                <w:gridSpan w:val="2"/>
              </w:tcPr>
              <w:p w14:paraId="22B7E650" w14:textId="04DDDC65" w:rsidR="00970AED" w:rsidRPr="00970AED" w:rsidRDefault="00887643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970AED" w:rsidRPr="004730AB" w14:paraId="45678292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321CECCC" w14:textId="444FD129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proofErr w:type="gramStart"/>
            <w:r w:rsidR="00887643">
              <w:rPr>
                <w:bCs/>
                <w:sz w:val="20"/>
                <w:szCs w:val="20"/>
                <w:lang w:eastAsia="zh-CN"/>
              </w:rPr>
              <w:t xml:space="preserve">Şehir 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  <w:proofErr w:type="gramEnd"/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</w:sdtPr>
          <w:sdtEndPr/>
          <w:sdtContent>
            <w:tc>
              <w:tcPr>
                <w:tcW w:w="7090" w:type="dxa"/>
                <w:gridSpan w:val="2"/>
              </w:tcPr>
              <w:p w14:paraId="1AB51F1C" w14:textId="2B2403A4" w:rsidR="00970AED" w:rsidRPr="00970AED" w:rsidRDefault="00887643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970AED" w:rsidRPr="004730AB" w14:paraId="687CBD3D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218EDDB2" w14:textId="7686B254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proofErr w:type="gramStart"/>
            <w:r w:rsidR="00887643">
              <w:rPr>
                <w:bCs/>
                <w:sz w:val="20"/>
                <w:szCs w:val="20"/>
                <w:lang w:eastAsia="zh-CN"/>
              </w:rPr>
              <w:t xml:space="preserve">Ülke 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  <w:proofErr w:type="gramEnd"/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</w:sdtPr>
          <w:sdtEndPr/>
          <w:sdtContent>
            <w:tc>
              <w:tcPr>
                <w:tcW w:w="7090" w:type="dxa"/>
                <w:gridSpan w:val="2"/>
              </w:tcPr>
              <w:p w14:paraId="00DBB1FC" w14:textId="3F8AF1AA" w:rsidR="00970AED" w:rsidRPr="00970AED" w:rsidRDefault="00887643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970AED" w:rsidRPr="004730AB" w14:paraId="185865A2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07EDDC71" w14:textId="10FBAE12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Yetkili </w:t>
            </w:r>
            <w:proofErr w:type="gramStart"/>
            <w:r w:rsidR="00887643">
              <w:rPr>
                <w:bCs/>
                <w:sz w:val="20"/>
                <w:szCs w:val="20"/>
                <w:lang w:eastAsia="zh-CN"/>
              </w:rPr>
              <w:t xml:space="preserve">Kişi 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  <w:proofErr w:type="gramEnd"/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</w:sdtPr>
          <w:sdtEndPr/>
          <w:sdtContent>
            <w:tc>
              <w:tcPr>
                <w:tcW w:w="7090" w:type="dxa"/>
                <w:gridSpan w:val="2"/>
              </w:tcPr>
              <w:p w14:paraId="4B2EA082" w14:textId="1E42AF14" w:rsidR="00970AED" w:rsidRPr="00970AED" w:rsidRDefault="00887643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970AED" w:rsidRPr="004730AB" w14:paraId="5BAB8F5F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67A12225" w14:textId="0219859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proofErr w:type="gramStart"/>
            <w:r w:rsidR="00887643">
              <w:rPr>
                <w:bCs/>
                <w:sz w:val="20"/>
                <w:szCs w:val="20"/>
                <w:lang w:eastAsia="zh-CN"/>
              </w:rPr>
              <w:t xml:space="preserve">Pozisyon 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  <w:proofErr w:type="gramEnd"/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</w:sdtPr>
          <w:sdtEndPr/>
          <w:sdtContent>
            <w:tc>
              <w:tcPr>
                <w:tcW w:w="7090" w:type="dxa"/>
                <w:gridSpan w:val="2"/>
              </w:tcPr>
              <w:p w14:paraId="2BA7DA08" w14:textId="5A0B4F66" w:rsidR="00970AED" w:rsidRPr="00970AED" w:rsidRDefault="00887643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970AED" w:rsidRPr="004730AB" w14:paraId="6EA9FF94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40ABBD88" w14:textId="0CDF70F5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Telefon </w:t>
            </w:r>
            <w:proofErr w:type="gramStart"/>
            <w:r w:rsidR="00887643">
              <w:rPr>
                <w:bCs/>
                <w:sz w:val="20"/>
                <w:szCs w:val="20"/>
                <w:lang w:eastAsia="zh-CN"/>
              </w:rPr>
              <w:t xml:space="preserve">Numarası 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  <w:proofErr w:type="gramEnd"/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</w:sdtPr>
          <w:sdtEndPr/>
          <w:sdtContent>
            <w:tc>
              <w:tcPr>
                <w:tcW w:w="7090" w:type="dxa"/>
                <w:gridSpan w:val="2"/>
              </w:tcPr>
              <w:p w14:paraId="1792D244" w14:textId="16E46DE3" w:rsidR="00970AED" w:rsidRPr="00970AED" w:rsidRDefault="00887643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970AED" w:rsidRPr="004730AB" w14:paraId="4C88CC42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72CFCC39" w14:textId="1E93A09E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</w:sdtPr>
          <w:sdtEndPr/>
          <w:sdtContent>
            <w:tc>
              <w:tcPr>
                <w:tcW w:w="7090" w:type="dxa"/>
                <w:gridSpan w:val="2"/>
              </w:tcPr>
              <w:p w14:paraId="28DA941B" w14:textId="54394813" w:rsidR="00970AED" w:rsidRPr="00970AED" w:rsidRDefault="00887643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12697D" w:rsidRPr="004730AB" w14:paraId="68FC3033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0039749A" w14:textId="77777777" w:rsidR="0012697D" w:rsidRPr="00970AED" w:rsidRDefault="0012697D" w:rsidP="00970AED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7090" w:type="dxa"/>
            <w:gridSpan w:val="2"/>
          </w:tcPr>
          <w:p w14:paraId="373AE1FB" w14:textId="77777777" w:rsidR="0012697D" w:rsidRDefault="0012697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</w:p>
        </w:tc>
      </w:tr>
      <w:tr w:rsidR="0012697D" w:rsidRPr="009A20CB" w14:paraId="782CBEBA" w14:textId="77777777" w:rsidTr="007A54FA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4A74A6B8" w14:textId="774EDFC8" w:rsidR="0012697D" w:rsidRPr="009A20CB" w:rsidRDefault="0012697D" w:rsidP="007A54FA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2. PAYMENT INFOR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M</w:t>
            </w: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ATION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/ÖDEME BİLGİSİ</w:t>
            </w:r>
          </w:p>
        </w:tc>
      </w:tr>
      <w:tr w:rsidR="0012697D" w:rsidRPr="00970AED" w14:paraId="653B83F7" w14:textId="77777777" w:rsidTr="007A54FA">
        <w:trPr>
          <w:trHeight w:val="377"/>
        </w:trPr>
        <w:tc>
          <w:tcPr>
            <w:tcW w:w="2965" w:type="dxa"/>
            <w:vMerge w:val="restart"/>
            <w:vAlign w:val="center"/>
          </w:tcPr>
          <w:p w14:paraId="679DD643" w14:textId="5EA1187A" w:rsidR="0012697D" w:rsidRPr="00970AED" w:rsidRDefault="0012697D" w:rsidP="007A54FA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  <w:r>
              <w:rPr>
                <w:bCs/>
                <w:sz w:val="20"/>
                <w:szCs w:val="20"/>
                <w:lang w:eastAsia="zh-CN"/>
              </w:rPr>
              <w:t>/ Ödeme Kuru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2D31A960" w14:textId="77777777" w:rsidR="0012697D" w:rsidRPr="00970AED" w:rsidRDefault="005C2188" w:rsidP="007A54FA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>TRY</w:t>
            </w:r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 xml:space="preserve">CHF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 xml:space="preserve">INR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12697D" w14:paraId="3705F89C" w14:textId="77777777" w:rsidTr="007A54FA">
        <w:trPr>
          <w:trHeight w:val="377"/>
        </w:trPr>
        <w:tc>
          <w:tcPr>
            <w:tcW w:w="2965" w:type="dxa"/>
            <w:vMerge/>
            <w:vAlign w:val="center"/>
          </w:tcPr>
          <w:p w14:paraId="37428E7F" w14:textId="77777777" w:rsidR="0012697D" w:rsidRPr="00970AED" w:rsidRDefault="0012697D" w:rsidP="007A54FA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gridSpan w:val="2"/>
            <w:shd w:val="clear" w:color="auto" w:fill="F2F2F2" w:themeFill="background1" w:themeFillShade="F2"/>
            <w:vAlign w:val="center"/>
          </w:tcPr>
          <w:p w14:paraId="0F6169F8" w14:textId="77777777" w:rsidR="0012697D" w:rsidRDefault="005C2188" w:rsidP="007A54FA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>PKR</w:t>
            </w:r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19074418"/>
            <w:placeholder>
              <w:docPart w:val="999EFB6B370C486085EDC40B8DA95949"/>
            </w:placeholder>
          </w:sdtPr>
          <w:sdtEndPr/>
          <w:sdtContent>
            <w:tc>
              <w:tcPr>
                <w:tcW w:w="4722" w:type="dxa"/>
                <w:shd w:val="clear" w:color="auto" w:fill="F2F2F2" w:themeFill="background1" w:themeFillShade="F2"/>
                <w:vAlign w:val="center"/>
              </w:tcPr>
              <w:p w14:paraId="272AFBAE" w14:textId="41BD3E6B" w:rsidR="0012697D" w:rsidRDefault="00333545" w:rsidP="007A54FA">
                <w:pPr>
                  <w:rPr>
                    <w:bCs/>
                    <w:sz w:val="22"/>
                    <w:szCs w:val="22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12697D" w14:paraId="51ECBFF2" w14:textId="77777777" w:rsidTr="007A54FA">
        <w:trPr>
          <w:trHeight w:val="377"/>
        </w:trPr>
        <w:tc>
          <w:tcPr>
            <w:tcW w:w="2965" w:type="dxa"/>
            <w:vAlign w:val="center"/>
          </w:tcPr>
          <w:p w14:paraId="7B1F4D90" w14:textId="3E82A920" w:rsidR="0012697D" w:rsidRPr="00970AED" w:rsidRDefault="0012697D" w:rsidP="007A54FA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/ Vergi No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BFB806647EC64630AA71678E41829C60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AEF85CB" w14:textId="5C550ECB" w:rsidR="0012697D" w:rsidRDefault="00333545" w:rsidP="007A54FA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</w:tbl>
    <w:p w14:paraId="09288F5F" w14:textId="77777777" w:rsidR="00B64655" w:rsidRPr="002F2E7D" w:rsidRDefault="00B64655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4500"/>
        <w:gridCol w:w="3282"/>
      </w:tblGrid>
      <w:tr w:rsidR="002F2E7D" w:rsidRPr="00074F36" w14:paraId="368AF4DB" w14:textId="77777777" w:rsidTr="00DB1261">
        <w:trPr>
          <w:trHeight w:val="288"/>
        </w:trPr>
        <w:tc>
          <w:tcPr>
            <w:tcW w:w="7465" w:type="dxa"/>
            <w:gridSpan w:val="2"/>
            <w:shd w:val="clear" w:color="auto" w:fill="DBE5F1" w:themeFill="accent1" w:themeFillTint="33"/>
            <w:vAlign w:val="center"/>
          </w:tcPr>
          <w:p w14:paraId="3C2CAA0E" w14:textId="3C62CA6A" w:rsidR="002F2E7D" w:rsidRPr="00074F36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074F36">
              <w:rPr>
                <w:b/>
                <w:sz w:val="20"/>
                <w:szCs w:val="20"/>
                <w:lang w:eastAsia="zh-CN"/>
              </w:rPr>
              <w:t>PAYER COMPANY INFORMATION</w:t>
            </w:r>
            <w:r w:rsidR="00887643">
              <w:rPr>
                <w:b/>
                <w:sz w:val="20"/>
                <w:szCs w:val="20"/>
                <w:lang w:eastAsia="zh-CN"/>
              </w:rPr>
              <w:t xml:space="preserve"> / ÖDEYEN FİRMA BİLGİLERİ 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1884B7C6" w14:textId="08E3D40E" w:rsidR="002F2E7D" w:rsidRPr="0018750D" w:rsidRDefault="005C2188" w:rsidP="00DB1261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875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8750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BAŞVURAN İLE AYNI </w:t>
            </w:r>
          </w:p>
        </w:tc>
      </w:tr>
      <w:tr w:rsidR="002F2E7D" w:rsidRPr="00970AED" w14:paraId="51775735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0BE04BCE" w14:textId="471DADD0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Firma </w:t>
            </w:r>
            <w:proofErr w:type="gramStart"/>
            <w:r w:rsidR="00887643">
              <w:rPr>
                <w:bCs/>
                <w:sz w:val="20"/>
                <w:szCs w:val="20"/>
                <w:lang w:eastAsia="zh-CN"/>
              </w:rPr>
              <w:t xml:space="preserve">İsmi 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  <w:proofErr w:type="gramEnd"/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EFDF9C832EB54735955498E693521D42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6C8D3EF" w14:textId="0F141331" w:rsidR="002F2E7D" w:rsidRPr="00970AED" w:rsidRDefault="00E73280" w:rsidP="00DB126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970AED" w14:paraId="607BD2EC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6A596EDB" w14:textId="7448C5DF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Firma İsmi </w:t>
            </w:r>
            <w:proofErr w:type="gramStart"/>
            <w:r w:rsidR="00887643">
              <w:rPr>
                <w:bCs/>
                <w:sz w:val="20"/>
                <w:szCs w:val="20"/>
                <w:lang w:eastAsia="zh-CN"/>
              </w:rPr>
              <w:t>( İngilizce</w:t>
            </w:r>
            <w:proofErr w:type="gramEnd"/>
            <w:r w:rsidR="00887643">
              <w:rPr>
                <w:bCs/>
                <w:sz w:val="20"/>
                <w:szCs w:val="20"/>
                <w:lang w:eastAsia="zh-CN"/>
              </w:rPr>
              <w:t>)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7407E10DBF7D46069115F096DB63FF24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3FEC943" w14:textId="5A5A6A61" w:rsidR="002F2E7D" w:rsidRPr="00970AED" w:rsidRDefault="00E73280" w:rsidP="00DB126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970AED" w14:paraId="0C25AD48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0957A1CC" w14:textId="6CD2BEE8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Adres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9BEC902D0AA247E484B6632E08C8E422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1E6BE78" w14:textId="1BAAA949" w:rsidR="002F2E7D" w:rsidRPr="00970AED" w:rsidRDefault="00E73280" w:rsidP="00DB126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970AED" w14:paraId="4AA75C30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1C7552AA" w14:textId="1E3618E3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Şehir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22FCCF83F8454FA9A185A3263F698650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5BF1145F" w14:textId="19658536" w:rsidR="002F2E7D" w:rsidRPr="00970AED" w:rsidRDefault="00E73280" w:rsidP="00DB126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970AED" w14:paraId="13E0C762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11886D2A" w14:textId="7AA04B28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proofErr w:type="gramStart"/>
            <w:r w:rsidR="00887643">
              <w:rPr>
                <w:bCs/>
                <w:sz w:val="20"/>
                <w:szCs w:val="20"/>
                <w:lang w:eastAsia="zh-CN"/>
              </w:rPr>
              <w:t xml:space="preserve">Ülke 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  <w:proofErr w:type="gramEnd"/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1715AD63F92D4F2EA9CFFEAADCFE8C22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9D0A1ED" w14:textId="2A46FF27" w:rsidR="002F2E7D" w:rsidRPr="00970AED" w:rsidRDefault="00E73280" w:rsidP="00DB126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970AED" w14:paraId="3B9F3D5E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314DBC9D" w14:textId="278129E3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Yetkili Kişi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A3BB3C3ECD0F4F6282B558B28A95A9DF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E49ADDA" w14:textId="0A2207AA" w:rsidR="002F2E7D" w:rsidRPr="00970AED" w:rsidRDefault="00E73280" w:rsidP="00DB126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970AED" w14:paraId="5133815E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67020953" w14:textId="6152F6A5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Pozisyon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5959372EF2C74EBA9FF4078B7DB873AE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542CAE9C" w14:textId="138780E6" w:rsidR="002F2E7D" w:rsidRPr="00970AED" w:rsidRDefault="00E73280" w:rsidP="00DB126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970AED" w14:paraId="622043C8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3FF6E62A" w14:textId="11BD6EC9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Telefon Numarası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D7AFEC828FE34B75A3F58D5B303CEC60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7DE8AC20" w14:textId="48F3EC85" w:rsidR="002F2E7D" w:rsidRPr="00970AED" w:rsidRDefault="00E73280" w:rsidP="00DB126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970AED" w14:paraId="58D5C1AE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0AD528C0" w14:textId="77777777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54EFC5C90711426A8850B57F8B5ED2EA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2E89001A" w14:textId="655BE192" w:rsidR="002F2E7D" w:rsidRPr="00970AED" w:rsidRDefault="00E73280" w:rsidP="00DB126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</w:tbl>
    <w:p w14:paraId="4216AD2B" w14:textId="29C92402" w:rsidR="002F2E7D" w:rsidRDefault="002F2E7D"/>
    <w:p w14:paraId="24771EEB" w14:textId="08E9EE13" w:rsidR="007C4099" w:rsidRDefault="007C4099"/>
    <w:p w14:paraId="115EF412" w14:textId="02C60D9E" w:rsidR="007C4099" w:rsidRDefault="007C4099"/>
    <w:p w14:paraId="030506EC" w14:textId="72E738C4" w:rsidR="007C4099" w:rsidRDefault="007C4099"/>
    <w:p w14:paraId="2B79AE69" w14:textId="77777777" w:rsidR="007C4099" w:rsidRDefault="007C4099"/>
    <w:tbl>
      <w:tblPr>
        <w:tblW w:w="10814" w:type="dxa"/>
        <w:tblInd w:w="5" w:type="dxa"/>
        <w:tblLook w:val="04A0" w:firstRow="1" w:lastRow="0" w:firstColumn="1" w:lastColumn="0" w:noHBand="0" w:noVBand="1"/>
      </w:tblPr>
      <w:tblGrid>
        <w:gridCol w:w="10814"/>
      </w:tblGrid>
      <w:tr w:rsidR="007C4099" w:rsidRPr="009A20CB" w14:paraId="41BEB3BD" w14:textId="77777777" w:rsidTr="001658EB">
        <w:trPr>
          <w:trHeight w:val="288"/>
        </w:trPr>
        <w:tc>
          <w:tcPr>
            <w:tcW w:w="10814" w:type="dxa"/>
            <w:shd w:val="clear" w:color="auto" w:fill="0060AF"/>
            <w:vAlign w:val="center"/>
          </w:tcPr>
          <w:p w14:paraId="49B8631A" w14:textId="77777777" w:rsidR="007C4099" w:rsidRPr="009A20CB" w:rsidRDefault="007C4099" w:rsidP="001658EB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SECTION 3. STANDARDS</w:t>
            </w:r>
          </w:p>
        </w:tc>
      </w:tr>
      <w:tr w:rsidR="007C4099" w:rsidRPr="009A20CB" w14:paraId="094280E9" w14:textId="77777777" w:rsidTr="001658EB">
        <w:trPr>
          <w:trHeight w:val="288"/>
        </w:trPr>
        <w:tc>
          <w:tcPr>
            <w:tcW w:w="10814" w:type="dxa"/>
            <w:shd w:val="clear" w:color="auto" w:fill="0060AF"/>
            <w:vAlign w:val="center"/>
          </w:tcPr>
          <w:p w14:paraId="4C022497" w14:textId="77777777" w:rsidR="007C4099" w:rsidRPr="009A20CB" w:rsidRDefault="007C4099" w:rsidP="001658EB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</w:tr>
      <w:tr w:rsidR="007C4099" w:rsidRPr="007C2A70" w14:paraId="6CA1E4BF" w14:textId="77777777" w:rsidTr="001658EB">
        <w:trPr>
          <w:trHeight w:val="288"/>
        </w:trPr>
        <w:tc>
          <w:tcPr>
            <w:tcW w:w="10814" w:type="dxa"/>
            <w:shd w:val="clear" w:color="auto" w:fill="FFFFFF" w:themeFill="background1"/>
          </w:tcPr>
          <w:p w14:paraId="57582C21" w14:textId="77777777" w:rsidR="007C4099" w:rsidRPr="007C2A70" w:rsidRDefault="007C4099" w:rsidP="001658EB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IMPORTANT TRANSACTION CERTIFICATE POLICY FOR SCOPE CERTIFICATE TRANSFERS:  IDFL MAY NOT issue a transaction certificate for shipments made before the validity date of an IDFL scope certificate.</w:t>
            </w:r>
          </w:p>
        </w:tc>
      </w:tr>
    </w:tbl>
    <w:p w14:paraId="1504446E" w14:textId="7640B101" w:rsidR="00F10067" w:rsidRDefault="007C4099">
      <w:pPr>
        <w:rPr>
          <w:rFonts w:eastAsia="PMingLiU"/>
          <w:i/>
          <w:iCs/>
          <w:color w:val="C00000"/>
          <w:sz w:val="18"/>
          <w:szCs w:val="18"/>
          <w:lang w:eastAsia="zh-CN"/>
        </w:rPr>
      </w:pPr>
      <w:r>
        <w:rPr>
          <w:rFonts w:eastAsia="PMingLiU"/>
          <w:i/>
          <w:iCs/>
          <w:color w:val="C00000"/>
          <w:sz w:val="18"/>
          <w:szCs w:val="18"/>
          <w:lang w:eastAsia="zh-CN"/>
        </w:rPr>
        <w:t xml:space="preserve">KAPSAM SERTİFİKASI TRANSFERLERİ İÇİN ÖNEMLİ TAŞIMA SERTİFİKASI POLİTİKASI: IDFL sağlamış olduğu sertifikanın geçerlilik tarihinden önce verilen taşıma sertifikaları (TC) için işlem yapmayabilir. </w:t>
      </w:r>
    </w:p>
    <w:p w14:paraId="2AD37B36" w14:textId="77777777" w:rsidR="007C4099" w:rsidRPr="007C4099" w:rsidRDefault="007C4099">
      <w:pPr>
        <w:rPr>
          <w:rFonts w:eastAsia="PMingLiU"/>
          <w:i/>
          <w:iCs/>
          <w:color w:val="C00000"/>
          <w:sz w:val="18"/>
          <w:szCs w:val="18"/>
          <w:lang w:eastAsia="zh-CN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415"/>
        <w:gridCol w:w="270"/>
        <w:gridCol w:w="2411"/>
        <w:gridCol w:w="1729"/>
        <w:gridCol w:w="2989"/>
      </w:tblGrid>
      <w:tr w:rsidR="001C585C" w:rsidRPr="00E16B2E" w14:paraId="6C4D85F1" w14:textId="77777777" w:rsidTr="003601DF">
        <w:trPr>
          <w:trHeight w:val="288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43106DC7" w14:textId="33FE60AF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bookmarkStart w:id="0" w:name="_Hlk70596124"/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="001C585C"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399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05158" w14:textId="2B57FEC0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  <w:r w:rsidR="00887643">
              <w:rPr>
                <w:b/>
                <w:sz w:val="20"/>
                <w:szCs w:val="20"/>
                <w:lang w:eastAsia="zh-CN"/>
              </w:rPr>
              <w:t xml:space="preserve"> / SERTİFİKASYON DURUMU </w:t>
            </w:r>
          </w:p>
        </w:tc>
      </w:tr>
      <w:bookmarkEnd w:id="0"/>
      <w:tr w:rsidR="002F2E7D" w:rsidRPr="001C585C" w14:paraId="2B959025" w14:textId="77777777" w:rsidTr="00DB1261">
        <w:trPr>
          <w:trHeight w:val="432"/>
        </w:trPr>
        <w:tc>
          <w:tcPr>
            <w:tcW w:w="3685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26219AA4" w14:textId="48D0B9C4" w:rsidR="002F2E7D" w:rsidRDefault="005C2188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Organic C</w:t>
            </w:r>
            <w:r w:rsidR="001B3F6E">
              <w:rPr>
                <w:bCs/>
                <w:sz w:val="20"/>
                <w:szCs w:val="20"/>
                <w:lang w:eastAsia="zh-CN"/>
              </w:rPr>
              <w:t>ontent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Standard (OCS)</w:t>
            </w:r>
          </w:p>
          <w:p w14:paraId="654F58C0" w14:textId="7B03E4CE" w:rsidR="00573285" w:rsidRDefault="00573285" w:rsidP="00DB1261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7C2A70">
              <w:rPr>
                <w:b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not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OCS scope certificate to an organization which holds a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GOTS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scope certificate with another certification body, unless the GOTS scope certificate is in the process of being transferred to IDFL.</w:t>
            </w:r>
          </w:p>
          <w:p w14:paraId="5F6DB5BC" w14:textId="77777777" w:rsidR="0069611C" w:rsidRDefault="0069611C" w:rsidP="00DB1261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5E79B5FF" w14:textId="6F751DC4" w:rsidR="00B02703" w:rsidRPr="00970AED" w:rsidRDefault="00B02703" w:rsidP="00DB126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color w:val="C00000"/>
                <w:sz w:val="14"/>
                <w:szCs w:val="14"/>
                <w:lang w:eastAsia="zh-CN"/>
              </w:rPr>
              <w:t>Not: IDFL GOTS sertifikasına sahip bir kuruluşa</w:t>
            </w:r>
            <w:r w:rsidR="0069611C">
              <w:rPr>
                <w:bCs/>
                <w:color w:val="C00000"/>
                <w:sz w:val="14"/>
                <w:szCs w:val="14"/>
                <w:lang w:eastAsia="zh-CN"/>
              </w:rPr>
              <w:t xml:space="preserve">- sertifila devredilme sürecinde olmadığı takdirde- OCS sertifikası sağlayamaz. 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7E47E242" w14:textId="36A972E5" w:rsidR="002F2E7D" w:rsidRPr="001C585C" w:rsidRDefault="005C2188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C585C">
              <w:rPr>
                <w:bCs/>
                <w:sz w:val="20"/>
                <w:szCs w:val="20"/>
                <w:lang w:eastAsia="zh-CN"/>
              </w:rPr>
              <w:t xml:space="preserve"> Initial Certification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Ilk Sertifika</w:t>
            </w:r>
          </w:p>
          <w:p w14:paraId="26BFEA06" w14:textId="2F3C29B8" w:rsidR="002F2E7D" w:rsidRPr="001C585C" w:rsidRDefault="005C2188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C585C">
              <w:rPr>
                <w:bCs/>
                <w:sz w:val="20"/>
                <w:szCs w:val="20"/>
                <w:lang w:eastAsia="zh-CN"/>
              </w:rPr>
              <w:t xml:space="preserve"> Renewal Certification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Sertifika Yenileme 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81BF53" w14:textId="0D04E1F2" w:rsidR="002F2E7D" w:rsidRPr="001C585C" w:rsidRDefault="005C2188" w:rsidP="00DB1261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28391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C585C">
              <w:rPr>
                <w:bCs/>
                <w:sz w:val="20"/>
                <w:szCs w:val="20"/>
                <w:lang w:eastAsia="zh-CN"/>
              </w:rPr>
              <w:t xml:space="preserve"> Transfer from another Certification Body (CB)</w:t>
            </w:r>
            <w:r w:rsidR="002F2E7D">
              <w:rPr>
                <w:bCs/>
                <w:sz w:val="20"/>
                <w:szCs w:val="20"/>
                <w:lang w:eastAsia="zh-CN"/>
              </w:rPr>
              <w:t>*</w:t>
            </w:r>
            <w:r w:rsidR="002A3170">
              <w:rPr>
                <w:bCs/>
                <w:sz w:val="20"/>
                <w:szCs w:val="20"/>
                <w:lang w:eastAsia="zh-CN"/>
              </w:rPr>
              <w:t xml:space="preserve"> / Başka bir </w:t>
            </w:r>
            <w:r w:rsidR="00E73280">
              <w:rPr>
                <w:bCs/>
                <w:sz w:val="20"/>
                <w:szCs w:val="20"/>
                <w:lang w:eastAsia="zh-CN"/>
              </w:rPr>
              <w:t>Sertifikasyon Kuruluşu’ndan</w:t>
            </w:r>
            <w:r w:rsidR="002A3170">
              <w:rPr>
                <w:bCs/>
                <w:sz w:val="20"/>
                <w:szCs w:val="20"/>
                <w:lang w:eastAsia="zh-CN"/>
              </w:rPr>
              <w:t xml:space="preserve"> transfer*</w:t>
            </w:r>
          </w:p>
        </w:tc>
      </w:tr>
      <w:tr w:rsidR="002F2E7D" w:rsidRPr="001C585C" w14:paraId="52D1052C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23C7AFBD" w14:textId="77777777" w:rsidR="002F2E7D" w:rsidRPr="00970AED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EADA666" w14:textId="77777777" w:rsidR="002F2E7D" w:rsidRPr="001C585C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2F5BCD80" w14:textId="77777777" w:rsidR="002F2E7D" w:rsidRDefault="002F2E7D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26D56E7F" w14:textId="4DEC8C57" w:rsidR="002A3170" w:rsidRPr="001C585C" w:rsidRDefault="002A3170" w:rsidP="00DB1261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Önceki Proje / Lisans No: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DEBA996E69AD4ADC94828480C185B130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4FCD700" w14:textId="01131B3D" w:rsidR="002F2E7D" w:rsidRPr="001C585C" w:rsidRDefault="002A3170" w:rsidP="00DB126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1C585C" w14:paraId="24D37DA7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37C05196" w14:textId="77777777" w:rsidR="002F2E7D" w:rsidRPr="00970AED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806B0D8" w14:textId="77777777" w:rsidR="002F2E7D" w:rsidRPr="001C585C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10DA4F43" w14:textId="77777777" w:rsidR="002F2E7D" w:rsidRDefault="002F2E7D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Certification Body: </w:t>
            </w:r>
          </w:p>
          <w:p w14:paraId="63BB4800" w14:textId="7707D21A" w:rsidR="002A3170" w:rsidRPr="001C585C" w:rsidRDefault="002A3170" w:rsidP="00DB1261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Önceki </w:t>
            </w:r>
            <w:r w:rsidR="00E73280">
              <w:rPr>
                <w:rFonts w:eastAsia="PMingLiU"/>
                <w:bCs/>
                <w:sz w:val="18"/>
                <w:szCs w:val="18"/>
                <w:lang w:eastAsia="zh-TW"/>
              </w:rPr>
              <w:t>sertifikasyon kuruluşu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6FAB478DA91E4DA08A2EDBF053983C12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C619AB" w14:textId="0DB1482F" w:rsidR="002F2E7D" w:rsidRPr="001C585C" w:rsidRDefault="002A3170" w:rsidP="00DB126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14:paraId="1F21975D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608842E9" w14:textId="77777777" w:rsidR="002F2E7D" w:rsidRPr="00970AED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7BDD47" w14:textId="77777777" w:rsidR="002F2E7D" w:rsidRPr="001C585C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42FB3B88" w14:textId="77777777" w:rsidR="002F2E7D" w:rsidRDefault="002F2E7D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Certification Expiration Date</w:t>
            </w:r>
          </w:p>
          <w:p w14:paraId="38E4D791" w14:textId="7216263A" w:rsidR="002A3170" w:rsidRDefault="002A3170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Sertifika geçerlilik tarihi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9F790FE720F8401ABCAACD1240C739C5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E2EA94C" w14:textId="1AA4E45D" w:rsidR="002F2E7D" w:rsidRDefault="002A3170" w:rsidP="00DB1261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1C585C" w14:paraId="24D71F51" w14:textId="77777777" w:rsidTr="00DB1261">
        <w:trPr>
          <w:trHeight w:val="432"/>
        </w:trPr>
        <w:tc>
          <w:tcPr>
            <w:tcW w:w="3685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24B37C0" w14:textId="77777777" w:rsidR="002F2E7D" w:rsidRDefault="005C2188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303195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70AE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Global Organic Textile Standard (GOTS)</w:t>
            </w:r>
          </w:p>
          <w:p w14:paraId="3284ECC4" w14:textId="204421DE" w:rsidR="00DE67DF" w:rsidRDefault="00DE67DF" w:rsidP="00DB1261">
            <w:pPr>
              <w:rPr>
                <w:bCs/>
                <w:color w:val="FF0000"/>
                <w:sz w:val="14"/>
                <w:szCs w:val="14"/>
                <w:lang w:eastAsia="zh-CN"/>
              </w:rPr>
            </w:pP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7C2A70">
              <w:rPr>
                <w:b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not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OTS scope certificate to an organization which holds an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 xml:space="preserve">OCS 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OCS scope certificate is in the process of being transferred to IDFL</w:t>
            </w:r>
            <w:r w:rsidRPr="00486CB5">
              <w:rPr>
                <w:bCs/>
                <w:color w:val="FF0000"/>
                <w:sz w:val="14"/>
                <w:szCs w:val="14"/>
                <w:lang w:eastAsia="zh-CN"/>
              </w:rPr>
              <w:t>.</w:t>
            </w:r>
          </w:p>
          <w:p w14:paraId="70D4042F" w14:textId="10B1644E" w:rsidR="0069611C" w:rsidRDefault="0069611C" w:rsidP="00DB1261">
            <w:pPr>
              <w:rPr>
                <w:bCs/>
                <w:color w:val="FF0000"/>
                <w:sz w:val="14"/>
                <w:szCs w:val="14"/>
                <w:lang w:eastAsia="zh-CN"/>
              </w:rPr>
            </w:pPr>
          </w:p>
          <w:p w14:paraId="0061C71A" w14:textId="055062BD" w:rsidR="0069611C" w:rsidRDefault="0069611C" w:rsidP="00DB1261">
            <w:pPr>
              <w:rPr>
                <w:bCs/>
                <w:color w:val="FF0000"/>
                <w:sz w:val="14"/>
                <w:szCs w:val="14"/>
                <w:lang w:eastAsia="zh-CN"/>
              </w:rPr>
            </w:pPr>
            <w:r>
              <w:rPr>
                <w:bCs/>
                <w:color w:val="C00000"/>
                <w:sz w:val="14"/>
                <w:szCs w:val="14"/>
                <w:lang w:eastAsia="zh-CN"/>
              </w:rPr>
              <w:t>Not: IDFL OCS sertifikasına sahip bir kuruluşa- sertifila devredilme sürecinde olmadığı takdirde- GOTS sertifikası sağlayamaz.</w:t>
            </w:r>
          </w:p>
          <w:p w14:paraId="66B87A96" w14:textId="35344D44" w:rsidR="0069611C" w:rsidRPr="00970AED" w:rsidRDefault="0069611C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4E43C859" w14:textId="3CE3CBF6" w:rsidR="002F2E7D" w:rsidRPr="001C585C" w:rsidRDefault="005C2188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66983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C585C">
              <w:rPr>
                <w:bCs/>
                <w:sz w:val="20"/>
                <w:szCs w:val="20"/>
                <w:lang w:eastAsia="zh-CN"/>
              </w:rPr>
              <w:t xml:space="preserve"> Initial Certification</w:t>
            </w:r>
            <w:r w:rsidR="002A3170">
              <w:rPr>
                <w:bCs/>
                <w:sz w:val="20"/>
                <w:szCs w:val="20"/>
                <w:lang w:eastAsia="zh-CN"/>
              </w:rPr>
              <w:t xml:space="preserve"> / İlk Sertifika</w:t>
            </w:r>
          </w:p>
          <w:p w14:paraId="1969E1D7" w14:textId="7637FB1E" w:rsidR="002F2E7D" w:rsidRPr="001C585C" w:rsidRDefault="005C2188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907596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C585C">
              <w:rPr>
                <w:bCs/>
                <w:sz w:val="20"/>
                <w:szCs w:val="20"/>
                <w:lang w:eastAsia="zh-CN"/>
              </w:rPr>
              <w:t xml:space="preserve"> Renewal Certification</w:t>
            </w:r>
            <w:r w:rsidR="002A3170">
              <w:rPr>
                <w:bCs/>
                <w:sz w:val="20"/>
                <w:szCs w:val="20"/>
                <w:lang w:eastAsia="zh-CN"/>
              </w:rPr>
              <w:t xml:space="preserve"> / Sertifika Yenileme 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09B0FA" w14:textId="19183FA2" w:rsidR="002F2E7D" w:rsidRPr="001C585C" w:rsidRDefault="005C2188" w:rsidP="00DB1261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572090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2F2E7D" w:rsidRPr="001C585C">
              <w:rPr>
                <w:bCs/>
                <w:sz w:val="18"/>
                <w:szCs w:val="18"/>
                <w:lang w:eastAsia="zh-CN"/>
              </w:rPr>
              <w:t xml:space="preserve"> Transfer from another Certification Body (CB)</w:t>
            </w:r>
            <w:r w:rsidR="002F2E7D">
              <w:rPr>
                <w:bCs/>
                <w:sz w:val="20"/>
                <w:szCs w:val="20"/>
                <w:lang w:eastAsia="zh-CN"/>
              </w:rPr>
              <w:t>*</w:t>
            </w:r>
            <w:r w:rsidR="002A3170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2A3170" w:rsidRPr="002A3170">
              <w:rPr>
                <w:bCs/>
                <w:sz w:val="18"/>
                <w:szCs w:val="18"/>
                <w:lang w:eastAsia="zh-CN"/>
              </w:rPr>
              <w:t xml:space="preserve">Başka bir </w:t>
            </w:r>
            <w:r w:rsidR="00E73280">
              <w:rPr>
                <w:bCs/>
                <w:sz w:val="18"/>
                <w:szCs w:val="18"/>
                <w:lang w:eastAsia="zh-CN"/>
              </w:rPr>
              <w:t xml:space="preserve">Sertifikasyon Kuruluşu’ndan </w:t>
            </w:r>
            <w:r w:rsidR="002A3170" w:rsidRPr="002A3170">
              <w:rPr>
                <w:bCs/>
                <w:sz w:val="18"/>
                <w:szCs w:val="18"/>
                <w:lang w:eastAsia="zh-CN"/>
              </w:rPr>
              <w:t>transfer*</w:t>
            </w:r>
          </w:p>
        </w:tc>
      </w:tr>
      <w:tr w:rsidR="002F2E7D" w:rsidRPr="001C585C" w14:paraId="0E3AA019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6BD93E9D" w14:textId="77777777" w:rsidR="002F2E7D" w:rsidRDefault="002F2E7D" w:rsidP="00DB1261">
            <w:pPr>
              <w:rPr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08440539" w14:textId="77777777" w:rsidR="002F2E7D" w:rsidRPr="001C585C" w:rsidRDefault="002F2E7D" w:rsidP="00DB1261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1BBD895C" w14:textId="77777777" w:rsidR="002F2E7D" w:rsidRDefault="002F2E7D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34891CAC" w14:textId="514B49B0" w:rsidR="002A3170" w:rsidRPr="001C585C" w:rsidRDefault="002A3170" w:rsidP="00DB1261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Önceki Proje / Lisans No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411432777"/>
            <w:placeholder>
              <w:docPart w:val="2D8D431FB1814D04B43A1446AE92D318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B1DB879" w14:textId="42E0E3A6" w:rsidR="002F2E7D" w:rsidRPr="001C585C" w:rsidRDefault="002A3170" w:rsidP="00DB126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1C585C" w14:paraId="48A9ED4F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7A1CA403" w14:textId="77777777" w:rsidR="002F2E7D" w:rsidRDefault="002F2E7D" w:rsidP="00DB1261">
            <w:pPr>
              <w:rPr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7CD0B7D" w14:textId="77777777" w:rsidR="002F2E7D" w:rsidRPr="001C585C" w:rsidRDefault="002F2E7D" w:rsidP="00DB1261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729" w:type="dxa"/>
            <w:vAlign w:val="center"/>
          </w:tcPr>
          <w:p w14:paraId="36AF80EB" w14:textId="77777777" w:rsidR="002A3170" w:rsidRDefault="002F2E7D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Certification Body:</w:t>
            </w:r>
          </w:p>
          <w:p w14:paraId="503E92C0" w14:textId="1017BD7C" w:rsidR="002F2E7D" w:rsidRPr="001C585C" w:rsidRDefault="002A3170" w:rsidP="00DB1261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Önceki </w:t>
            </w:r>
            <w:r w:rsidR="008209EE">
              <w:rPr>
                <w:rFonts w:eastAsia="PMingLiU"/>
                <w:bCs/>
                <w:sz w:val="18"/>
                <w:szCs w:val="18"/>
                <w:lang w:eastAsia="zh-TW"/>
              </w:rPr>
              <w:t>Sertifikasyon Kuruluşu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  <w:r w:rsidR="002F2E7D"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292871998"/>
            <w:placeholder>
              <w:docPart w:val="1B8E4E4CA95C474BB7F29C08269ADD32"/>
            </w:placeholder>
          </w:sdtPr>
          <w:sdtEndPr/>
          <w:sdtContent>
            <w:tc>
              <w:tcPr>
                <w:tcW w:w="2989" w:type="dxa"/>
                <w:shd w:val="clear" w:color="auto" w:fill="F2F2F2" w:themeFill="background1" w:themeFillShade="F2"/>
                <w:vAlign w:val="center"/>
              </w:tcPr>
              <w:p w14:paraId="0B90AF83" w14:textId="2E14786F" w:rsidR="002F2E7D" w:rsidRPr="001C585C" w:rsidRDefault="002A3170" w:rsidP="00DB126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14:paraId="419E5403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3A01DCCC" w14:textId="77777777" w:rsidR="002F2E7D" w:rsidRDefault="002F2E7D" w:rsidP="00DB1261">
            <w:pPr>
              <w:rPr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4804391" w14:textId="77777777" w:rsidR="002F2E7D" w:rsidRPr="001C585C" w:rsidRDefault="002F2E7D" w:rsidP="00DB1261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729" w:type="dxa"/>
            <w:vAlign w:val="center"/>
          </w:tcPr>
          <w:p w14:paraId="54C00D15" w14:textId="77777777" w:rsidR="002F2E7D" w:rsidRDefault="002F2E7D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Certification Expiration Date</w:t>
            </w:r>
          </w:p>
          <w:p w14:paraId="77ACFA1F" w14:textId="5890153A" w:rsidR="002A3170" w:rsidRDefault="002A3170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Sertifika geçerlilik tarihi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981117962"/>
            <w:placeholder>
              <w:docPart w:val="73C6C0F2480847D3BBB6CD024F3A3B16"/>
            </w:placeholder>
          </w:sdtPr>
          <w:sdtEndPr/>
          <w:sdtContent>
            <w:tc>
              <w:tcPr>
                <w:tcW w:w="2989" w:type="dxa"/>
                <w:shd w:val="clear" w:color="auto" w:fill="F2F2F2" w:themeFill="background1" w:themeFillShade="F2"/>
                <w:vAlign w:val="center"/>
              </w:tcPr>
              <w:p w14:paraId="42047F8E" w14:textId="000FA744" w:rsidR="002F2E7D" w:rsidRDefault="002A3170" w:rsidP="00DB1261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  <w:lang w:val="tr"/>
                  </w:rPr>
                  <w:t>Metin girmek için burayı tıklatın.</w:t>
                </w:r>
              </w:p>
            </w:tc>
          </w:sdtContent>
        </w:sdt>
      </w:tr>
    </w:tbl>
    <w:p w14:paraId="018F8FF1" w14:textId="7624C40A" w:rsidR="002F2E7D" w:rsidRDefault="002F2E7D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7B81A1ED" w14:textId="372DE953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775CE21A" w14:textId="415AEE31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58709342" w14:textId="71CE336D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0E97BE62" w14:textId="6E6F6AB9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435E3318" w14:textId="0FDAEB2D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5C7CCD73" w14:textId="3AE2A625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240CAC77" w14:textId="15410E9A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7BD9D45A" w14:textId="6EB4798D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1CA815FA" w14:textId="775FE61E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350C05FC" w14:textId="294E5C68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3E3BBCAD" w14:textId="14C209D9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73008ADE" w14:textId="76DC59F6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7E74212F" w14:textId="4829FACA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0D86F4D2" w14:textId="0D6AE32D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5899E261" w14:textId="228E8373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50558EF2" w14:textId="7D59AE48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747FEE39" w14:textId="77777777" w:rsidR="007C4099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7602"/>
      </w:tblGrid>
      <w:tr w:rsidR="002F2E7D" w:rsidRPr="009A20CB" w14:paraId="2A07F7ED" w14:textId="77777777" w:rsidTr="00DB1261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0B7F3459" w14:textId="73A71460" w:rsidR="002F2E7D" w:rsidRPr="009A20CB" w:rsidRDefault="002F2E7D" w:rsidP="00DB1261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4. PRODUCTS</w:t>
            </w:r>
            <w:r w:rsidR="002A3170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/ BÖLÜM 4. ÜRÜNLER </w:t>
            </w:r>
          </w:p>
        </w:tc>
      </w:tr>
      <w:tr w:rsidR="002F2E7D" w:rsidRPr="004730AB" w14:paraId="78F66A02" w14:textId="77777777" w:rsidTr="00DB1261">
        <w:trPr>
          <w:trHeight w:val="2222"/>
        </w:trPr>
        <w:tc>
          <w:tcPr>
            <w:tcW w:w="5000" w:type="pct"/>
            <w:gridSpan w:val="2"/>
            <w:shd w:val="clear" w:color="auto" w:fill="FFFFFF" w:themeFill="background1"/>
          </w:tcPr>
          <w:p w14:paraId="0EBEFE6A" w14:textId="77777777" w:rsidR="002F2E7D" w:rsidRDefault="002F2E7D" w:rsidP="00DB1261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5032EEA4" w14:textId="1B5C1714" w:rsidR="002F2E7D" w:rsidRDefault="002F2E7D" w:rsidP="00DB1261">
            <w:pPr>
              <w:spacing w:before="120" w:after="120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 xml:space="preserve">Using the below information, please provide information about the products you would like to certify. </w:t>
            </w:r>
            <w:r w:rsidRPr="00303708">
              <w:rPr>
                <w:rFonts w:eastAsia="PMingLiU"/>
                <w:sz w:val="18"/>
                <w:szCs w:val="18"/>
                <w:lang w:eastAsia="zh-CN"/>
              </w:rPr>
              <w:t xml:space="preserve">If your product category is not listed, please feel free to write in according to the specific product information. For more information, please see TE/GOTS Materials Processes and Products Classification. </w:t>
            </w:r>
          </w:p>
          <w:p w14:paraId="36EE2100" w14:textId="13AA6AF6" w:rsidR="0092403F" w:rsidRPr="0092403F" w:rsidRDefault="0092403F" w:rsidP="0092403F">
            <w:pPr>
              <w:rPr>
                <w:sz w:val="18"/>
                <w:szCs w:val="18"/>
              </w:rPr>
            </w:pPr>
            <w:r w:rsidRPr="0092403F">
              <w:rPr>
                <w:sz w:val="18"/>
                <w:szCs w:val="18"/>
              </w:rPr>
              <w:t>Aşağıdaki bilgileri kullanarak lütfen belgelendirmek istediğiniz ürünler hakkında bilgi veriniz. Ürün kategoriniz listelenmemişse, lütfen belirli ürün bilgilerine göre yazmaktan çekinmeyin. Daha fazla bilgi için lütfen TE/GOTS Malzeme Süreçleri ve Ürün Sınıflandırmasına bakın.</w:t>
            </w:r>
          </w:p>
          <w:p w14:paraId="4CF9E404" w14:textId="4FC238D1" w:rsidR="002F2E7D" w:rsidRDefault="002F2E7D" w:rsidP="00DB1261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E</w:t>
            </w:r>
            <w:r w:rsidR="0092403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/NOT</w:t>
            </w: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:</w:t>
            </w:r>
            <w:r>
              <w:t xml:space="preserve"> </w:t>
            </w: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This information is for pre-assessment only; a product specification must be submitted later during the application process.</w:t>
            </w:r>
            <w:r w:rsidR="0092403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 / </w:t>
            </w:r>
            <w:r w:rsidR="0092403F" w:rsidRPr="0092403F">
              <w:rPr>
                <w:i/>
                <w:iCs/>
                <w:color w:val="C00000"/>
                <w:sz w:val="18"/>
                <w:szCs w:val="18"/>
              </w:rPr>
              <w:t>Bu bilgiler yalnızca ön değerlendirme içindir; daha sonra başvuru sürecinde bir ürün spesifikasyonu sunulmalıdır.</w:t>
            </w:r>
          </w:p>
          <w:p w14:paraId="74FA71BE" w14:textId="77777777" w:rsidR="002F2E7D" w:rsidRDefault="002F2E7D" w:rsidP="00DB1261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E</w:t>
            </w:r>
            <w:r w:rsidR="0092403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 / NOT</w:t>
            </w: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: </w:t>
            </w:r>
            <w:r w:rsidRP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Standards vary on allowed minimum percentages and blended materials. </w:t>
            </w: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Please reference the Standards for details. </w:t>
            </w:r>
            <w:r w:rsidRP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For example, GOTS does not allow blends with Conventional Cotton or Virgin Polyester. </w:t>
            </w:r>
          </w:p>
          <w:p w14:paraId="29AD5083" w14:textId="04E76539" w:rsidR="0092403F" w:rsidRPr="0092403F" w:rsidRDefault="0092403F" w:rsidP="0092403F">
            <w:pPr>
              <w:rPr>
                <w:i/>
                <w:iCs/>
              </w:rPr>
            </w:pPr>
            <w:r w:rsidRPr="0092403F">
              <w:rPr>
                <w:i/>
                <w:iCs/>
                <w:color w:val="C00000"/>
                <w:sz w:val="18"/>
                <w:szCs w:val="18"/>
              </w:rPr>
              <w:t>Standartlar, izin verilen minimum yüzdelere ve harmanlanmış malzemelere göre değişir. Ayrıntılar için lütfen Standartlara bakın. Örneğin, GOTS, Konvansiyonel Pamuk veya Virgin Polyester ile karışımlara izin vermez.</w:t>
            </w:r>
          </w:p>
        </w:tc>
      </w:tr>
      <w:tr w:rsidR="002F2E7D" w:rsidRPr="004730AB" w14:paraId="789B4191" w14:textId="77777777" w:rsidTr="00DB1261">
        <w:trPr>
          <w:trHeight w:val="395"/>
        </w:trPr>
        <w:tc>
          <w:tcPr>
            <w:tcW w:w="1463" w:type="pct"/>
            <w:shd w:val="clear" w:color="auto" w:fill="BFBFBF" w:themeFill="background1" w:themeFillShade="BF"/>
            <w:vAlign w:val="center"/>
          </w:tcPr>
          <w:p w14:paraId="204DC650" w14:textId="34F92F69" w:rsidR="002F2E7D" w:rsidRPr="009B630E" w:rsidRDefault="002F2E7D" w:rsidP="00DB1261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Categories</w:t>
            </w:r>
            <w:r w:rsidR="0092403F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/ Ürün Kategorileri </w:t>
            </w:r>
          </w:p>
          <w:p w14:paraId="62BDC101" w14:textId="0AD3BE30" w:rsidR="002F2E7D" w:rsidRPr="004730AB" w:rsidRDefault="002F2E7D" w:rsidP="00DB1261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Choose all that apply</w:t>
            </w:r>
            <w:r w:rsidR="0092403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 / </w:t>
            </w:r>
            <w:r w:rsidR="0092403F">
              <w:rPr>
                <w:i/>
                <w:iCs/>
                <w:color w:val="C00000"/>
                <w:sz w:val="18"/>
                <w:szCs w:val="18"/>
                <w:lang w:eastAsia="zh-CN"/>
              </w:rPr>
              <w:t>Uygun olan tüm seçenekleri işaretleyin</w:t>
            </w:r>
          </w:p>
        </w:tc>
        <w:tc>
          <w:tcPr>
            <w:tcW w:w="3537" w:type="pct"/>
            <w:shd w:val="clear" w:color="auto" w:fill="BFBFBF" w:themeFill="background1" w:themeFillShade="BF"/>
            <w:vAlign w:val="center"/>
          </w:tcPr>
          <w:p w14:paraId="24A22A51" w14:textId="5F01720F" w:rsidR="002F2E7D" w:rsidRPr="009B630E" w:rsidRDefault="002F2E7D" w:rsidP="00DB1261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Details</w:t>
            </w:r>
            <w:r w:rsidR="0092403F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/ ürün Detayları </w:t>
            </w:r>
          </w:p>
          <w:p w14:paraId="7C3E2EED" w14:textId="1CEFB20B" w:rsidR="002F2E7D" w:rsidRPr="004730AB" w:rsidRDefault="002F2E7D" w:rsidP="00DB1261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List all that apply </w:t>
            </w:r>
            <w:r w:rsidR="0092403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/ Uygun olan hepsini listeleyin </w:t>
            </w:r>
          </w:p>
        </w:tc>
      </w:tr>
      <w:tr w:rsidR="002F2E7D" w:rsidRPr="004730AB" w14:paraId="6025CAB7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72F4119" w14:textId="5871B878" w:rsidR="002F2E7D" w:rsidRPr="009B630E" w:rsidRDefault="005C2188" w:rsidP="00DB1261">
            <w:pPr>
              <w:spacing w:line="276" w:lineRule="auto"/>
              <w:rPr>
                <w:rFonts w:eastAsia="SimSun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Home Textiles / Bedding</w:t>
            </w:r>
            <w:r w:rsidR="0092403F">
              <w:rPr>
                <w:bCs/>
                <w:sz w:val="20"/>
                <w:szCs w:val="20"/>
                <w:lang w:eastAsia="zh-CN"/>
              </w:rPr>
              <w:t xml:space="preserve"> / Ev Tekstili / Yatak Takımı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A10E3B08569D444A957832D47469DF7D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AE14BCC" w14:textId="14320C4F" w:rsidR="002F2E7D" w:rsidRPr="009B630E" w:rsidRDefault="0092403F" w:rsidP="00DB1261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536BAA36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4DEC731" w14:textId="46A41E9C" w:rsidR="002F2E7D" w:rsidRPr="009B630E" w:rsidRDefault="005C2188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  <w:r w:rsidR="0092403F">
              <w:rPr>
                <w:bCs/>
                <w:sz w:val="20"/>
                <w:szCs w:val="20"/>
                <w:lang w:eastAsia="zh-CN"/>
              </w:rPr>
              <w:t xml:space="preserve">/Giyim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E7CD0A61C7D841CEBE901959FF7AD648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18C6E2F" w14:textId="08F2AF93" w:rsidR="002F2E7D" w:rsidRPr="009B630E" w:rsidRDefault="0092403F" w:rsidP="00DB1261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4169AE5F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46DA8BD" w14:textId="1E715507" w:rsidR="002F2E7D" w:rsidRPr="009B630E" w:rsidRDefault="005C2188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  <w:r w:rsidR="0092403F">
              <w:rPr>
                <w:bCs/>
                <w:sz w:val="20"/>
                <w:szCs w:val="20"/>
                <w:lang w:eastAsia="zh-CN"/>
              </w:rPr>
              <w:t xml:space="preserve">/Aksesuar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4AC34D8B123D4E3B9DB0BBD60801708A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DEF53AB" w14:textId="512B8BA0" w:rsidR="002F2E7D" w:rsidRPr="009B630E" w:rsidRDefault="0092403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241BA4B4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E5357E5" w14:textId="6071389A" w:rsidR="002F2E7D" w:rsidRPr="009B630E" w:rsidRDefault="005C2188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  <w:r w:rsidR="0092403F">
              <w:rPr>
                <w:bCs/>
                <w:sz w:val="20"/>
                <w:szCs w:val="20"/>
                <w:lang w:eastAsia="zh-CN"/>
              </w:rPr>
              <w:t>/Ayakkabı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61FE2FEF883A4B16B5C1665F1B6FC6F0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2E5F9674" w14:textId="59316151" w:rsidR="002F2E7D" w:rsidRPr="009B630E" w:rsidRDefault="0092403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193BFBEB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38A4895" w14:textId="3BF758CE" w:rsidR="002F2E7D" w:rsidRPr="009B630E" w:rsidRDefault="005C2188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Fabrics</w:t>
            </w:r>
            <w:r w:rsidR="0092403F">
              <w:rPr>
                <w:bCs/>
                <w:sz w:val="20"/>
                <w:szCs w:val="20"/>
                <w:lang w:eastAsia="zh-CN"/>
              </w:rPr>
              <w:t xml:space="preserve">/Kumaş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603CA7968608456289F31B67EEEF457C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B0F68FF" w14:textId="2B6406DC" w:rsidR="002F2E7D" w:rsidRPr="009B630E" w:rsidRDefault="0092403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5205F5E4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D3C34D3" w14:textId="7E798B3B" w:rsidR="002F2E7D" w:rsidRPr="009B630E" w:rsidRDefault="005C2188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  <w:r w:rsidR="0092403F">
              <w:rPr>
                <w:bCs/>
                <w:sz w:val="20"/>
                <w:szCs w:val="20"/>
                <w:lang w:eastAsia="zh-CN"/>
              </w:rPr>
              <w:t>/İplik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6408C0069F7649889CC1513F8A37D993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9C33CF1" w14:textId="4015AA9B" w:rsidR="002F2E7D" w:rsidRPr="009B630E" w:rsidRDefault="0092403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498DBF1C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9B70DE9" w14:textId="03AEF941" w:rsidR="002F2E7D" w:rsidRPr="009B630E" w:rsidRDefault="005C2188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Fibers / Filaments </w:t>
            </w:r>
            <w:r w:rsidR="0092403F">
              <w:rPr>
                <w:bCs/>
                <w:sz w:val="20"/>
                <w:szCs w:val="20"/>
                <w:lang w:eastAsia="zh-CN"/>
              </w:rPr>
              <w:t>/ Elyaf/Filament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1ABDCE3E2AE04FD0AC8AF4800A05BE99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E9D7492" w14:textId="2E529F37" w:rsidR="002F2E7D" w:rsidRPr="009B630E" w:rsidRDefault="0092403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65208805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DE9663E" w14:textId="1859C103" w:rsidR="002F2E7D" w:rsidRPr="009B630E" w:rsidRDefault="005C2188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  <w:r w:rsidR="0092403F">
              <w:rPr>
                <w:bCs/>
                <w:sz w:val="20"/>
                <w:szCs w:val="20"/>
                <w:lang w:eastAsia="zh-CN"/>
              </w:rPr>
              <w:t xml:space="preserve"> / Dolgu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DFC12ED070EA4AC4B237C2B41F04FB64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E0446E4" w14:textId="22435739" w:rsidR="002F2E7D" w:rsidRPr="009B630E" w:rsidRDefault="0092403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5C4B5ABA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C0F16F0" w14:textId="6B521DF6" w:rsidR="002F2E7D" w:rsidRPr="009B630E" w:rsidRDefault="005C2188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Packaging</w:t>
            </w:r>
            <w:r w:rsidR="0092403F">
              <w:rPr>
                <w:bCs/>
                <w:sz w:val="20"/>
                <w:szCs w:val="20"/>
                <w:lang w:eastAsia="zh-CN"/>
              </w:rPr>
              <w:t xml:space="preserve"> / Ambalaj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937DDF8F763B47C888D21649E9404CF1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9EFB6F9" w14:textId="260AAF87" w:rsidR="002F2E7D" w:rsidRPr="009B630E" w:rsidRDefault="0092403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461A16F7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1E47D77" w14:textId="5C36F193" w:rsidR="002F2E7D" w:rsidRPr="009B630E" w:rsidRDefault="005C2188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F2E7D">
              <w:rPr>
                <w:bCs/>
                <w:sz w:val="20"/>
                <w:szCs w:val="20"/>
                <w:lang w:eastAsia="zh-CN"/>
              </w:rPr>
              <w:t>Recycled Materials</w:t>
            </w:r>
            <w:r w:rsidR="0092403F">
              <w:rPr>
                <w:bCs/>
                <w:sz w:val="20"/>
                <w:szCs w:val="20"/>
                <w:lang w:eastAsia="zh-CN"/>
              </w:rPr>
              <w:t xml:space="preserve"> / Geri dönüştürülmüş Materyal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E8A1529A897E48A1B52E283FFC402D16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5AE2DA6" w14:textId="229F38DA" w:rsidR="002F2E7D" w:rsidRPr="009B630E" w:rsidRDefault="0092403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3F577DAA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1EFDD84" w14:textId="05900186" w:rsidR="002F2E7D" w:rsidRPr="009B630E" w:rsidRDefault="002F2E7D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92403F">
              <w:rPr>
                <w:bCs/>
                <w:sz w:val="20"/>
                <w:szCs w:val="20"/>
                <w:lang w:eastAsia="zh-CN"/>
              </w:rPr>
              <w:t xml:space="preserve"> / Diğer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451A2EAD3C71469DA97971E3E722CBD2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827042689"/>
                    <w:placeholder>
                      <w:docPart w:val="122BACE5A4924660A5DCC3923C6230AD"/>
                    </w:placeholder>
                  </w:sdtPr>
                  <w:sdtEndPr/>
                  <w:sdtContent>
                    <w:r w:rsidR="0092403F"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Metin girmek için burayı tıklatın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4D756BB67E3949B3A5FD2C4C1688FAD2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A11FE5A" w14:textId="6211A9E7" w:rsidR="002F2E7D" w:rsidRPr="009B630E" w:rsidRDefault="0092403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27483EBD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A7CBABA" w14:textId="210294A3" w:rsidR="002F2E7D" w:rsidRPr="009B630E" w:rsidRDefault="002F2E7D" w:rsidP="00DB126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836E71066B564A96A0E69230362C6FF7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3FE8040A32BB4332B8B15F0AB3991FCD"/>
                    </w:placeholder>
                  </w:sdtPr>
                  <w:sdtEndPr/>
                  <w:sdtContent>
                    <w:r w:rsidR="0092403F"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Metin girmek için burayı tıklatın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FCBED996C80940E2B1D44F609DB6841A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3E142E7D" w14:textId="4D93C8F2" w:rsidR="002F2E7D" w:rsidRPr="009B630E" w:rsidRDefault="0092403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745861FC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99B9D86" w14:textId="6DA3C3EA" w:rsidR="002F2E7D" w:rsidRPr="009B630E" w:rsidRDefault="002F2E7D" w:rsidP="00DB126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883099477"/>
                <w:placeholder>
                  <w:docPart w:val="4A90424D3EBD4719B940083F1A8A713D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537244777"/>
                    <w:placeholder>
                      <w:docPart w:val="EFC3C2AFEDD34EB5805C30E4DC0BB14A"/>
                    </w:placeholder>
                  </w:sdtPr>
                  <w:sdtEndPr/>
                  <w:sdtContent>
                    <w:r w:rsidR="0092403F"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Metin girmek için burayı tıklatın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68881166"/>
            <w:placeholder>
              <w:docPart w:val="9E664CC6F1124120AAD170CD6703EE54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1F6CE63" w14:textId="056E86E2" w:rsidR="002F2E7D" w:rsidRPr="009B630E" w:rsidRDefault="0092403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2F2E7D" w:rsidRPr="004730AB" w14:paraId="10325FF2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DB3FF53" w14:textId="5534BED8" w:rsidR="002F2E7D" w:rsidRPr="009B630E" w:rsidRDefault="002F2E7D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670786531"/>
                <w:placeholder>
                  <w:docPart w:val="48E3FB211688409EAFD7D824645538BE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034923266"/>
                    <w:placeholder>
                      <w:docPart w:val="D3D30A57479944A1B0ECABEEBCF307D9"/>
                    </w:placeholder>
                  </w:sdtPr>
                  <w:sdtEndPr/>
                  <w:sdtContent>
                    <w:r w:rsidR="0092403F"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Metin girmek için burayı tıklatın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1482440"/>
            <w:placeholder>
              <w:docPart w:val="F7E8061111D843B9A9EFF8A6C8240DAC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D5710F4" w14:textId="7B4314E1" w:rsidR="002F2E7D" w:rsidRPr="009B630E" w:rsidRDefault="0092403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</w:tbl>
    <w:p w14:paraId="61328C0F" w14:textId="77777777" w:rsidR="0092403F" w:rsidRDefault="00183246" w:rsidP="0092403F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.</w:t>
      </w:r>
    </w:p>
    <w:p w14:paraId="17899419" w14:textId="21E82079" w:rsidR="0092403F" w:rsidRPr="0092403F" w:rsidRDefault="0092403F" w:rsidP="0092403F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4863A2">
        <w:rPr>
          <w:rFonts w:eastAsia="PMingLiU"/>
          <w:i/>
          <w:iCs/>
          <w:color w:val="C00000"/>
          <w:sz w:val="20"/>
          <w:szCs w:val="28"/>
          <w:lang w:eastAsia="zh-CN"/>
        </w:rPr>
        <w:t>Ek alan gerekiyorsa, yukarıdaki bilgileri göndermek için lütfen diğer belge sayfalarını (tercihen excel veya word) kullanın.</w:t>
      </w:r>
    </w:p>
    <w:p w14:paraId="64C323E7" w14:textId="77777777" w:rsidR="002F2E7D" w:rsidRDefault="002F2E7D" w:rsidP="009E26E4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2BA211E0" w:rsidR="001E72DC" w:rsidRPr="009A20CB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5. FACILITIES AND PROCESSES</w:t>
            </w:r>
            <w:r w:rsidR="0092403F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/ BÖLÜM 5. TESİSLER VE PROSESLER </w:t>
            </w:r>
          </w:p>
        </w:tc>
      </w:tr>
      <w:tr w:rsidR="001E72DC" w:rsidRPr="004730AB" w14:paraId="75943CB8" w14:textId="77777777" w:rsidTr="00A3617D">
        <w:trPr>
          <w:trHeight w:val="397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40C30C6" w14:textId="445BF3E2" w:rsidR="001E72DC" w:rsidRPr="00E16B2E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92403F">
              <w:rPr>
                <w:b/>
                <w:bCs/>
                <w:sz w:val="18"/>
                <w:szCs w:val="18"/>
                <w:u w:val="single"/>
                <w:lang w:eastAsia="zh-CN"/>
              </w:rPr>
              <w:t xml:space="preserve"> / </w:t>
            </w:r>
            <w:proofErr w:type="gramStart"/>
            <w:r w:rsidR="0092403F">
              <w:rPr>
                <w:b/>
                <w:bCs/>
                <w:sz w:val="18"/>
                <w:szCs w:val="18"/>
                <w:u w:val="single"/>
                <w:lang w:eastAsia="zh-CN"/>
              </w:rPr>
              <w:t xml:space="preserve">TALİMATLAR 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:</w:t>
            </w:r>
            <w:proofErr w:type="gramEnd"/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3FBC648A" w14:textId="1229541E" w:rsidR="001E72DC" w:rsidRDefault="001E72DC" w:rsidP="001E72DC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</w:p>
          <w:p w14:paraId="568CAD75" w14:textId="00EC14C4" w:rsidR="00F93D15" w:rsidRPr="00F93D15" w:rsidRDefault="00F93D15" w:rsidP="00F93D15">
            <w:pPr>
              <w:rPr>
                <w:sz w:val="18"/>
                <w:szCs w:val="18"/>
              </w:rPr>
            </w:pPr>
            <w:r w:rsidRPr="00F93D15">
              <w:rPr>
                <w:sz w:val="18"/>
                <w:szCs w:val="18"/>
              </w:rPr>
              <w:t>Bu belgelendirme kapsamında belgeli ürünlerin ticaretini yapan / işleyen tüm tesisler için lütfen aşağıdaki bilgileri sağlayın. Bu, başvuru sahibi bilgilerini içerir ve aynı belgelendirme kapsamına dahil edilecek ofisler, dağıtım merkezleri ve/veya tedarikçiler gibi diğer tesislerin bilgilerini içerebilir.</w:t>
            </w:r>
          </w:p>
          <w:p w14:paraId="3969EA0F" w14:textId="77777777" w:rsidR="001E72DC" w:rsidRPr="00E16B2E" w:rsidRDefault="001E72DC" w:rsidP="001E72DC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689974BF" w14:textId="77777777" w:rsidR="00F93D15" w:rsidRPr="00E16B2E" w:rsidRDefault="001E72DC" w:rsidP="00F93D15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Number of Employees</w:t>
            </w:r>
            <w:r w:rsidR="00F93D15">
              <w:rPr>
                <w:b/>
                <w:bCs/>
                <w:sz w:val="18"/>
                <w:szCs w:val="18"/>
                <w:lang w:eastAsia="zh-CN"/>
              </w:rPr>
              <w:t xml:space="preserve"> / Çalişan </w:t>
            </w:r>
            <w:proofErr w:type="gramStart"/>
            <w:r w:rsidR="00F93D15">
              <w:rPr>
                <w:b/>
                <w:bCs/>
                <w:sz w:val="18"/>
                <w:szCs w:val="18"/>
                <w:lang w:eastAsia="zh-CN"/>
              </w:rPr>
              <w:t xml:space="preserve">Sayısı 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:</w:t>
            </w:r>
            <w:proofErr w:type="gramEnd"/>
            <w:r w:rsidRPr="00E16B2E">
              <w:rPr>
                <w:sz w:val="18"/>
                <w:szCs w:val="18"/>
                <w:lang w:eastAsia="zh-CN"/>
              </w:rPr>
              <w:t xml:space="preserve"> Please include all permanent, contracted, and sub-contracted employees. </w:t>
            </w:r>
            <w:r w:rsidR="00F93D15">
              <w:rPr>
                <w:sz w:val="18"/>
                <w:szCs w:val="18"/>
                <w:lang w:eastAsia="zh-CN"/>
              </w:rPr>
              <w:t xml:space="preserve">/ </w:t>
            </w:r>
            <w:r w:rsidR="00F93D15" w:rsidRPr="0095057B">
              <w:rPr>
                <w:sz w:val="18"/>
                <w:szCs w:val="18"/>
                <w:lang w:eastAsia="zh-CN"/>
              </w:rPr>
              <w:t>Lütfen tüm kalıcı, sözleşmeli ve alt sözleşmeli çalışanları dahil edin</w:t>
            </w:r>
          </w:p>
          <w:p w14:paraId="2F4518D1" w14:textId="6220BA5F" w:rsidR="001E72DC" w:rsidRPr="00F93D15" w:rsidRDefault="001E72DC" w:rsidP="00F93D15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08D5DBD3" w14:textId="1DAD4B19" w:rsidR="001E72DC" w:rsidRDefault="001E72DC" w:rsidP="00F93D15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-</w:t>
            </w:r>
            <w:r w:rsidRPr="00E16B2E">
              <w:rPr>
                <w:sz w:val="18"/>
                <w:szCs w:val="18"/>
                <w:lang w:eastAsia="zh-CN"/>
              </w:rPr>
              <w:t xml:space="preserve"> Ginn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 etc.</w:t>
            </w:r>
          </w:p>
          <w:p w14:paraId="76FA4AB1" w14:textId="77777777" w:rsidR="00F93D15" w:rsidRPr="00CD6D28" w:rsidRDefault="00F93D15" w:rsidP="00F93D15">
            <w:pPr>
              <w:pStyle w:val="ListParagraph"/>
              <w:spacing w:line="276" w:lineRule="auto"/>
              <w:rPr>
                <w:sz w:val="18"/>
                <w:szCs w:val="18"/>
                <w:lang w:eastAsia="zh-CN"/>
              </w:rPr>
            </w:pPr>
            <w:r w:rsidRPr="00CD6D28">
              <w:rPr>
                <w:b/>
                <w:sz w:val="18"/>
                <w:szCs w:val="18"/>
                <w:lang w:eastAsia="zh-CN"/>
              </w:rPr>
              <w:t xml:space="preserve">Faaliyetlerin / İşlemlerin Listesi: </w:t>
            </w:r>
            <w:r w:rsidRPr="00CD6D28">
              <w:rPr>
                <w:sz w:val="18"/>
                <w:szCs w:val="18"/>
                <w:lang w:eastAsia="zh-CN"/>
              </w:rPr>
              <w:t>Örnekler - Çırçırlama, Eğirme, Boyama, İşleme, Dokuma, Örme, Aklama, Terbiye, İmalat, Baskı, Ticaret (al ve sat, işlemesiz), Depolama, İthalat, İhracat, İdare, Taşeron vb.</w:t>
            </w:r>
          </w:p>
          <w:p w14:paraId="1C26B0A9" w14:textId="77777777" w:rsidR="00F93D15" w:rsidRDefault="00F93D15" w:rsidP="00F93D15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</w:p>
          <w:p w14:paraId="1547910C" w14:textId="5DAD0EDB" w:rsidR="001E72DC" w:rsidRPr="004730AB" w:rsidRDefault="001E72DC" w:rsidP="001E72DC">
            <w:pPr>
              <w:pStyle w:val="ListParagraph"/>
              <w:spacing w:line="276" w:lineRule="auto"/>
              <w:ind w:left="360"/>
              <w:rPr>
                <w:rFonts w:eastAsia="PMingLiU"/>
                <w:sz w:val="18"/>
                <w:szCs w:val="18"/>
                <w:lang w:eastAsia="zh-CN"/>
              </w:rPr>
            </w:pPr>
          </w:p>
        </w:tc>
      </w:tr>
      <w:tr w:rsidR="001E72DC" w:rsidRPr="004730AB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44DB7D74" w14:textId="77777777" w:rsidR="001E72DC" w:rsidRDefault="00970AED" w:rsidP="001E72DC">
            <w:pPr>
              <w:rPr>
                <w:color w:val="C00000"/>
                <w:sz w:val="18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  <w:p w14:paraId="3368B47E" w14:textId="3E6B32A2" w:rsidR="00F93D15" w:rsidRPr="00F93D15" w:rsidRDefault="00F93D15" w:rsidP="00F93D15">
            <w:pPr>
              <w:rPr>
                <w:color w:val="C00000"/>
                <w:sz w:val="18"/>
                <w:lang w:eastAsia="zh-CN"/>
              </w:rPr>
            </w:pPr>
            <w:r w:rsidRPr="00F93D15">
              <w:rPr>
                <w:b/>
                <w:bCs/>
                <w:color w:val="C00000"/>
                <w:sz w:val="18"/>
                <w:lang w:eastAsia="zh-CN"/>
              </w:rPr>
              <w:t>G</w:t>
            </w:r>
            <w:r>
              <w:rPr>
                <w:b/>
                <w:bCs/>
                <w:color w:val="C00000"/>
                <w:sz w:val="18"/>
                <w:lang w:eastAsia="zh-CN"/>
              </w:rPr>
              <w:t>EREKLİ:</w:t>
            </w:r>
            <w:r w:rsidRPr="00F93D15">
              <w:rPr>
                <w:color w:val="C00000"/>
                <w:sz w:val="18"/>
                <w:lang w:eastAsia="zh-CN"/>
              </w:rPr>
              <w:t xml:space="preserve"> Bu sertifikasyon kapsamında sertifikalı ürünlerin ticaretini / işlemlerini yapan / işleyen taşeron tesisler var mı? Eğer öyleyse, lütfen Faaliyetler / İşlemler Listesinde belirtiniz.</w:t>
            </w:r>
          </w:p>
          <w:p w14:paraId="5B8A381E" w14:textId="01C3853F" w:rsidR="00F93D15" w:rsidRPr="00970AED" w:rsidRDefault="00F93D15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</w:p>
        </w:tc>
        <w:tc>
          <w:tcPr>
            <w:tcW w:w="773" w:type="pct"/>
            <w:shd w:val="clear" w:color="auto" w:fill="auto"/>
            <w:vAlign w:val="center"/>
          </w:tcPr>
          <w:p w14:paraId="31572075" w14:textId="7B9E8B41" w:rsidR="001E72DC" w:rsidRPr="00970AED" w:rsidRDefault="005C2188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</w:p>
        </w:tc>
      </w:tr>
      <w:tr w:rsidR="005D4037" w:rsidRPr="004730AB" w14:paraId="2A6E4A11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6E7839F8" w14:textId="77777777" w:rsidR="00970AED" w:rsidRDefault="00970AED" w:rsidP="00E46796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E4679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Name</w:t>
            </w:r>
          </w:p>
          <w:p w14:paraId="7795542D" w14:textId="4D81F84A" w:rsidR="00F93D15" w:rsidRPr="004730AB" w:rsidRDefault="00F93D15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Tesis/Ünite İsmi </w:t>
            </w:r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2090780A" w14:textId="0FED1FDD" w:rsidR="00970AED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432A7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572E57EC" w14:textId="77777777" w:rsidR="00E46796" w:rsidRDefault="00E46796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  <w:p w14:paraId="2F26A893" w14:textId="0346E1F6" w:rsidR="00F93D15" w:rsidRPr="004730AB" w:rsidRDefault="00F93D15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 xml:space="preserve">Tesis/Ünite Adresi / Cadde, Şehir, Mahalle, Posta Kodu, Ülke) 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1DBF643B" w14:textId="77777777" w:rsidR="00970AED" w:rsidRDefault="00970AED" w:rsidP="00E46796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Number of </w:t>
            </w:r>
            <w:r>
              <w:rPr>
                <w:b/>
                <w:bCs/>
                <w:sz w:val="18"/>
                <w:szCs w:val="18"/>
                <w:lang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mployees</w:t>
            </w:r>
          </w:p>
          <w:p w14:paraId="791DD6BB" w14:textId="61AA2D1D" w:rsidR="00F93D15" w:rsidRPr="004730AB" w:rsidRDefault="00F93D15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Çalışan Sayısı</w:t>
            </w:r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65E9CD86" w14:textId="77777777" w:rsidR="00970AED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  <w:p w14:paraId="58D549A2" w14:textId="2C53393B" w:rsidR="00F93D15" w:rsidRPr="004730AB" w:rsidRDefault="00F93D15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 xml:space="preserve">Faaliyet/Proses Listesi </w:t>
            </w:r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0976B79A" w14:textId="4F1566C4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ertified Previously </w:t>
            </w:r>
            <w:r w:rsidR="00F93D15">
              <w:rPr>
                <w:b/>
                <w:bCs/>
                <w:sz w:val="18"/>
                <w:szCs w:val="18"/>
                <w:lang w:eastAsia="zh-CN"/>
              </w:rPr>
              <w:t>/ Önceki Sertifik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(Y/N)</w:t>
            </w:r>
          </w:p>
        </w:tc>
      </w:tr>
      <w:tr w:rsidR="00E46796" w:rsidRPr="004730AB" w14:paraId="7CC3799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CDBCAF093CEF45F18AAFE06B32AA55A5"/>
            </w:placeholder>
          </w:sdtPr>
          <w:sdtEndPr/>
          <w:sdtContent>
            <w:tc>
              <w:tcPr>
                <w:tcW w:w="1003" w:type="pct"/>
              </w:tcPr>
              <w:p w14:paraId="79706715" w14:textId="6113DFBF" w:rsidR="00E46796" w:rsidRPr="00E46796" w:rsidRDefault="00F93D15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7A42C4E56F1E46439C9C070A060344E1"/>
            </w:placeholder>
          </w:sdtPr>
          <w:sdtEndPr/>
          <w:sdtContent>
            <w:tc>
              <w:tcPr>
                <w:tcW w:w="1172" w:type="pct"/>
              </w:tcPr>
              <w:p w14:paraId="02C2F957" w14:textId="1838E962" w:rsidR="00E46796" w:rsidRPr="00E46796" w:rsidRDefault="00F93D15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63F826ED8DE942BAA17AB511DAE09EB9"/>
            </w:placeholder>
          </w:sdtPr>
          <w:sdtEndPr/>
          <w:sdtContent>
            <w:tc>
              <w:tcPr>
                <w:tcW w:w="586" w:type="pct"/>
              </w:tcPr>
              <w:p w14:paraId="0CE43981" w14:textId="1C061632" w:rsidR="00E46796" w:rsidRPr="00E46796" w:rsidRDefault="00F93D15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F5072C8C4DF34663BD255D4DE7035C27"/>
            </w:placeholder>
          </w:sdtPr>
          <w:sdtEndPr/>
          <w:sdtContent>
            <w:tc>
              <w:tcPr>
                <w:tcW w:w="1466" w:type="pct"/>
              </w:tcPr>
              <w:p w14:paraId="59DF6A88" w14:textId="014B2271" w:rsidR="00E46796" w:rsidRPr="00E46796" w:rsidRDefault="00F93D15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placeholder>
              <w:docPart w:val="2E5B1FE0898B4702A9DD132F8C20F242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B06BE68" w14:textId="3F6B9825" w:rsidR="00E46796" w:rsidRPr="00E46796" w:rsidRDefault="00F93D15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Bir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öğe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seçin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.</w:t>
                </w:r>
              </w:p>
            </w:tc>
          </w:sdtContent>
        </w:sdt>
      </w:tr>
      <w:tr w:rsidR="00E46796" w:rsidRPr="004730AB" w14:paraId="3FC1D2F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placeholder>
              <w:docPart w:val="AB845AF4C25D410E850A9713A152064F"/>
            </w:placeholder>
          </w:sdtPr>
          <w:sdtEndPr/>
          <w:sdtContent>
            <w:tc>
              <w:tcPr>
                <w:tcW w:w="1003" w:type="pct"/>
              </w:tcPr>
              <w:p w14:paraId="0900B600" w14:textId="0548D887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placeholder>
              <w:docPart w:val="D447C63B2E9A4C2BA389C7F37ACDC1C4"/>
            </w:placeholder>
          </w:sdtPr>
          <w:sdtEndPr/>
          <w:sdtContent>
            <w:tc>
              <w:tcPr>
                <w:tcW w:w="1172" w:type="pct"/>
              </w:tcPr>
              <w:p w14:paraId="7B52D239" w14:textId="1C956D33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placeholder>
              <w:docPart w:val="134F50B718754D6BA3F3C0EEBF88C513"/>
            </w:placeholder>
          </w:sdtPr>
          <w:sdtEndPr/>
          <w:sdtContent>
            <w:tc>
              <w:tcPr>
                <w:tcW w:w="586" w:type="pct"/>
              </w:tcPr>
              <w:p w14:paraId="3357C5B3" w14:textId="6F940694" w:rsidR="00E46796" w:rsidRPr="00A676ED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placeholder>
              <w:docPart w:val="71D44D3BB93E4703B5FB265FA2070995"/>
            </w:placeholder>
          </w:sdtPr>
          <w:sdtEndPr/>
          <w:sdtContent>
            <w:tc>
              <w:tcPr>
                <w:tcW w:w="1466" w:type="pct"/>
              </w:tcPr>
              <w:p w14:paraId="49483A92" w14:textId="53AAB00D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1349110"/>
            <w:placeholder>
              <w:docPart w:val="4527290EDD2D465EAB9D56CB936DCCE7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2FBC502" w14:textId="1681AAE3" w:rsidR="00E46796" w:rsidRPr="00E46796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Bir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öğe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seçin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.</w:t>
                </w:r>
              </w:p>
            </w:tc>
          </w:sdtContent>
        </w:sdt>
      </w:tr>
      <w:tr w:rsidR="00E46796" w:rsidRPr="004730AB" w14:paraId="4672A05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placeholder>
              <w:docPart w:val="7A01504585C34099A669227FB4FD3CD5"/>
            </w:placeholder>
          </w:sdtPr>
          <w:sdtEndPr/>
          <w:sdtContent>
            <w:tc>
              <w:tcPr>
                <w:tcW w:w="1003" w:type="pct"/>
              </w:tcPr>
              <w:p w14:paraId="6B3A1298" w14:textId="3A42C3E8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placeholder>
              <w:docPart w:val="BEF93665B7C8466F91BDF05380EB1767"/>
            </w:placeholder>
          </w:sdtPr>
          <w:sdtEndPr/>
          <w:sdtContent>
            <w:tc>
              <w:tcPr>
                <w:tcW w:w="1172" w:type="pct"/>
              </w:tcPr>
              <w:p w14:paraId="2DE84F06" w14:textId="63B4487E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placeholder>
              <w:docPart w:val="75CA34EF5A2A4310A32492F41F19DEAB"/>
            </w:placeholder>
          </w:sdtPr>
          <w:sdtEndPr/>
          <w:sdtContent>
            <w:tc>
              <w:tcPr>
                <w:tcW w:w="586" w:type="pct"/>
              </w:tcPr>
              <w:p w14:paraId="442C721F" w14:textId="7C456269" w:rsidR="00E46796" w:rsidRPr="00A676ED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placeholder>
              <w:docPart w:val="7907888F273541458D772A900EAF7C0B"/>
            </w:placeholder>
          </w:sdtPr>
          <w:sdtEndPr/>
          <w:sdtContent>
            <w:tc>
              <w:tcPr>
                <w:tcW w:w="1466" w:type="pct"/>
              </w:tcPr>
              <w:p w14:paraId="7822DA09" w14:textId="1C434839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3134152"/>
            <w:placeholder>
              <w:docPart w:val="6BFC1D0E3B2443CAA0165E43FFBF0BF6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C13961C" w14:textId="7C4786F7" w:rsidR="00E46796" w:rsidRPr="00E46796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Bir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öğe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seçin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.</w:t>
                </w:r>
              </w:p>
            </w:tc>
          </w:sdtContent>
        </w:sdt>
      </w:tr>
      <w:tr w:rsidR="00E46796" w:rsidRPr="004730AB" w14:paraId="4341E38C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placeholder>
              <w:docPart w:val="3289A00BB29541D9874490696DCE66D0"/>
            </w:placeholder>
          </w:sdtPr>
          <w:sdtEndPr/>
          <w:sdtContent>
            <w:tc>
              <w:tcPr>
                <w:tcW w:w="1003" w:type="pct"/>
              </w:tcPr>
              <w:p w14:paraId="367E004C" w14:textId="38395EF3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placeholder>
              <w:docPart w:val="CD71447370C34D15A7DACEEFF143CCAC"/>
            </w:placeholder>
          </w:sdtPr>
          <w:sdtEndPr/>
          <w:sdtContent>
            <w:tc>
              <w:tcPr>
                <w:tcW w:w="1172" w:type="pct"/>
              </w:tcPr>
              <w:p w14:paraId="1ADE4385" w14:textId="6FC262CB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placeholder>
              <w:docPart w:val="70584E9429404633A6634C990BEAA380"/>
            </w:placeholder>
          </w:sdtPr>
          <w:sdtEndPr/>
          <w:sdtContent>
            <w:tc>
              <w:tcPr>
                <w:tcW w:w="586" w:type="pct"/>
              </w:tcPr>
              <w:p w14:paraId="5BD10BF9" w14:textId="31ED7258" w:rsidR="00E46796" w:rsidRPr="00A676ED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placeholder>
              <w:docPart w:val="3C13D4D637F245AC9B666589D0D365CF"/>
            </w:placeholder>
          </w:sdtPr>
          <w:sdtEndPr/>
          <w:sdtContent>
            <w:tc>
              <w:tcPr>
                <w:tcW w:w="1466" w:type="pct"/>
              </w:tcPr>
              <w:p w14:paraId="7DC5344F" w14:textId="66C21356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5203759"/>
            <w:placeholder>
              <w:docPart w:val="A4D4788F805041C19581829F34C3F948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1174A746" w14:textId="2C6B68E9" w:rsidR="00E46796" w:rsidRPr="00E46796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Bir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öğe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seçin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.</w:t>
                </w:r>
              </w:p>
            </w:tc>
          </w:sdtContent>
        </w:sdt>
      </w:tr>
      <w:tr w:rsidR="00E46796" w:rsidRPr="004730AB" w14:paraId="552B3A5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placeholder>
              <w:docPart w:val="D3302E596BB649C4BE05018F15414476"/>
            </w:placeholder>
          </w:sdtPr>
          <w:sdtEndPr/>
          <w:sdtContent>
            <w:tc>
              <w:tcPr>
                <w:tcW w:w="1003" w:type="pct"/>
              </w:tcPr>
              <w:p w14:paraId="69BA91A7" w14:textId="31D2EE47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placeholder>
              <w:docPart w:val="F2A053611850467195CB704072E60BB4"/>
            </w:placeholder>
          </w:sdtPr>
          <w:sdtEndPr/>
          <w:sdtContent>
            <w:tc>
              <w:tcPr>
                <w:tcW w:w="1172" w:type="pct"/>
              </w:tcPr>
              <w:p w14:paraId="3572B598" w14:textId="743093AA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placeholder>
              <w:docPart w:val="B5EFFF18731C44048959A9E0029AE4A7"/>
            </w:placeholder>
          </w:sdtPr>
          <w:sdtEndPr/>
          <w:sdtContent>
            <w:tc>
              <w:tcPr>
                <w:tcW w:w="586" w:type="pct"/>
              </w:tcPr>
              <w:p w14:paraId="0CAD60B6" w14:textId="2F5BFFB9" w:rsidR="00E46796" w:rsidRPr="00A676ED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placeholder>
              <w:docPart w:val="E9CFA9E3609D4C638F87F430EDF4A6A0"/>
            </w:placeholder>
          </w:sdtPr>
          <w:sdtEndPr/>
          <w:sdtContent>
            <w:tc>
              <w:tcPr>
                <w:tcW w:w="1466" w:type="pct"/>
              </w:tcPr>
              <w:p w14:paraId="7263ED72" w14:textId="33B72F7B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1916229"/>
            <w:placeholder>
              <w:docPart w:val="C29C59CF4B8549DC9F41632469695C0E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E992B9E" w14:textId="322D1EE3" w:rsidR="00E46796" w:rsidRPr="00E46796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Bir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öğe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seçin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.</w:t>
                </w:r>
              </w:p>
            </w:tc>
          </w:sdtContent>
        </w:sdt>
      </w:tr>
      <w:tr w:rsidR="00E46796" w:rsidRPr="004730AB" w14:paraId="2E8A20A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placeholder>
              <w:docPart w:val="34FDB4B6FD9E44B293F915DFEB791BF5"/>
            </w:placeholder>
          </w:sdtPr>
          <w:sdtEndPr/>
          <w:sdtContent>
            <w:tc>
              <w:tcPr>
                <w:tcW w:w="1003" w:type="pct"/>
              </w:tcPr>
              <w:p w14:paraId="7669213F" w14:textId="59F2C6F1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placeholder>
              <w:docPart w:val="30B6841DD1C345CEAF057CBC687D6361"/>
            </w:placeholder>
          </w:sdtPr>
          <w:sdtEndPr/>
          <w:sdtContent>
            <w:tc>
              <w:tcPr>
                <w:tcW w:w="1172" w:type="pct"/>
              </w:tcPr>
              <w:p w14:paraId="3A2D5656" w14:textId="1E4ADFB4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placeholder>
              <w:docPart w:val="E58024A1C4014A1283E7E56E92B69D97"/>
            </w:placeholder>
          </w:sdtPr>
          <w:sdtEndPr/>
          <w:sdtContent>
            <w:tc>
              <w:tcPr>
                <w:tcW w:w="586" w:type="pct"/>
              </w:tcPr>
              <w:p w14:paraId="7856032C" w14:textId="0B996BA7" w:rsidR="00E46796" w:rsidRPr="00A676ED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71356414"/>
            <w:placeholder>
              <w:docPart w:val="58DEB2E661B34F13AD81C23ABD2738FA"/>
            </w:placeholder>
          </w:sdtPr>
          <w:sdtEndPr/>
          <w:sdtContent>
            <w:tc>
              <w:tcPr>
                <w:tcW w:w="1466" w:type="pct"/>
              </w:tcPr>
              <w:p w14:paraId="16C49856" w14:textId="1992997D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28334863"/>
            <w:placeholder>
              <w:docPart w:val="6B994E8B18EE49D6B8B7FC5FD3BE647A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0F14DDB5" w14:textId="54D862A5" w:rsidR="00E46796" w:rsidRPr="00E46796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Bir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öğe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seçin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.</w:t>
                </w:r>
              </w:p>
            </w:tc>
          </w:sdtContent>
        </w:sdt>
      </w:tr>
      <w:tr w:rsidR="00E46796" w:rsidRPr="004730AB" w14:paraId="68F84CE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54793909"/>
            <w:placeholder>
              <w:docPart w:val="3CD78389B75F4D3F9E89B333630CA97B"/>
            </w:placeholder>
          </w:sdtPr>
          <w:sdtEndPr/>
          <w:sdtContent>
            <w:tc>
              <w:tcPr>
                <w:tcW w:w="1003" w:type="pct"/>
              </w:tcPr>
              <w:p w14:paraId="04136D7B" w14:textId="6B0FF165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31212885"/>
            <w:placeholder>
              <w:docPart w:val="D0238E99BC65493EBDA71280B2F18A5E"/>
            </w:placeholder>
          </w:sdtPr>
          <w:sdtEndPr/>
          <w:sdtContent>
            <w:tc>
              <w:tcPr>
                <w:tcW w:w="1172" w:type="pct"/>
              </w:tcPr>
              <w:p w14:paraId="785BADBE" w14:textId="676BF6E7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9782217"/>
            <w:placeholder>
              <w:docPart w:val="FC9F9BCD8AEC4553B178C10D44CC36A8"/>
            </w:placeholder>
          </w:sdtPr>
          <w:sdtEndPr/>
          <w:sdtContent>
            <w:tc>
              <w:tcPr>
                <w:tcW w:w="586" w:type="pct"/>
              </w:tcPr>
              <w:p w14:paraId="70255CB7" w14:textId="11BD8874" w:rsidR="00E46796" w:rsidRPr="00A676ED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9818186"/>
            <w:placeholder>
              <w:docPart w:val="0512E6AE23D94BAC8DE7A27B0CFB6D59"/>
            </w:placeholder>
          </w:sdtPr>
          <w:sdtEndPr/>
          <w:sdtContent>
            <w:tc>
              <w:tcPr>
                <w:tcW w:w="1466" w:type="pct"/>
              </w:tcPr>
              <w:p w14:paraId="6462BAB6" w14:textId="17A0E289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29770319"/>
            <w:placeholder>
              <w:docPart w:val="CDB11B14987D4372BAA89AAF4CE94729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3AA1B70D" w14:textId="732B0326" w:rsidR="00E46796" w:rsidRPr="00E46796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Bir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öğe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seçin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.</w:t>
                </w:r>
              </w:p>
            </w:tc>
          </w:sdtContent>
        </w:sdt>
      </w:tr>
      <w:tr w:rsidR="00E46796" w:rsidRPr="004730AB" w14:paraId="36C85BB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845312033"/>
            <w:placeholder>
              <w:docPart w:val="559EAEB273DA4CAD81B0E03E65AEBA5D"/>
            </w:placeholder>
          </w:sdtPr>
          <w:sdtEndPr/>
          <w:sdtContent>
            <w:tc>
              <w:tcPr>
                <w:tcW w:w="1003" w:type="pct"/>
              </w:tcPr>
              <w:p w14:paraId="18AA47CE" w14:textId="0F533430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04599337"/>
            <w:placeholder>
              <w:docPart w:val="F8FC338CF0AA48C69F7220244F6D74EC"/>
            </w:placeholder>
          </w:sdtPr>
          <w:sdtEndPr/>
          <w:sdtContent>
            <w:tc>
              <w:tcPr>
                <w:tcW w:w="1172" w:type="pct"/>
              </w:tcPr>
              <w:p w14:paraId="57916B2C" w14:textId="395A9C51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596551009"/>
            <w:placeholder>
              <w:docPart w:val="6F178FCF4B594FC384452D475787F01D"/>
            </w:placeholder>
          </w:sdtPr>
          <w:sdtEndPr/>
          <w:sdtContent>
            <w:tc>
              <w:tcPr>
                <w:tcW w:w="586" w:type="pct"/>
              </w:tcPr>
              <w:p w14:paraId="00C95FD0" w14:textId="2F6ED78C" w:rsidR="00E46796" w:rsidRPr="00A676ED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28944118"/>
            <w:placeholder>
              <w:docPart w:val="9140AE3797574193B6ABB90BAEA83D89"/>
            </w:placeholder>
          </w:sdtPr>
          <w:sdtEndPr/>
          <w:sdtContent>
            <w:tc>
              <w:tcPr>
                <w:tcW w:w="1466" w:type="pct"/>
              </w:tcPr>
              <w:p w14:paraId="486D6675" w14:textId="2F0BD011" w:rsidR="00E46796" w:rsidRPr="00A676ED" w:rsidRDefault="00F93D15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tr"/>
                  </w:rPr>
                  <w:t>Metin girmek için burayı tıklatın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20091103"/>
            <w:placeholder>
              <w:docPart w:val="D422BFCD70884297B6B791361ED78880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280083AD" w14:textId="060BAC90" w:rsidR="00E46796" w:rsidRPr="00E46796" w:rsidRDefault="00F93D15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Bir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öğe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</w:t>
                </w:r>
                <w:proofErr w:type="spellStart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seçin</w:t>
                </w:r>
                <w:proofErr w:type="spellEnd"/>
                <w:r w:rsidRPr="00F93D15">
                  <w:rPr>
                    <w:rFonts w:eastAsia="PMingLiU"/>
                    <w:sz w:val="18"/>
                    <w:szCs w:val="18"/>
                    <w:lang w:eastAsia="zh-CN"/>
                  </w:rPr>
                  <w:t>.</w:t>
                </w:r>
              </w:p>
            </w:tc>
          </w:sdtContent>
        </w:sdt>
      </w:tr>
    </w:tbl>
    <w:p w14:paraId="4D6AD054" w14:textId="6AE2FA77" w:rsidR="009A20CB" w:rsidRPr="007C4099" w:rsidRDefault="00183246" w:rsidP="007C4099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0F038D9F" w14:textId="77777777" w:rsidR="009A20CB" w:rsidRPr="004730AB" w:rsidRDefault="009A20CB" w:rsidP="007C0884">
      <w:pPr>
        <w:rPr>
          <w:rFonts w:eastAsia="PMingLiU"/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9A20CB" w14:paraId="6FE687D3" w14:textId="77777777" w:rsidTr="00DB1261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716FFA69" w14:textId="33FAC3F9" w:rsidR="00F27532" w:rsidRPr="009A20CB" w:rsidRDefault="00F27532" w:rsidP="00DB1261">
            <w:pPr>
              <w:rPr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6. CERTIFICATION INFORMATION</w:t>
            </w:r>
            <w:r w:rsidR="00F93D15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/ BÖLÜM 6. SERTİFİKASYON BİLGİSİ </w:t>
            </w:r>
          </w:p>
        </w:tc>
      </w:tr>
      <w:tr w:rsidR="00F27532" w:rsidRPr="00684A0E" w14:paraId="606B0957" w14:textId="77777777" w:rsidTr="00DB1261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F3D618F" w14:textId="77777777" w:rsidR="00F27532" w:rsidRDefault="00F27532" w:rsidP="00DB1261">
            <w:pPr>
              <w:rPr>
                <w:b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  <w:p w14:paraId="79F5A941" w14:textId="03695BD5" w:rsidR="00F93D15" w:rsidRPr="00F93D15" w:rsidRDefault="00F93D15" w:rsidP="00F93D15">
            <w:pPr>
              <w:rPr>
                <w:b/>
                <w:bCs/>
              </w:rPr>
            </w:pPr>
            <w:r w:rsidRPr="00F93D15">
              <w:rPr>
                <w:b/>
                <w:bCs/>
                <w:sz w:val="20"/>
                <w:szCs w:val="20"/>
              </w:rPr>
              <w:t>Sertifikalar - Kuruluş veya tesisler aşağıdaki standartlardan herhangi birine göre sertifikalandırılmış mı?</w:t>
            </w:r>
          </w:p>
        </w:tc>
      </w:tr>
      <w:tr w:rsidR="00F27532" w14:paraId="76A716A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55229A6" w14:textId="1FF43E9B" w:rsidR="00F27532" w:rsidRPr="00E46796" w:rsidRDefault="00F27532" w:rsidP="00DB12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  <w:r w:rsidR="00E73280">
              <w:rPr>
                <w:sz w:val="20"/>
                <w:szCs w:val="20"/>
              </w:rPr>
              <w:t xml:space="preserve"> / OEKO-TEX STEP Çevresel Performans Gereklilikleri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146D04" w14:textId="77777777" w:rsidR="00F27532" w:rsidRDefault="005C2188" w:rsidP="00DB12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15FF4D0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31C1913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sz w:val="20"/>
                <w:szCs w:val="20"/>
              </w:rPr>
              <w:t>Global Recycled Standard (GR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7FAA7AC" w14:textId="77777777" w:rsidR="00F27532" w:rsidRPr="00F76397" w:rsidRDefault="005C2188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3AB7BD65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E3BB4D9" w14:textId="5366C326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  <w:r w:rsidR="00E73280">
              <w:rPr>
                <w:sz w:val="20"/>
                <w:szCs w:val="20"/>
              </w:rPr>
              <w:t xml:space="preserve"> / SCS Geri dönüştürülmüş Materyal Doğrulaması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395F3D3" w14:textId="77777777" w:rsidR="00F27532" w:rsidRPr="00F76397" w:rsidRDefault="005C2188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69DFA362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5E99A11" w14:textId="293B75AB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  <w:r w:rsidR="00E73280">
              <w:rPr>
                <w:sz w:val="20"/>
                <w:szCs w:val="20"/>
              </w:rPr>
              <w:t xml:space="preserve">/ BSCI Sosyal Denetim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DC857DD" w14:textId="77777777" w:rsidR="00F27532" w:rsidRPr="00F76397" w:rsidRDefault="005C2188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218C173A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38BC83C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48D7345" w14:textId="77777777" w:rsidR="00F27532" w:rsidRPr="00F76397" w:rsidRDefault="005C2188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6E6947E3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663DAE6" w14:textId="77777777" w:rsidR="00F27532" w:rsidRPr="00E46796" w:rsidRDefault="00F27532" w:rsidP="00DB1261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FD16055" w14:textId="77777777" w:rsidR="00F27532" w:rsidRPr="00F76397" w:rsidRDefault="005C2188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4F575E56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2C4B393" w14:textId="77777777" w:rsidR="00F27532" w:rsidRDefault="00F27532" w:rsidP="00DB1261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  <w:p w14:paraId="57F7B358" w14:textId="27F5CBC2" w:rsidR="00E73280" w:rsidRPr="00E73280" w:rsidRDefault="00E73280" w:rsidP="00E73280">
            <w:r w:rsidRPr="00E73280">
              <w:rPr>
                <w:sz w:val="20"/>
                <w:szCs w:val="20"/>
              </w:rPr>
              <w:t>GSCP sosyal referans kodu denetimine karşı onaylanmış herhangi bir standart var mı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A815C1" w14:textId="77777777" w:rsidR="00F27532" w:rsidRPr="00F76397" w:rsidRDefault="005C2188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7B24D70B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1671E32" w14:textId="77777777" w:rsidR="00F27532" w:rsidRDefault="00F27532" w:rsidP="00DB1261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E46796">
              <w:rPr>
                <w:sz w:val="20"/>
                <w:szCs w:val="20"/>
              </w:rPr>
              <w:t>?</w:t>
            </w:r>
          </w:p>
          <w:p w14:paraId="65CADF2F" w14:textId="0FD62FA7" w:rsidR="00E73280" w:rsidRPr="00E73280" w:rsidRDefault="00E73280" w:rsidP="00E73280">
            <w:r w:rsidRPr="00E73280">
              <w:rPr>
                <w:sz w:val="20"/>
                <w:szCs w:val="20"/>
              </w:rPr>
              <w:t>GSCP çevresel referans gereksinimi denetimine karşı onaylanmış herhangi bir standart var mı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2E0F507" w14:textId="77777777" w:rsidR="00F27532" w:rsidRPr="00F76397" w:rsidRDefault="005C2188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684A0E" w14:paraId="68C966A7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4F5AC877" w14:textId="332F5BBC" w:rsidR="00F27532" w:rsidRPr="00684A0E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>C</w:t>
            </w:r>
            <w:r>
              <w:rPr>
                <w:b/>
                <w:sz w:val="20"/>
                <w:szCs w:val="20"/>
                <w:lang w:eastAsia="zh-CN"/>
              </w:rPr>
              <w:t>hemical Compliance</w:t>
            </w:r>
            <w:r w:rsidR="00E73280">
              <w:rPr>
                <w:b/>
                <w:sz w:val="20"/>
                <w:szCs w:val="20"/>
                <w:lang w:eastAsia="zh-CN"/>
              </w:rPr>
              <w:t xml:space="preserve"> / Kimyasal Uygunluk </w:t>
            </w:r>
          </w:p>
        </w:tc>
      </w:tr>
      <w:tr w:rsidR="00F27532" w14:paraId="77F92920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274DD1F" w14:textId="6853CCAB" w:rsidR="00E73280" w:rsidRDefault="00F27532" w:rsidP="00DB1261">
            <w:pPr>
              <w:rPr>
                <w:rFonts w:ascii="Roboto" w:hAnsi="Roboto"/>
                <w:color w:val="000000"/>
                <w:sz w:val="36"/>
                <w:szCs w:val="36"/>
                <w:shd w:val="clear" w:color="auto" w:fill="D2E3FC"/>
              </w:rPr>
            </w:pPr>
            <w:r w:rsidRPr="00432A76"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</w:rPr>
              <w:t xml:space="preserve"> any facilities use c</w:t>
            </w:r>
            <w:r w:rsidRPr="00432A76">
              <w:rPr>
                <w:sz w:val="20"/>
                <w:szCs w:val="20"/>
              </w:rPr>
              <w:t xml:space="preserve">hemical </w:t>
            </w:r>
            <w:r>
              <w:rPr>
                <w:sz w:val="20"/>
                <w:szCs w:val="20"/>
              </w:rPr>
              <w:t>i</w:t>
            </w:r>
            <w:r w:rsidRPr="00432A76">
              <w:rPr>
                <w:sz w:val="20"/>
                <w:szCs w:val="20"/>
              </w:rPr>
              <w:t xml:space="preserve">nputs in the production of </w:t>
            </w:r>
            <w:r>
              <w:rPr>
                <w:sz w:val="20"/>
                <w:szCs w:val="20"/>
              </w:rPr>
              <w:t>GOT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  <w:p w14:paraId="061B5316" w14:textId="65824A9A" w:rsidR="00F27532" w:rsidRPr="00E73280" w:rsidRDefault="00E73280" w:rsidP="00DB1261">
            <w:pPr>
              <w:rPr>
                <w:sz w:val="20"/>
                <w:szCs w:val="20"/>
              </w:rPr>
            </w:pPr>
            <w:r w:rsidRPr="00E73280">
              <w:rPr>
                <w:sz w:val="20"/>
                <w:szCs w:val="20"/>
              </w:rPr>
              <w:t>GOTS ürünlerinin üretiminde kimyasal girdi kullanan tesisler var mı?</w:t>
            </w:r>
          </w:p>
          <w:p w14:paraId="11740450" w14:textId="039BABD2" w:rsidR="00E73280" w:rsidRPr="00E46796" w:rsidRDefault="00E73280" w:rsidP="00DB1261">
            <w:pPr>
              <w:rPr>
                <w:sz w:val="20"/>
                <w:szCs w:val="20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AD63D44" w14:textId="77777777" w:rsidR="00F27532" w:rsidRDefault="005C2188" w:rsidP="00DB12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75882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679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1374290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596F3B2" w14:textId="77777777" w:rsidR="00F27532" w:rsidRDefault="00F27532" w:rsidP="00DB1261">
            <w:pPr>
              <w:rPr>
                <w:sz w:val="20"/>
                <w:szCs w:val="20"/>
              </w:rPr>
            </w:pPr>
            <w:r w:rsidRPr="00432A76">
              <w:rPr>
                <w:sz w:val="20"/>
                <w:szCs w:val="20"/>
              </w:rPr>
              <w:t>How many chemicals are used in the production of GOTS products?</w:t>
            </w:r>
          </w:p>
          <w:p w14:paraId="2CAB9F25" w14:textId="6A284260" w:rsidR="00E73280" w:rsidRPr="00E73280" w:rsidRDefault="00E73280" w:rsidP="00E73280">
            <w:r w:rsidRPr="00E73280">
              <w:rPr>
                <w:sz w:val="20"/>
                <w:szCs w:val="20"/>
              </w:rPr>
              <w:t>GOTS ürünlerinin üretiminde kaç kimyasal kullanılmaktadır?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670613"/>
            <w:placeholder>
              <w:docPart w:val="C748552498F64B52B531E05A55114E4D"/>
            </w:placeholder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4F052548" w14:textId="4E1B8CE5" w:rsidR="00F27532" w:rsidRPr="00432A76" w:rsidRDefault="00E73280" w:rsidP="00DB126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  <w:lang w:val="tr"/>
                  </w:rPr>
                  <w:t>Metin girmek için tıklatın.</w:t>
                </w:r>
              </w:p>
            </w:tc>
          </w:sdtContent>
        </w:sdt>
      </w:tr>
      <w:tr w:rsidR="00F27532" w:rsidRPr="00684A0E" w14:paraId="38EEA42F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81641FE" w14:textId="51205F54" w:rsidR="00F27532" w:rsidRPr="00684A0E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Compliance</w:t>
            </w:r>
            <w:r w:rsidR="00E73280">
              <w:rPr>
                <w:b/>
                <w:sz w:val="20"/>
                <w:szCs w:val="20"/>
                <w:lang w:eastAsia="zh-CN"/>
              </w:rPr>
              <w:t xml:space="preserve"> / Sertifikasyon Uygunluğu </w:t>
            </w:r>
          </w:p>
        </w:tc>
      </w:tr>
      <w:tr w:rsidR="00F27532" w14:paraId="04F515D8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000278E" w14:textId="77777777" w:rsidR="00F27532" w:rsidRDefault="00F27532" w:rsidP="00DB12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If yes, please provide detailed information below. </w:t>
            </w:r>
          </w:p>
          <w:p w14:paraId="361D8308" w14:textId="7FC1463F" w:rsidR="00E73280" w:rsidRPr="00E73280" w:rsidRDefault="00E73280" w:rsidP="00E73280">
            <w:r w:rsidRPr="00E73280">
              <w:rPr>
                <w:sz w:val="20"/>
                <w:szCs w:val="20"/>
              </w:rPr>
              <w:t>Kuruluş veya tesislerinden herhangi biri</w:t>
            </w:r>
            <w:r>
              <w:rPr>
                <w:sz w:val="20"/>
                <w:szCs w:val="20"/>
              </w:rPr>
              <w:t>nin</w:t>
            </w:r>
            <w:r w:rsidRPr="00E73280">
              <w:rPr>
                <w:sz w:val="20"/>
                <w:szCs w:val="20"/>
              </w:rPr>
              <w:t xml:space="preserve"> başka bir Sertifikasyon Kuruluşu tarafından sertifikasyon</w:t>
            </w:r>
            <w:r>
              <w:rPr>
                <w:sz w:val="20"/>
                <w:szCs w:val="20"/>
              </w:rPr>
              <w:t>u</w:t>
            </w:r>
            <w:r w:rsidRPr="00E73280">
              <w:rPr>
                <w:sz w:val="20"/>
                <w:szCs w:val="20"/>
              </w:rPr>
              <w:t xml:space="preserve"> reddedildi mi? Evet ise, lütfen aşağıda ayrıntılı bilgi veriniz.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5388939" w14:textId="77777777" w:rsidR="00F27532" w:rsidRDefault="005C2188" w:rsidP="00DB12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2B1BBE8E" w14:textId="77777777" w:rsidTr="00DB1261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119E42621779434F8008F898B7AF08D0"/>
              </w:placeholder>
            </w:sdtPr>
            <w:sdtEndPr/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1972550281"/>
                  <w:placeholder>
                    <w:docPart w:val="D3165E31D84A440694BDF03E1768FF50"/>
                  </w:placeholder>
                  <w:showingPlcHdr/>
                </w:sdtPr>
                <w:sdtEndPr/>
                <w:sdtContent>
                  <w:p w14:paraId="471CE40E" w14:textId="77777777" w:rsidR="00E73280" w:rsidRDefault="00E73280" w:rsidP="00B00088">
                    <w:pPr>
                      <w:rPr>
                        <w:rFonts w:eastAsia="PMingLiU"/>
                        <w:sz w:val="20"/>
                        <w:szCs w:val="20"/>
                        <w:lang w:eastAsia="zh-CN"/>
                      </w:rPr>
                    </w:pPr>
                    <w:r w:rsidRPr="00432A7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Metin girmek için tıklatın.</w:t>
                    </w:r>
                  </w:p>
                </w:sdtContent>
              </w:sdt>
              <w:p w14:paraId="4953B38B" w14:textId="3A65C50D" w:rsidR="00F27532" w:rsidRPr="00432A76" w:rsidRDefault="005C2188" w:rsidP="00DB1261">
                <w:pPr>
                  <w:rPr>
                    <w:bCs/>
                    <w:sz w:val="20"/>
                    <w:szCs w:val="20"/>
                    <w:lang w:eastAsia="zh-CN"/>
                  </w:rPr>
                </w:pPr>
              </w:p>
            </w:sdtContent>
          </w:sdt>
        </w:tc>
      </w:tr>
      <w:tr w:rsidR="00F27532" w:rsidRPr="00F76397" w14:paraId="18754BF4" w14:textId="77777777" w:rsidTr="00DB1261">
        <w:trPr>
          <w:trHeight w:val="288"/>
        </w:trPr>
        <w:tc>
          <w:tcPr>
            <w:tcW w:w="10747" w:type="dxa"/>
            <w:gridSpan w:val="2"/>
            <w:vAlign w:val="center"/>
          </w:tcPr>
          <w:p w14:paraId="08B74BC2" w14:textId="77777777" w:rsidR="00F27532" w:rsidRDefault="00F27532" w:rsidP="00DB12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If yes, please explain below. </w:t>
            </w:r>
          </w:p>
          <w:p w14:paraId="626A0601" w14:textId="11B44585" w:rsidR="00E73280" w:rsidRPr="00E73280" w:rsidRDefault="00E73280" w:rsidP="00E73280">
            <w:r w:rsidRPr="00E73280">
              <w:rPr>
                <w:sz w:val="20"/>
                <w:szCs w:val="20"/>
              </w:rPr>
              <w:t>Kuruluş veya tesislerinden herhangi birinin ürün sertifikasyonu yasaklandı mı? Evet ise, lütfen aşağıda açıklayınız.</w:t>
            </w:r>
          </w:p>
        </w:tc>
      </w:tr>
      <w:tr w:rsidR="00F27532" w:rsidRPr="00F76397" w14:paraId="0CF06E4C" w14:textId="77777777" w:rsidTr="00DB1261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B47665799BEC44DB96966902909A1F4D"/>
              </w:placeholder>
            </w:sdtPr>
            <w:sdtEndPr/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1320619901"/>
                  <w:placeholder>
                    <w:docPart w:val="DB8FED55AEBF4017A20A49912F6D0E4F"/>
                  </w:placeholder>
                  <w:showingPlcHdr/>
                </w:sdtPr>
                <w:sdtEndPr/>
                <w:sdtContent>
                  <w:p w14:paraId="3C77A904" w14:textId="77777777" w:rsidR="00E73280" w:rsidRDefault="00E73280" w:rsidP="00B00088">
                    <w:pPr>
                      <w:rPr>
                        <w:rFonts w:eastAsia="PMingLiU"/>
                        <w:sz w:val="20"/>
                        <w:szCs w:val="20"/>
                        <w:lang w:eastAsia="zh-CN"/>
                      </w:rPr>
                    </w:pPr>
                    <w:r w:rsidRPr="00432A7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Metin girmek için tıklatın.</w:t>
                    </w:r>
                  </w:p>
                </w:sdtContent>
              </w:sdt>
              <w:p w14:paraId="66EF7F38" w14:textId="559BD5AB" w:rsidR="00F27532" w:rsidRDefault="005C2188" w:rsidP="00DB1261">
                <w:pPr>
                  <w:rPr>
                    <w:sz w:val="20"/>
                    <w:szCs w:val="20"/>
                  </w:rPr>
                </w:pPr>
              </w:p>
            </w:sdtContent>
          </w:sdt>
        </w:tc>
      </w:tr>
    </w:tbl>
    <w:p w14:paraId="7FEEFF74" w14:textId="08625238" w:rsidR="00F27532" w:rsidRDefault="00F27532" w:rsidP="007C0884">
      <w:pPr>
        <w:rPr>
          <w:rFonts w:eastAsia="PMingLiU"/>
          <w:sz w:val="16"/>
          <w:szCs w:val="16"/>
        </w:rPr>
      </w:pPr>
    </w:p>
    <w:p w14:paraId="3EF8E3D8" w14:textId="77777777" w:rsidR="00A3617D" w:rsidRPr="004730AB" w:rsidRDefault="00A3617D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F27532" w:rsidRPr="004730AB" w14:paraId="04A3FEC5" w14:textId="77777777" w:rsidTr="00DB1261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3F3200B9" w14:textId="1731189D" w:rsidR="00F27532" w:rsidRDefault="00F27532" w:rsidP="00DB1261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lastRenderedPageBreak/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4A91F72A" w14:textId="77777777" w:rsidR="00E73280" w:rsidRPr="00E73280" w:rsidRDefault="00E73280" w:rsidP="00E73280">
            <w:pPr>
              <w:rPr>
                <w:b/>
                <w:bCs/>
                <w:sz w:val="18"/>
                <w:szCs w:val="18"/>
              </w:rPr>
            </w:pPr>
            <w:r w:rsidRPr="00E73280">
              <w:rPr>
                <w:b/>
                <w:bCs/>
                <w:sz w:val="18"/>
                <w:szCs w:val="18"/>
              </w:rPr>
              <w:t xml:space="preserve">İmzalanmış, başvuru formundaki tüm bilgilerin tamamen doğru olduğunu onaylar. Bu uygulama hakkında bilerek yanlış beyanda bulunmak sertifikasyonun sona ermesine neden olabilir. </w:t>
            </w:r>
          </w:p>
          <w:p w14:paraId="5189FBCD" w14:textId="77777777" w:rsidR="00E73280" w:rsidRDefault="00E73280" w:rsidP="00DB1261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</w:p>
          <w:p w14:paraId="650F79BE" w14:textId="1F2687B8" w:rsidR="00E73280" w:rsidRPr="004730AB" w:rsidRDefault="00E73280" w:rsidP="00DB1261">
            <w:pPr>
              <w:rPr>
                <w:rFonts w:eastAsia="PMingLiU"/>
                <w:b/>
                <w:bCs/>
                <w:sz w:val="18"/>
                <w:szCs w:val="18"/>
              </w:rPr>
            </w:pPr>
          </w:p>
          <w:p w14:paraId="7C528422" w14:textId="77777777" w:rsidR="00F27532" w:rsidRPr="004730AB" w:rsidRDefault="00F27532" w:rsidP="00DB1261">
            <w:pPr>
              <w:rPr>
                <w:rFonts w:eastAsia="PMingLiU"/>
                <w:b/>
                <w:bCs/>
              </w:rPr>
            </w:pPr>
          </w:p>
        </w:tc>
      </w:tr>
      <w:tr w:rsidR="00F27532" w:rsidRPr="005D4037" w14:paraId="27A72EF5" w14:textId="77777777" w:rsidTr="00DB1261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2718D21" w14:textId="6516FB9D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</w:t>
            </w:r>
            <w:r w:rsidR="00E73280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Firma İsmi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7940025A" w14:textId="177750CD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Company’s Registered Seal/Stamp</w:t>
            </w:r>
            <w:r w:rsidR="00E73280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Firma Onaylı Kaşe/Mührü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</w:tr>
      <w:tr w:rsidR="00F27532" w:rsidRPr="004730AB" w14:paraId="5794327D" w14:textId="77777777" w:rsidTr="00DB1261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  <w:placeholder>
              <w:docPart w:val="8EAD68C19FA845B48DADA389F7E467F3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placeholder>
                  <w:docPart w:val="A9B7CA4D80FE4F1EBBE9A3A0DA748F8E"/>
                </w:placeholder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53C13502" w14:textId="56314381" w:rsidR="00F27532" w:rsidRPr="00C52302" w:rsidRDefault="00E73280" w:rsidP="00DB1261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E4679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Metin girmek için burayı tıklatın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61B7CEC" w14:textId="77777777" w:rsidR="00F27532" w:rsidRPr="004730AB" w:rsidRDefault="00F27532" w:rsidP="00DB1261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F27532" w:rsidRPr="005D4037" w14:paraId="2217D339" w14:textId="77777777" w:rsidTr="00DB1261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B61CD8F" w14:textId="733E3A29" w:rsidR="00F27532" w:rsidRPr="005D4037" w:rsidRDefault="00F27532" w:rsidP="00DB1261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uthorized Signature</w:t>
            </w:r>
            <w:r w:rsidR="00E73280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Yetkili İmza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</w:tc>
      </w:tr>
      <w:tr w:rsidR="00F27532" w:rsidRPr="004730AB" w14:paraId="6432AE73" w14:textId="77777777" w:rsidTr="00DB1261">
        <w:trPr>
          <w:trHeight w:val="485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70EF752" w14:textId="77777777" w:rsidR="00F27532" w:rsidRPr="004730AB" w:rsidRDefault="00F27532" w:rsidP="00DB1261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F27532" w:rsidRPr="004730AB" w14:paraId="4B1EEA5E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75B4B52" w14:textId="00262446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</w:t>
            </w:r>
            <w:r w:rsidR="00E73280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İmza Sahibinin İsmi ve </w:t>
            </w:r>
            <w:proofErr w:type="gramStart"/>
            <w:r w:rsidR="00E73280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Pozisyonu 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  <w:proofErr w:type="gram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placeholder>
              <w:docPart w:val="894EBC6BD572437B8FFD392594B5FCEE"/>
            </w:placeholder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4653E96" w14:textId="6A709A75" w:rsidR="00F27532" w:rsidRPr="00E46796" w:rsidRDefault="00E73280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F27532" w:rsidRPr="004730AB" w14:paraId="1A33F2BB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C11E4DF" w14:textId="4A8518C6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</w:t>
            </w:r>
            <w:r w:rsidR="00E73280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Tarih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placeholder>
              <w:docPart w:val="46E503E123484188A6D009FCD113B0C3"/>
            </w:placeholder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5863F37" w14:textId="2A37DD18" w:rsidR="00F27532" w:rsidRPr="00E46796" w:rsidRDefault="00E73280" w:rsidP="00DB1261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F27532" w:rsidRPr="004730AB" w14:paraId="7FCAD990" w14:textId="77777777" w:rsidTr="00DB1261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349ED82" w14:textId="77777777" w:rsidR="00F27532" w:rsidRDefault="00F27532" w:rsidP="00DB1261">
            <w:pPr>
              <w:rPr>
                <w:rFonts w:eastAsia="SimSun"/>
                <w:color w:val="C00000"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 xml:space="preserve">* If another company is helping with the application, please provide the following information: </w:t>
            </w:r>
          </w:p>
          <w:p w14:paraId="55F3A9ED" w14:textId="6F42B071" w:rsidR="00E73280" w:rsidRPr="00E73280" w:rsidRDefault="00E73280" w:rsidP="00E73280">
            <w:r>
              <w:rPr>
                <w:color w:val="C00000"/>
                <w:sz w:val="18"/>
                <w:szCs w:val="18"/>
              </w:rPr>
              <w:t xml:space="preserve">* </w:t>
            </w:r>
            <w:r w:rsidRPr="00E73280">
              <w:rPr>
                <w:color w:val="C00000"/>
                <w:sz w:val="18"/>
                <w:szCs w:val="18"/>
              </w:rPr>
              <w:t>Başka bir şirket uygulamaya yardımcı oluyorsa, lütfen aşağıdaki bilgileri sağlayın:</w:t>
            </w:r>
          </w:p>
        </w:tc>
      </w:tr>
      <w:tr w:rsidR="00F27532" w:rsidRPr="004730AB" w14:paraId="0D452787" w14:textId="77777777" w:rsidTr="00DB126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4095BCE" w14:textId="0ADD202E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mpany</w:t>
            </w:r>
            <w:r w:rsidR="00E73280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Başvuru Temsilcisi </w:t>
            </w:r>
            <w:proofErr w:type="gramStart"/>
            <w:r w:rsidR="00E73280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Firma 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  <w:proofErr w:type="gram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08622885"/>
            <w:placeholder>
              <w:docPart w:val="E14BBFB2F20643FB894AE951E2F6B186"/>
            </w:placeholder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613B64B" w14:textId="73F39051" w:rsidR="00F27532" w:rsidRPr="00E46796" w:rsidRDefault="00E73280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F27532" w:rsidRPr="004730AB" w14:paraId="1E2DC055" w14:textId="77777777" w:rsidTr="00DB126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10A1613" w14:textId="078362A0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Name</w:t>
            </w:r>
            <w:r w:rsidR="00E73280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Başvuru Temsilcisi Yetkili </w:t>
            </w:r>
            <w:proofErr w:type="gramStart"/>
            <w:r w:rsidR="00E73280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Kişi 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  <w:proofErr w:type="gram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73096130"/>
            <w:placeholder>
              <w:docPart w:val="DBCC742D0FF64DEDBB081612774EC3F4"/>
            </w:placeholder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AFD9AEF" w14:textId="66D698CD" w:rsidR="00F27532" w:rsidRPr="00E46796" w:rsidRDefault="00E73280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F27532" w:rsidRPr="004730AB" w14:paraId="37BFA554" w14:textId="77777777" w:rsidTr="00DB126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C3839F2" w14:textId="7AE54B0C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Email</w:t>
            </w:r>
            <w:r w:rsidR="00E73280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Başvuru Temsilcisi E-mail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433156"/>
            <w:placeholder>
              <w:docPart w:val="A8597072DF864D9A9353079A8EB77014"/>
            </w:placeholder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413D42D" w14:textId="78CCDF0F" w:rsidR="00F27532" w:rsidRPr="00E46796" w:rsidRDefault="00E73280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</w:tbl>
    <w:p w14:paraId="19F7E492" w14:textId="5F0A081A" w:rsidR="00A37A9F" w:rsidRPr="004730AB" w:rsidRDefault="00A37A9F" w:rsidP="007C0884">
      <w:pPr>
        <w:rPr>
          <w:rFonts w:eastAsia="PMingLiU"/>
          <w:sz w:val="16"/>
          <w:szCs w:val="16"/>
          <w:lang w:eastAsia="zh-TW"/>
        </w:rPr>
      </w:pPr>
    </w:p>
    <w:sectPr w:rsidR="00A37A9F" w:rsidRPr="004730AB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6767F" w14:textId="77777777" w:rsidR="005C2188" w:rsidRDefault="005C2188">
      <w:r>
        <w:separator/>
      </w:r>
    </w:p>
  </w:endnote>
  <w:endnote w:type="continuationSeparator" w:id="0">
    <w:p w14:paraId="44C56727" w14:textId="77777777" w:rsidR="005C2188" w:rsidRDefault="005C2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26459" w14:textId="77777777" w:rsidR="00B673E4" w:rsidRDefault="00B673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7C4099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617B76B6" w14:textId="77777777" w:rsid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58860872" w14:textId="77777777" w:rsid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28FEDF92" w14:textId="77777777" w:rsidR="007C4099" w:rsidRPr="00A46077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54D3BBEE" w14:textId="77777777" w:rsidR="007C4099" w:rsidRPr="003601DF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59DD75C5" w14:textId="77777777" w:rsidR="007C4099" w:rsidRPr="003601DF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2E6EFE20" w14:textId="49863BF7" w:rsid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7C4099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7AC832F8" w14:textId="5C4717F5" w:rsidR="007C4099" w:rsidRP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2AE1FACC" w14:textId="77777777" w:rsid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3A5F2EBD" w14:textId="77777777" w:rsidR="007C4099" w:rsidRPr="003601DF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7090DF33" w14:textId="77777777" w:rsidR="007C4099" w:rsidRPr="003601DF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00CF9FDE" w14:textId="77777777" w:rsidR="007C4099" w:rsidRPr="003601DF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3834B056" w14:textId="77777777" w:rsidR="007C4099" w:rsidRPr="003601DF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585D9EEB" w14:textId="77777777" w:rsid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1AA69436" w14:textId="77777777" w:rsid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7C4099" w:rsidRPr="003601DF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7C4099" w:rsidRPr="009A20CB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DD3F6" w14:textId="77777777" w:rsidR="00B673E4" w:rsidRDefault="00B673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12EF2" w14:textId="77777777" w:rsidR="005C2188" w:rsidRDefault="005C2188">
      <w:r>
        <w:separator/>
      </w:r>
    </w:p>
  </w:footnote>
  <w:footnote w:type="continuationSeparator" w:id="0">
    <w:p w14:paraId="19E8ED87" w14:textId="77777777" w:rsidR="005C2188" w:rsidRDefault="005C21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9C132" w14:textId="77777777" w:rsidR="00B673E4" w:rsidRDefault="00B673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744CF9AF" w14:textId="77777777" w:rsidTr="00E16B2E">
            <w:tc>
              <w:tcPr>
                <w:tcW w:w="6619" w:type="dxa"/>
                <w:vAlign w:val="center"/>
              </w:tcPr>
              <w:p w14:paraId="4D859FF3" w14:textId="233E75A3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 w:rsidR="00E449E9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 xml:space="preserve"> /BAŞVURU</w:t>
                </w:r>
              </w:p>
            </w:tc>
            <w:tc>
              <w:tcPr>
                <w:tcW w:w="2622" w:type="dxa"/>
                <w:vMerge w:val="restart"/>
              </w:tcPr>
              <w:p w14:paraId="701BC518" w14:textId="3BF78CE3" w:rsidR="00432A76" w:rsidRDefault="00432A76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IDFL - FF </w:t>
                </w:r>
                <w:r w:rsidR="007C4099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– </w:t>
                </w:r>
                <w:r w:rsidR="00A94094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GOTS</w:t>
                </w:r>
                <w:r w:rsidR="007C4099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01 TR</w:t>
                </w:r>
              </w:p>
              <w:p w14:paraId="34CC40FC" w14:textId="0B2FA2A0" w:rsidR="00A94094" w:rsidRPr="00E16B2E" w:rsidRDefault="007C4099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bCs/>
                    <w:sz w:val="16"/>
                    <w:szCs w:val="16"/>
                    <w:lang w:eastAsia="zh-CN"/>
                  </w:rPr>
                  <w:t>Date: October 2021</w:t>
                </w:r>
              </w:p>
              <w:p w14:paraId="1A561AC0" w14:textId="1B498D71" w:rsidR="00432A76" w:rsidRPr="00E16B2E" w:rsidRDefault="00432A76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24CD481" w14:textId="77777777" w:rsidTr="00E16B2E">
            <w:tc>
              <w:tcPr>
                <w:tcW w:w="6619" w:type="dxa"/>
              </w:tcPr>
              <w:p w14:paraId="7743ACE5" w14:textId="620BF942" w:rsidR="00432A76" w:rsidRDefault="00432A76" w:rsidP="00DE28EA">
                <w:pPr>
                  <w:pStyle w:val="Header"/>
                  <w:rPr>
                    <w:rFonts w:eastAsia="SimSun"/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Global Organic Textile Standard (GOTS)</w:t>
                </w:r>
              </w:p>
              <w:p w14:paraId="375A68C3" w14:textId="7A4CCB25" w:rsidR="00432A76" w:rsidRPr="00E16B2E" w:rsidRDefault="00432A76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 w:rsidRPr="00183246">
                  <w:rPr>
                    <w:rFonts w:eastAsia="SimSun"/>
                    <w:b/>
                    <w:sz w:val="20"/>
                    <w:lang w:eastAsia="zh-CN"/>
                  </w:rPr>
                  <w:t>Organic Content Standard (OCS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66D10" w14:textId="77777777" w:rsidR="00B673E4" w:rsidRDefault="00B67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6E2666C"/>
    <w:multiLevelType w:val="hybridMultilevel"/>
    <w:tmpl w:val="FA7051CE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19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31"/>
  </w:num>
  <w:num w:numId="4">
    <w:abstractNumId w:val="1"/>
  </w:num>
  <w:num w:numId="5">
    <w:abstractNumId w:val="16"/>
  </w:num>
  <w:num w:numId="6">
    <w:abstractNumId w:val="13"/>
  </w:num>
  <w:num w:numId="7">
    <w:abstractNumId w:val="6"/>
  </w:num>
  <w:num w:numId="8">
    <w:abstractNumId w:val="11"/>
  </w:num>
  <w:num w:numId="9">
    <w:abstractNumId w:val="26"/>
  </w:num>
  <w:num w:numId="10">
    <w:abstractNumId w:val="9"/>
  </w:num>
  <w:num w:numId="11">
    <w:abstractNumId w:val="12"/>
  </w:num>
  <w:num w:numId="12">
    <w:abstractNumId w:val="24"/>
  </w:num>
  <w:num w:numId="13">
    <w:abstractNumId w:val="23"/>
  </w:num>
  <w:num w:numId="14">
    <w:abstractNumId w:val="30"/>
  </w:num>
  <w:num w:numId="15">
    <w:abstractNumId w:val="14"/>
  </w:num>
  <w:num w:numId="16">
    <w:abstractNumId w:val="7"/>
  </w:num>
  <w:num w:numId="17">
    <w:abstractNumId w:val="33"/>
  </w:num>
  <w:num w:numId="18">
    <w:abstractNumId w:val="3"/>
  </w:num>
  <w:num w:numId="19">
    <w:abstractNumId w:val="2"/>
  </w:num>
  <w:num w:numId="20">
    <w:abstractNumId w:val="19"/>
  </w:num>
  <w:num w:numId="21">
    <w:abstractNumId w:val="10"/>
  </w:num>
  <w:num w:numId="22">
    <w:abstractNumId w:val="17"/>
  </w:num>
  <w:num w:numId="23">
    <w:abstractNumId w:val="25"/>
  </w:num>
  <w:num w:numId="24">
    <w:abstractNumId w:val="32"/>
  </w:num>
  <w:num w:numId="25">
    <w:abstractNumId w:val="22"/>
  </w:num>
  <w:num w:numId="26">
    <w:abstractNumId w:val="5"/>
  </w:num>
  <w:num w:numId="27">
    <w:abstractNumId w:val="28"/>
  </w:num>
  <w:num w:numId="28">
    <w:abstractNumId w:val="4"/>
  </w:num>
  <w:num w:numId="29">
    <w:abstractNumId w:val="27"/>
  </w:num>
  <w:num w:numId="30">
    <w:abstractNumId w:val="21"/>
  </w:num>
  <w:num w:numId="31">
    <w:abstractNumId w:val="34"/>
  </w:num>
  <w:num w:numId="32">
    <w:abstractNumId w:val="15"/>
  </w:num>
  <w:num w:numId="33">
    <w:abstractNumId w:val="8"/>
  </w:num>
  <w:num w:numId="34">
    <w:abstractNumId w:val="29"/>
  </w:num>
  <w:num w:numId="35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qdIVg13YSckXCaVidS3UXYRSJ4Ztl1JzUrzsFeVn31YTeZVGTN1SmI2mJH0D7y+A8hRMBYgpt9JpG5euDTEeQ==" w:salt="qUwYVM7J3Z3DWIQQcXgkrQ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30BA8"/>
    <w:rsid w:val="00032845"/>
    <w:rsid w:val="0003314B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7575"/>
    <w:rsid w:val="00083650"/>
    <w:rsid w:val="0008409E"/>
    <w:rsid w:val="00084C73"/>
    <w:rsid w:val="00084D6F"/>
    <w:rsid w:val="000851FE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27F6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4CB4"/>
    <w:rsid w:val="000E74A3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55EB"/>
    <w:rsid w:val="00115F26"/>
    <w:rsid w:val="00120886"/>
    <w:rsid w:val="001210DD"/>
    <w:rsid w:val="001214BD"/>
    <w:rsid w:val="00121C65"/>
    <w:rsid w:val="00122F31"/>
    <w:rsid w:val="0012697D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3A24"/>
    <w:rsid w:val="0016727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B3F6E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49D"/>
    <w:rsid w:val="00207575"/>
    <w:rsid w:val="002169DD"/>
    <w:rsid w:val="0021761E"/>
    <w:rsid w:val="0022447F"/>
    <w:rsid w:val="00225A8A"/>
    <w:rsid w:val="00226070"/>
    <w:rsid w:val="00226EA7"/>
    <w:rsid w:val="002316D7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7CA"/>
    <w:rsid w:val="00276FC3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3170"/>
    <w:rsid w:val="002A4E84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393E"/>
    <w:rsid w:val="002C6E57"/>
    <w:rsid w:val="002C7874"/>
    <w:rsid w:val="002D0634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30AA7"/>
    <w:rsid w:val="00330DEB"/>
    <w:rsid w:val="00332F36"/>
    <w:rsid w:val="00333545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47D9"/>
    <w:rsid w:val="00366A2F"/>
    <w:rsid w:val="00372B5C"/>
    <w:rsid w:val="003745F4"/>
    <w:rsid w:val="0037672A"/>
    <w:rsid w:val="0038095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F56"/>
    <w:rsid w:val="003F3B9C"/>
    <w:rsid w:val="003F4431"/>
    <w:rsid w:val="003F58F6"/>
    <w:rsid w:val="003F7C54"/>
    <w:rsid w:val="003F7D2C"/>
    <w:rsid w:val="00400393"/>
    <w:rsid w:val="004018A1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7C1D"/>
    <w:rsid w:val="00427D69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103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10942"/>
    <w:rsid w:val="00512C26"/>
    <w:rsid w:val="005140ED"/>
    <w:rsid w:val="00514C62"/>
    <w:rsid w:val="005168AF"/>
    <w:rsid w:val="005205BC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3285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7F4B"/>
    <w:rsid w:val="005C02AF"/>
    <w:rsid w:val="005C2188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887"/>
    <w:rsid w:val="00604ED2"/>
    <w:rsid w:val="00610C80"/>
    <w:rsid w:val="00611CEA"/>
    <w:rsid w:val="00613ACB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2DE4"/>
    <w:rsid w:val="006749C3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9611C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B1ABA"/>
    <w:rsid w:val="007C0884"/>
    <w:rsid w:val="007C1A33"/>
    <w:rsid w:val="007C1F29"/>
    <w:rsid w:val="007C2791"/>
    <w:rsid w:val="007C4099"/>
    <w:rsid w:val="007D1313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3145"/>
    <w:rsid w:val="008045CF"/>
    <w:rsid w:val="00804C73"/>
    <w:rsid w:val="0080699E"/>
    <w:rsid w:val="00807061"/>
    <w:rsid w:val="008119FD"/>
    <w:rsid w:val="00813182"/>
    <w:rsid w:val="00815EAF"/>
    <w:rsid w:val="00816DCE"/>
    <w:rsid w:val="008209EE"/>
    <w:rsid w:val="00821AE9"/>
    <w:rsid w:val="00822E69"/>
    <w:rsid w:val="0082407D"/>
    <w:rsid w:val="008255AE"/>
    <w:rsid w:val="0082613D"/>
    <w:rsid w:val="00826C6B"/>
    <w:rsid w:val="00833180"/>
    <w:rsid w:val="00834F09"/>
    <w:rsid w:val="00835A53"/>
    <w:rsid w:val="00835B61"/>
    <w:rsid w:val="00836EE1"/>
    <w:rsid w:val="00844040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647"/>
    <w:rsid w:val="00887643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9012BD"/>
    <w:rsid w:val="00902CFE"/>
    <w:rsid w:val="00903984"/>
    <w:rsid w:val="00904E54"/>
    <w:rsid w:val="00906907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403F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0F7"/>
    <w:rsid w:val="009407BD"/>
    <w:rsid w:val="009431B9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6F9C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C6846"/>
    <w:rsid w:val="009C6E55"/>
    <w:rsid w:val="009C7738"/>
    <w:rsid w:val="009C7D47"/>
    <w:rsid w:val="009D08E2"/>
    <w:rsid w:val="009D3DBF"/>
    <w:rsid w:val="009D4710"/>
    <w:rsid w:val="009D4F00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F00"/>
    <w:rsid w:val="00A1037C"/>
    <w:rsid w:val="00A10582"/>
    <w:rsid w:val="00A10A08"/>
    <w:rsid w:val="00A117A1"/>
    <w:rsid w:val="00A174A7"/>
    <w:rsid w:val="00A17DFB"/>
    <w:rsid w:val="00A20373"/>
    <w:rsid w:val="00A227C6"/>
    <w:rsid w:val="00A25222"/>
    <w:rsid w:val="00A25830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17D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F7E"/>
    <w:rsid w:val="00A60CCE"/>
    <w:rsid w:val="00A61F28"/>
    <w:rsid w:val="00A62240"/>
    <w:rsid w:val="00A638C2"/>
    <w:rsid w:val="00A638C3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8C"/>
    <w:rsid w:val="00AA3E43"/>
    <w:rsid w:val="00AA52D2"/>
    <w:rsid w:val="00AA56BF"/>
    <w:rsid w:val="00AA6851"/>
    <w:rsid w:val="00AB122A"/>
    <w:rsid w:val="00AB2BFA"/>
    <w:rsid w:val="00AB60F4"/>
    <w:rsid w:val="00AB77E5"/>
    <w:rsid w:val="00AB78A7"/>
    <w:rsid w:val="00AC33B4"/>
    <w:rsid w:val="00AC50EC"/>
    <w:rsid w:val="00AC5A8A"/>
    <w:rsid w:val="00AD03C4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568"/>
    <w:rsid w:val="00B02703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673E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3120"/>
    <w:rsid w:val="00C10D48"/>
    <w:rsid w:val="00C12F08"/>
    <w:rsid w:val="00C14D55"/>
    <w:rsid w:val="00C15E67"/>
    <w:rsid w:val="00C1773A"/>
    <w:rsid w:val="00C206F8"/>
    <w:rsid w:val="00C21523"/>
    <w:rsid w:val="00C2212B"/>
    <w:rsid w:val="00C243A1"/>
    <w:rsid w:val="00C24D64"/>
    <w:rsid w:val="00C3218E"/>
    <w:rsid w:val="00C32FE7"/>
    <w:rsid w:val="00C416C8"/>
    <w:rsid w:val="00C45C0C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A30F1"/>
    <w:rsid w:val="00CA3305"/>
    <w:rsid w:val="00CB4252"/>
    <w:rsid w:val="00CB49FA"/>
    <w:rsid w:val="00CB7867"/>
    <w:rsid w:val="00CC5790"/>
    <w:rsid w:val="00CC798F"/>
    <w:rsid w:val="00CD09F9"/>
    <w:rsid w:val="00CD143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0385"/>
    <w:rsid w:val="00D57182"/>
    <w:rsid w:val="00D60D4B"/>
    <w:rsid w:val="00D6222A"/>
    <w:rsid w:val="00D64BDD"/>
    <w:rsid w:val="00D656B9"/>
    <w:rsid w:val="00D75777"/>
    <w:rsid w:val="00D75DA5"/>
    <w:rsid w:val="00D7739F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554C"/>
    <w:rsid w:val="00DE67DF"/>
    <w:rsid w:val="00DE6854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79A0"/>
    <w:rsid w:val="00E27FBB"/>
    <w:rsid w:val="00E305C9"/>
    <w:rsid w:val="00E3710A"/>
    <w:rsid w:val="00E37337"/>
    <w:rsid w:val="00E401B8"/>
    <w:rsid w:val="00E449E9"/>
    <w:rsid w:val="00E44A1F"/>
    <w:rsid w:val="00E44C3C"/>
    <w:rsid w:val="00E45177"/>
    <w:rsid w:val="00E464AB"/>
    <w:rsid w:val="00E46796"/>
    <w:rsid w:val="00E509B9"/>
    <w:rsid w:val="00E560B7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4E8"/>
    <w:rsid w:val="00E73280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70F1"/>
    <w:rsid w:val="00F10067"/>
    <w:rsid w:val="00F10640"/>
    <w:rsid w:val="00F106F1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7020E"/>
    <w:rsid w:val="00F70B5E"/>
    <w:rsid w:val="00F718C9"/>
    <w:rsid w:val="00F73F6D"/>
    <w:rsid w:val="00F745BB"/>
    <w:rsid w:val="00F76397"/>
    <w:rsid w:val="00F77403"/>
    <w:rsid w:val="00F80DA8"/>
    <w:rsid w:val="00F86C86"/>
    <w:rsid w:val="00F9222D"/>
    <w:rsid w:val="00F9284D"/>
    <w:rsid w:val="00F938A5"/>
    <w:rsid w:val="00F93D15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52CB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9E0"/>
    <w:rsid w:val="00FD3B45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87600B76-6097-42FF-8959-6627142B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8764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876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87643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876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87643"/>
    <w:rPr>
      <w:rFonts w:ascii="Arial" w:hAnsi="Arial" w:cs="Arial"/>
      <w:b/>
      <w:bCs/>
    </w:rPr>
  </w:style>
  <w:style w:type="character" w:customStyle="1" w:styleId="viiyi">
    <w:name w:val="viiyi"/>
    <w:basedOn w:val="DefaultParagraphFont"/>
    <w:rsid w:val="0092403F"/>
  </w:style>
  <w:style w:type="character" w:customStyle="1" w:styleId="jlqj4b">
    <w:name w:val="jlqj4b"/>
    <w:basedOn w:val="DefaultParagraphFont"/>
    <w:rsid w:val="0092403F"/>
  </w:style>
  <w:style w:type="character" w:customStyle="1" w:styleId="ts-alignment-element">
    <w:name w:val="ts-alignment-element"/>
    <w:basedOn w:val="DefaultParagraphFont"/>
    <w:rsid w:val="00E73280"/>
  </w:style>
  <w:style w:type="character" w:customStyle="1" w:styleId="ts-alignment-element-highlighted">
    <w:name w:val="ts-alignment-element-highlighted"/>
    <w:basedOn w:val="DefaultParagraphFont"/>
    <w:rsid w:val="00E732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94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63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16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88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476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813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129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1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0025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7000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5434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1223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0205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3C6646" w:rsidP="003C6646">
          <w:pPr>
            <w:pStyle w:val="0DA4938AC2184E9D9D05BDBB3497E27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3C6646" w:rsidP="003C6646">
          <w:pPr>
            <w:pStyle w:val="F874706C8B23418A9B44F13B51C82CEF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3C6646" w:rsidP="003C6646">
          <w:pPr>
            <w:pStyle w:val="F691DB5AAD8F431F8A230491CB99EA9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3C6646" w:rsidP="003C6646">
          <w:pPr>
            <w:pStyle w:val="C3B19B62A0164831ADA1182F9CCBA0C9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3C6646" w:rsidP="003C6646">
          <w:pPr>
            <w:pStyle w:val="76B35912430A40ECAB0B4A71E2B54240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3C6646" w:rsidP="003C6646">
          <w:pPr>
            <w:pStyle w:val="809A4706C2BC4D15A6179A41D0443A67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3C6646" w:rsidP="003C6646">
          <w:pPr>
            <w:pStyle w:val="37CC1896A8804738AFDA7B4076DB486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3C6646" w:rsidP="003C6646">
          <w:pPr>
            <w:pStyle w:val="C6371F8E13CF46CE8E7390BDB78311E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3C6646" w:rsidP="003C6646">
          <w:pPr>
            <w:pStyle w:val="6B83D29A14F4451FA3ADB1BAE35D253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DBCAF093CEF45F18AAFE06B32AA5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3222E-9032-4C42-BD80-7919E416C60C}"/>
      </w:docPartPr>
      <w:docPartBody>
        <w:p w:rsidR="003C6646" w:rsidRDefault="003C6646" w:rsidP="003C6646">
          <w:pPr>
            <w:pStyle w:val="CDBCAF093CEF45F18AAFE06B32AA55A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A42C4E56F1E46439C9C070A0603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6AB4D-B318-40A5-B1A9-266C58AC7EEF}"/>
      </w:docPartPr>
      <w:docPartBody>
        <w:p w:rsidR="003C6646" w:rsidRDefault="003C6646" w:rsidP="003C6646">
          <w:pPr>
            <w:pStyle w:val="7A42C4E56F1E46439C9C070A060344E1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F826ED8DE942BAA17AB511DAE0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FFE79-BB54-4191-BCAB-2CF49BC759F7}"/>
      </w:docPartPr>
      <w:docPartBody>
        <w:p w:rsidR="003C6646" w:rsidRDefault="003C6646" w:rsidP="003C6646">
          <w:pPr>
            <w:pStyle w:val="63F826ED8DE942BAA17AB511DAE09EB9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072C8C4DF34663BD255D4DE7035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A3E85-15D2-49C9-8176-0E0236265441}"/>
      </w:docPartPr>
      <w:docPartBody>
        <w:p w:rsidR="003C6646" w:rsidRDefault="003C6646" w:rsidP="003C6646">
          <w:pPr>
            <w:pStyle w:val="F5072C8C4DF34663BD255D4DE7035C27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E5B1FE0898B4702A9DD132F8C20F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1334A-1555-47E5-9B8E-05C755192830}"/>
      </w:docPartPr>
      <w:docPartBody>
        <w:p w:rsidR="003C6646" w:rsidRDefault="003C6646" w:rsidP="003C6646">
          <w:pPr>
            <w:pStyle w:val="2E5B1FE0898B4702A9DD132F8C20F242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B845AF4C25D410E850A9713A1520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7933-9AFF-497E-8D8F-44FBF5854EA0}"/>
      </w:docPartPr>
      <w:docPartBody>
        <w:p w:rsidR="003C6646" w:rsidRDefault="003C6646" w:rsidP="003C6646">
          <w:pPr>
            <w:pStyle w:val="AB845AF4C25D410E850A9713A152064F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47C63B2E9A4C2BA389C7F37ACDC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EB638-6C79-432D-A6E9-C2A41E0B9232}"/>
      </w:docPartPr>
      <w:docPartBody>
        <w:p w:rsidR="003C6646" w:rsidRDefault="003C6646" w:rsidP="003C6646">
          <w:pPr>
            <w:pStyle w:val="D447C63B2E9A4C2BA389C7F37ACDC1C4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34F50B718754D6BA3F3C0EEBF88C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D2F24-05B0-4AFC-9BB3-03FC2A1BF87E}"/>
      </w:docPartPr>
      <w:docPartBody>
        <w:p w:rsidR="003C6646" w:rsidRDefault="003C6646" w:rsidP="003C6646">
          <w:pPr>
            <w:pStyle w:val="134F50B718754D6BA3F3C0EEBF88C513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D44D3BB93E4703B5FB265FA2070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19788-E043-4507-9FDB-B3E9BCED8264}"/>
      </w:docPartPr>
      <w:docPartBody>
        <w:p w:rsidR="003C6646" w:rsidRDefault="003C6646" w:rsidP="003C6646">
          <w:pPr>
            <w:pStyle w:val="71D44D3BB93E4703B5FB265FA207099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27290EDD2D465EAB9D56CB936DC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8D53A-BE5A-4378-B953-B71A1204015D}"/>
      </w:docPartPr>
      <w:docPartBody>
        <w:p w:rsidR="003C6646" w:rsidRDefault="003C6646" w:rsidP="003C6646">
          <w:pPr>
            <w:pStyle w:val="4527290EDD2D465EAB9D56CB936DCCE7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A01504585C34099A669227FB4FD3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25711-D008-4627-993C-4AB218FBC807}"/>
      </w:docPartPr>
      <w:docPartBody>
        <w:p w:rsidR="003C6646" w:rsidRDefault="003C6646" w:rsidP="003C6646">
          <w:pPr>
            <w:pStyle w:val="7A01504585C34099A669227FB4FD3CD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EF93665B7C8466F91BDF05380EB1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C689B-CF68-4ABB-BF2E-34B64A958F31}"/>
      </w:docPartPr>
      <w:docPartBody>
        <w:p w:rsidR="003C6646" w:rsidRDefault="003C6646" w:rsidP="003C6646">
          <w:pPr>
            <w:pStyle w:val="BEF93665B7C8466F91BDF05380EB1767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CA34EF5A2A4310A32492F41F19D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7CF1D-D3AE-489C-8FDE-D25D4DA4CFBF}"/>
      </w:docPartPr>
      <w:docPartBody>
        <w:p w:rsidR="003C6646" w:rsidRDefault="003C6646" w:rsidP="003C6646">
          <w:pPr>
            <w:pStyle w:val="75CA34EF5A2A4310A32492F41F19DEAB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907888F273541458D772A900EAF7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A0D88-F4A4-4211-91F6-54F55E503261}"/>
      </w:docPartPr>
      <w:docPartBody>
        <w:p w:rsidR="003C6646" w:rsidRDefault="003C6646" w:rsidP="003C6646">
          <w:pPr>
            <w:pStyle w:val="7907888F273541458D772A900EAF7C0B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FC1D0E3B2443CAA0165E43FFBF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E69F6-97A0-48CA-9166-56220E20ECE8}"/>
      </w:docPartPr>
      <w:docPartBody>
        <w:p w:rsidR="003C6646" w:rsidRDefault="003C6646" w:rsidP="003C6646">
          <w:pPr>
            <w:pStyle w:val="6BFC1D0E3B2443CAA0165E43FFBF0BF6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289A00BB29541D9874490696DCE6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9DB3-2B93-44A6-9D16-AA3A8AEF25A9}"/>
      </w:docPartPr>
      <w:docPartBody>
        <w:p w:rsidR="003C6646" w:rsidRDefault="003C6646" w:rsidP="003C6646">
          <w:pPr>
            <w:pStyle w:val="3289A00BB29541D9874490696DCE66D0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71447370C34D15A7DACEEFF143C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E5411-0536-4C94-A5B6-6941B2C86685}"/>
      </w:docPartPr>
      <w:docPartBody>
        <w:p w:rsidR="003C6646" w:rsidRDefault="003C6646" w:rsidP="003C6646">
          <w:pPr>
            <w:pStyle w:val="CD71447370C34D15A7DACEEFF143CCAC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584E9429404633A6634C990BEAA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DF3C0-D47C-4522-980B-F6DC7A2E77F2}"/>
      </w:docPartPr>
      <w:docPartBody>
        <w:p w:rsidR="003C6646" w:rsidRDefault="003C6646" w:rsidP="003C6646">
          <w:pPr>
            <w:pStyle w:val="70584E9429404633A6634C990BEAA380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13D4D637F245AC9B666589D0D36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54B22-A2BA-4BA5-9B05-53C904F10C74}"/>
      </w:docPartPr>
      <w:docPartBody>
        <w:p w:rsidR="003C6646" w:rsidRDefault="003C6646" w:rsidP="003C6646">
          <w:pPr>
            <w:pStyle w:val="3C13D4D637F245AC9B666589D0D365CF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D4788F805041C19581829F34C3F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90299-A9AB-4F06-86DE-C365F34D540D}"/>
      </w:docPartPr>
      <w:docPartBody>
        <w:p w:rsidR="003C6646" w:rsidRDefault="003C6646" w:rsidP="003C6646">
          <w:pPr>
            <w:pStyle w:val="A4D4788F805041C19581829F34C3F948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3302E596BB649C4BE05018F15414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13A49-6F25-4682-985E-5726741ABEEE}"/>
      </w:docPartPr>
      <w:docPartBody>
        <w:p w:rsidR="003C6646" w:rsidRDefault="003C6646" w:rsidP="003C6646">
          <w:pPr>
            <w:pStyle w:val="D3302E596BB649C4BE05018F15414476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A053611850467195CB704072E60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21C50-CEB5-4E60-A7ED-4A86B7C545AC}"/>
      </w:docPartPr>
      <w:docPartBody>
        <w:p w:rsidR="003C6646" w:rsidRDefault="003C6646" w:rsidP="003C6646">
          <w:pPr>
            <w:pStyle w:val="F2A053611850467195CB704072E60BB4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5EFFF18731C44048959A9E0029A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B2D60-86CB-42DD-8956-968CC65DCD28}"/>
      </w:docPartPr>
      <w:docPartBody>
        <w:p w:rsidR="003C6646" w:rsidRDefault="003C6646" w:rsidP="003C6646">
          <w:pPr>
            <w:pStyle w:val="B5EFFF18731C44048959A9E0029AE4A7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9CFA9E3609D4C638F87F430EDF4A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E4E04-DFD2-4922-B811-8191191EB794}"/>
      </w:docPartPr>
      <w:docPartBody>
        <w:p w:rsidR="003C6646" w:rsidRDefault="003C6646" w:rsidP="003C6646">
          <w:pPr>
            <w:pStyle w:val="E9CFA9E3609D4C638F87F430EDF4A6A0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29C59CF4B8549DC9F41632469695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F7A0B-20E8-45E5-BDF7-687D43C4B0DD}"/>
      </w:docPartPr>
      <w:docPartBody>
        <w:p w:rsidR="003C6646" w:rsidRDefault="003C6646" w:rsidP="003C6646">
          <w:pPr>
            <w:pStyle w:val="C29C59CF4B8549DC9F41632469695C0E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4FDB4B6FD9E44B293F915DFEB791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12430-F14F-487A-B17B-FE50AAF12B7B}"/>
      </w:docPartPr>
      <w:docPartBody>
        <w:p w:rsidR="003C6646" w:rsidRDefault="003C6646" w:rsidP="003C6646">
          <w:pPr>
            <w:pStyle w:val="34FDB4B6FD9E44B293F915DFEB791BF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0B6841DD1C345CEAF057CBC687D6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3FA1-225F-483A-AA2B-346CCF26D59E}"/>
      </w:docPartPr>
      <w:docPartBody>
        <w:p w:rsidR="003C6646" w:rsidRDefault="003C6646" w:rsidP="003C6646">
          <w:pPr>
            <w:pStyle w:val="30B6841DD1C345CEAF057CBC687D6361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58024A1C4014A1283E7E56E92B69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B8D5C-00EC-4E79-AF70-857C6D1CE7C7}"/>
      </w:docPartPr>
      <w:docPartBody>
        <w:p w:rsidR="003C6646" w:rsidRDefault="003C6646" w:rsidP="003C6646">
          <w:pPr>
            <w:pStyle w:val="E58024A1C4014A1283E7E56E92B69D97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8DEB2E661B34F13AD81C23ABD273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60C0B-A5C0-4966-AD8C-A0327D90BBD3}"/>
      </w:docPartPr>
      <w:docPartBody>
        <w:p w:rsidR="003C6646" w:rsidRDefault="003C6646" w:rsidP="003C6646">
          <w:pPr>
            <w:pStyle w:val="58DEB2E661B34F13AD81C23ABD2738FA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994E8B18EE49D6B8B7FC5FD3BE6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7CF11-3DC8-415E-A04C-F8FF92CCAA72}"/>
      </w:docPartPr>
      <w:docPartBody>
        <w:p w:rsidR="003C6646" w:rsidRDefault="003C6646" w:rsidP="003C6646">
          <w:pPr>
            <w:pStyle w:val="6B994E8B18EE49D6B8B7FC5FD3BE647A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CD78389B75F4D3F9E89B333630CA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0933D-3211-4B95-97E9-76E4587318B0}"/>
      </w:docPartPr>
      <w:docPartBody>
        <w:p w:rsidR="003C6646" w:rsidRDefault="003C6646" w:rsidP="003C6646">
          <w:pPr>
            <w:pStyle w:val="3CD78389B75F4D3F9E89B333630CA97B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0238E99BC65493EBDA71280B2F1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C4EF2-1E35-451F-8963-AC2563A007A5}"/>
      </w:docPartPr>
      <w:docPartBody>
        <w:p w:rsidR="003C6646" w:rsidRDefault="003C6646" w:rsidP="003C6646">
          <w:pPr>
            <w:pStyle w:val="D0238E99BC65493EBDA71280B2F18A5E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C9F9BCD8AEC4553B178C10D44CC3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5308F-9D62-494B-AF96-235E5BD2A8BB}"/>
      </w:docPartPr>
      <w:docPartBody>
        <w:p w:rsidR="003C6646" w:rsidRDefault="003C6646" w:rsidP="003C6646">
          <w:pPr>
            <w:pStyle w:val="FC9F9BCD8AEC4553B178C10D44CC36A8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512E6AE23D94BAC8DE7A27B0CFB6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1C2C6-4AF3-4382-8F6F-2469C350BA33}"/>
      </w:docPartPr>
      <w:docPartBody>
        <w:p w:rsidR="003C6646" w:rsidRDefault="003C6646" w:rsidP="003C6646">
          <w:pPr>
            <w:pStyle w:val="0512E6AE23D94BAC8DE7A27B0CFB6D59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B11B14987D4372BAA89AAF4CE94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1853B-CD7E-4830-B4A1-6E14B4CCFFBD}"/>
      </w:docPartPr>
      <w:docPartBody>
        <w:p w:rsidR="003C6646" w:rsidRDefault="003C6646" w:rsidP="003C6646">
          <w:pPr>
            <w:pStyle w:val="CDB11B14987D4372BAA89AAF4CE94729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59EAEB273DA4CAD81B0E03E65AEB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8EFF5-1A1D-4443-8B81-0E29C04C9E7C}"/>
      </w:docPartPr>
      <w:docPartBody>
        <w:p w:rsidR="003C6646" w:rsidRDefault="003C6646" w:rsidP="003C6646">
          <w:pPr>
            <w:pStyle w:val="559EAEB273DA4CAD81B0E03E65AEBA5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FC338CF0AA48C69F7220244F6D7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4209C-2AA7-4057-8A2E-A253C4315F99}"/>
      </w:docPartPr>
      <w:docPartBody>
        <w:p w:rsidR="003C6646" w:rsidRDefault="003C6646" w:rsidP="003C6646">
          <w:pPr>
            <w:pStyle w:val="F8FC338CF0AA48C69F7220244F6D74EC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F178FCF4B594FC384452D475787F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A11F2-C852-4B4F-9813-9A0C240B9CB6}"/>
      </w:docPartPr>
      <w:docPartBody>
        <w:p w:rsidR="003C6646" w:rsidRDefault="003C6646" w:rsidP="003C6646">
          <w:pPr>
            <w:pStyle w:val="6F178FCF4B594FC384452D475787F01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140AE3797574193B6ABB90BAEA83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B8C78-FF59-4FC2-A413-58AD73196852}"/>
      </w:docPartPr>
      <w:docPartBody>
        <w:p w:rsidR="003C6646" w:rsidRDefault="003C6646" w:rsidP="003C6646">
          <w:pPr>
            <w:pStyle w:val="9140AE3797574193B6ABB90BAEA83D89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22BFCD70884297B6B791361ED78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28FB1-FB39-4D81-9A07-CEA27E293566}"/>
      </w:docPartPr>
      <w:docPartBody>
        <w:p w:rsidR="003C6646" w:rsidRDefault="003C6646" w:rsidP="003C6646">
          <w:pPr>
            <w:pStyle w:val="D422BFCD70884297B6B791361ED78880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EBA996E69AD4ADC94828480C185B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D259C-C8FF-4166-BF66-F365A1B5BDE7}"/>
      </w:docPartPr>
      <w:docPartBody>
        <w:p w:rsidR="003174F2" w:rsidRDefault="001820AF" w:rsidP="001820AF">
          <w:pPr>
            <w:pStyle w:val="DEBA996E69AD4ADC94828480C185B13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FAB478DA91E4DA08A2EDBF053983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F8855-7FAF-426D-A68D-777F357129D1}"/>
      </w:docPartPr>
      <w:docPartBody>
        <w:p w:rsidR="003174F2" w:rsidRDefault="001820AF" w:rsidP="001820AF">
          <w:pPr>
            <w:pStyle w:val="6FAB478DA91E4DA08A2EDBF053983C1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F790FE720F8401ABCAACD1240C73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C0BAD-A184-4C7A-B358-15357501CAC7}"/>
      </w:docPartPr>
      <w:docPartBody>
        <w:p w:rsidR="003174F2" w:rsidRDefault="001820AF" w:rsidP="001820AF">
          <w:pPr>
            <w:pStyle w:val="9F790FE720F8401ABCAACD1240C739C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D8D431FB1814D04B43A1446AE92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2379-F94D-41A8-B9BA-8F5D5E9BC14D}"/>
      </w:docPartPr>
      <w:docPartBody>
        <w:p w:rsidR="003174F2" w:rsidRDefault="001820AF" w:rsidP="001820AF">
          <w:pPr>
            <w:pStyle w:val="2D8D431FB1814D04B43A1446AE92D31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B8E4E4CA95C474BB7F29C08269AD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F0CFB-9D41-43BA-97DB-143AFF4BD1A2}"/>
      </w:docPartPr>
      <w:docPartBody>
        <w:p w:rsidR="003174F2" w:rsidRDefault="001820AF" w:rsidP="001820AF">
          <w:pPr>
            <w:pStyle w:val="1B8E4E4CA95C474BB7F29C08269ADD3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3C6C0F2480847D3BBB6CD024F3A3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C2F55-1541-4C72-9CA7-958813931286}"/>
      </w:docPartPr>
      <w:docPartBody>
        <w:p w:rsidR="003174F2" w:rsidRDefault="001820AF" w:rsidP="001820AF">
          <w:pPr>
            <w:pStyle w:val="73C6C0F2480847D3BBB6CD024F3A3B1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FDF9C832EB54735955498E693521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D60D9-9824-4985-B497-C29ED31963A9}"/>
      </w:docPartPr>
      <w:docPartBody>
        <w:p w:rsidR="003174F2" w:rsidRDefault="001820AF" w:rsidP="001820AF">
          <w:pPr>
            <w:pStyle w:val="EFDF9C832EB54735955498E693521D4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407E10DBF7D46069115F096DB63F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C5FE1-0B0A-43FC-BFF4-89B3D7D9F408}"/>
      </w:docPartPr>
      <w:docPartBody>
        <w:p w:rsidR="003174F2" w:rsidRDefault="001820AF" w:rsidP="001820AF">
          <w:pPr>
            <w:pStyle w:val="7407E10DBF7D46069115F096DB63FF2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EC902D0AA247E484B6632E08C8E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0F259-EF81-4FD9-AD2C-ED14A92C5AFE}"/>
      </w:docPartPr>
      <w:docPartBody>
        <w:p w:rsidR="003174F2" w:rsidRDefault="001820AF" w:rsidP="001820AF">
          <w:pPr>
            <w:pStyle w:val="9BEC902D0AA247E484B6632E08C8E4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2FCCF83F8454FA9A185A3263F698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3BEB2-13E7-496B-BCCE-DD18A23596FC}"/>
      </w:docPartPr>
      <w:docPartBody>
        <w:p w:rsidR="003174F2" w:rsidRDefault="001820AF" w:rsidP="001820AF">
          <w:pPr>
            <w:pStyle w:val="22FCCF83F8454FA9A185A3263F69865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715AD63F92D4F2EA9CFFEAADCFE8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A4407-C0CE-449E-AD5A-EE216642EE2B}"/>
      </w:docPartPr>
      <w:docPartBody>
        <w:p w:rsidR="003174F2" w:rsidRDefault="001820AF" w:rsidP="001820AF">
          <w:pPr>
            <w:pStyle w:val="1715AD63F92D4F2EA9CFFEAADCFE8C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3BB3C3ECD0F4F6282B558B28A95A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43FFA-1CF2-47AA-9970-8C8A2B330216}"/>
      </w:docPartPr>
      <w:docPartBody>
        <w:p w:rsidR="003174F2" w:rsidRDefault="001820AF" w:rsidP="001820AF">
          <w:pPr>
            <w:pStyle w:val="A3BB3C3ECD0F4F6282B558B28A95A9D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959372EF2C74EBA9FF4078B7DB87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08A81-255C-4C6A-B0A9-C0576E9A837E}"/>
      </w:docPartPr>
      <w:docPartBody>
        <w:p w:rsidR="003174F2" w:rsidRDefault="001820AF" w:rsidP="001820AF">
          <w:pPr>
            <w:pStyle w:val="5959372EF2C74EBA9FF4078B7DB873A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7AFEC828FE34B75A3F58D5B303CE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6E624-2969-45C0-91E8-808E4DFD6FDE}"/>
      </w:docPartPr>
      <w:docPartBody>
        <w:p w:rsidR="003174F2" w:rsidRDefault="001820AF" w:rsidP="001820AF">
          <w:pPr>
            <w:pStyle w:val="D7AFEC828FE34B75A3F58D5B303CEC6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4EFC5C90711426A8850B57F8B5E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C46D2-3EEE-4434-BE9E-9E145ED6730C}"/>
      </w:docPartPr>
      <w:docPartBody>
        <w:p w:rsidR="003174F2" w:rsidRDefault="001820AF" w:rsidP="001820AF">
          <w:pPr>
            <w:pStyle w:val="54EFC5C90711426A8850B57F8B5ED2E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10E3B08569D444A957832D47469D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D7091-B7F1-414D-A306-F617C3445799}"/>
      </w:docPartPr>
      <w:docPartBody>
        <w:p w:rsidR="003174F2" w:rsidRDefault="001820AF" w:rsidP="001820AF">
          <w:pPr>
            <w:pStyle w:val="A10E3B08569D444A957832D47469DF7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7CD0A61C7D841CEBE901959FF7AD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9829D-8D0B-485F-AF20-42B4D349173E}"/>
      </w:docPartPr>
      <w:docPartBody>
        <w:p w:rsidR="003174F2" w:rsidRDefault="001820AF" w:rsidP="001820AF">
          <w:pPr>
            <w:pStyle w:val="E7CD0A61C7D841CEBE901959FF7AD64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AC34D8B123D4E3B9DB0BBD60801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6F23E-85BF-47F4-B655-A59C9132DB94}"/>
      </w:docPartPr>
      <w:docPartBody>
        <w:p w:rsidR="003174F2" w:rsidRDefault="001820AF" w:rsidP="001820AF">
          <w:pPr>
            <w:pStyle w:val="4AC34D8B123D4E3B9DB0BBD60801708A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1FE2FEF883A4B16B5C1665F1B6FC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D3E2B-C95D-4B49-A2D6-08DC7C4B9156}"/>
      </w:docPartPr>
      <w:docPartBody>
        <w:p w:rsidR="003174F2" w:rsidRDefault="001820AF" w:rsidP="001820AF">
          <w:pPr>
            <w:pStyle w:val="61FE2FEF883A4B16B5C1665F1B6FC6F0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03CA7968608456289F31B67EEEF4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F92E8-3C7D-4E61-AFCC-D16FE049A1DE}"/>
      </w:docPartPr>
      <w:docPartBody>
        <w:p w:rsidR="003174F2" w:rsidRDefault="001820AF" w:rsidP="001820AF">
          <w:pPr>
            <w:pStyle w:val="603CA7968608456289F31B67EEEF457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408C0069F7649889CC1513F8A37D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1E3F2-9768-437B-9AF2-E5DA3A00AB77}"/>
      </w:docPartPr>
      <w:docPartBody>
        <w:p w:rsidR="003174F2" w:rsidRDefault="001820AF" w:rsidP="001820AF">
          <w:pPr>
            <w:pStyle w:val="6408C0069F7649889CC1513F8A37D99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ABDCE3E2AE04FD0AC8AF4800A05B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2F0A9-A665-4CBC-B4D8-8CD09B57B69A}"/>
      </w:docPartPr>
      <w:docPartBody>
        <w:p w:rsidR="003174F2" w:rsidRDefault="001820AF" w:rsidP="001820AF">
          <w:pPr>
            <w:pStyle w:val="1ABDCE3E2AE04FD0AC8AF4800A05BE9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FC12ED070EA4AC4B237C2B41F04F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05094-1F43-43C7-B04F-44D8D6743A74}"/>
      </w:docPartPr>
      <w:docPartBody>
        <w:p w:rsidR="003174F2" w:rsidRDefault="001820AF" w:rsidP="001820AF">
          <w:pPr>
            <w:pStyle w:val="DFC12ED070EA4AC4B237C2B41F04FB6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37DDF8F763B47C888D21649E9404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4B841-A05E-43B9-9058-A90FE1A87BC6}"/>
      </w:docPartPr>
      <w:docPartBody>
        <w:p w:rsidR="003174F2" w:rsidRDefault="001820AF" w:rsidP="001820AF">
          <w:pPr>
            <w:pStyle w:val="937DDF8F763B47C888D21649E9404CF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8A1529A897E48A1B52E283FFC402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BBFA1-3E52-40CA-8BEE-0C21650D0F25}"/>
      </w:docPartPr>
      <w:docPartBody>
        <w:p w:rsidR="003174F2" w:rsidRDefault="001820AF" w:rsidP="001820AF">
          <w:pPr>
            <w:pStyle w:val="E8A1529A897E48A1B52E283FFC402D1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1A2EAD3C71469DA97971E3E722C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2F919-8EF4-48DE-B000-32DD4600B37C}"/>
      </w:docPartPr>
      <w:docPartBody>
        <w:p w:rsidR="003174F2" w:rsidRDefault="001820AF" w:rsidP="001820AF">
          <w:pPr>
            <w:pStyle w:val="451A2EAD3C71469DA97971E3E722CBD2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122BACE5A4924660A5DCC3923C623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74059-28F0-41F4-A0C9-693080EC4AC5}"/>
      </w:docPartPr>
      <w:docPartBody>
        <w:p w:rsidR="003174F2" w:rsidRDefault="001820AF" w:rsidP="001820AF">
          <w:pPr>
            <w:pStyle w:val="122BACE5A4924660A5DCC3923C6230A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D756BB67E3949B3A5FD2C4C1688F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73F6C-F688-4D4F-9ECF-EE527C80FB14}"/>
      </w:docPartPr>
      <w:docPartBody>
        <w:p w:rsidR="003174F2" w:rsidRDefault="001820AF" w:rsidP="001820AF">
          <w:pPr>
            <w:pStyle w:val="4D756BB67E3949B3A5FD2C4C1688FAD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36E71066B564A96A0E69230362C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F0B6A-64CC-4B29-B8C4-DC4BAA00EA26}"/>
      </w:docPartPr>
      <w:docPartBody>
        <w:p w:rsidR="003174F2" w:rsidRDefault="001820AF" w:rsidP="001820AF">
          <w:pPr>
            <w:pStyle w:val="836E71066B564A96A0E69230362C6FF7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3FE8040A32BB4332B8B15F0AB3991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66D55-37D1-495F-A274-0F77E12142F0}"/>
      </w:docPartPr>
      <w:docPartBody>
        <w:p w:rsidR="003174F2" w:rsidRDefault="001820AF" w:rsidP="001820AF">
          <w:pPr>
            <w:pStyle w:val="3FE8040A32BB4332B8B15F0AB3991FC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CBED996C80940E2B1D44F609DB68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31A16-B87F-4F38-910A-BCE4CBFEBFF9}"/>
      </w:docPartPr>
      <w:docPartBody>
        <w:p w:rsidR="003174F2" w:rsidRDefault="001820AF" w:rsidP="001820AF">
          <w:pPr>
            <w:pStyle w:val="FCBED996C80940E2B1D44F609DB6841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A90424D3EBD4719B940083F1A8A7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E72B7-94CA-4153-B0A9-8F26000D23E3}"/>
      </w:docPartPr>
      <w:docPartBody>
        <w:p w:rsidR="003174F2" w:rsidRDefault="001820AF" w:rsidP="001820AF">
          <w:pPr>
            <w:pStyle w:val="4A90424D3EBD4719B940083F1A8A713D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FC3C2AFEDD34EB5805C30E4DC0BB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53C1-6EE7-44CF-9790-E12B07D558CB}"/>
      </w:docPartPr>
      <w:docPartBody>
        <w:p w:rsidR="003174F2" w:rsidRDefault="001820AF" w:rsidP="001820AF">
          <w:pPr>
            <w:pStyle w:val="EFC3C2AFEDD34EB5805C30E4DC0BB14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E664CC6F1124120AAD170CD6703E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06BAC-3122-42EA-9D26-8324A7D645B7}"/>
      </w:docPartPr>
      <w:docPartBody>
        <w:p w:rsidR="003174F2" w:rsidRDefault="001820AF" w:rsidP="001820AF">
          <w:pPr>
            <w:pStyle w:val="9E664CC6F1124120AAD170CD6703EE5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8E3FB211688409EAFD7D82464553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AB354-3B43-4A1D-A2A3-684404D640B4}"/>
      </w:docPartPr>
      <w:docPartBody>
        <w:p w:rsidR="003174F2" w:rsidRDefault="001820AF" w:rsidP="001820AF">
          <w:pPr>
            <w:pStyle w:val="48E3FB211688409EAFD7D824645538BE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D3D30A57479944A1B0ECABEEBCF30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58EEE-61B5-420A-B110-9E3FCB678935}"/>
      </w:docPartPr>
      <w:docPartBody>
        <w:p w:rsidR="003174F2" w:rsidRDefault="001820AF" w:rsidP="001820AF">
          <w:pPr>
            <w:pStyle w:val="D3D30A57479944A1B0ECABEEBCF307D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7E8061111D843B9A9EFF8A6C8240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80111-4CB6-4EF1-958C-3D5C50E8072D}"/>
      </w:docPartPr>
      <w:docPartBody>
        <w:p w:rsidR="003174F2" w:rsidRDefault="001820AF" w:rsidP="001820AF">
          <w:pPr>
            <w:pStyle w:val="F7E8061111D843B9A9EFF8A6C8240DA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748552498F64B52B531E05A55114E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317E3-757F-43E1-BFF0-91912359B123}"/>
      </w:docPartPr>
      <w:docPartBody>
        <w:p w:rsidR="003174F2" w:rsidRDefault="001820AF" w:rsidP="001820AF">
          <w:pPr>
            <w:pStyle w:val="C748552498F64B52B531E05A55114E4D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119E42621779434F8008F898B7AF0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73C23-5780-40BE-9341-3EFB1285C4A2}"/>
      </w:docPartPr>
      <w:docPartBody>
        <w:p w:rsidR="003174F2" w:rsidRDefault="001820AF" w:rsidP="001820AF">
          <w:pPr>
            <w:pStyle w:val="119E42621779434F8008F898B7AF08D0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B47665799BEC44DB96966902909A1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F86CD-1104-42CB-AB10-FFFF3ED198F6}"/>
      </w:docPartPr>
      <w:docPartBody>
        <w:p w:rsidR="003174F2" w:rsidRDefault="001820AF" w:rsidP="001820AF">
          <w:pPr>
            <w:pStyle w:val="B47665799BEC44DB96966902909A1F4D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8EAD68C19FA845B48DADA389F7E46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77BFB-757B-43D9-A73E-F3F18486D20C}"/>
      </w:docPartPr>
      <w:docPartBody>
        <w:p w:rsidR="003174F2" w:rsidRDefault="001820AF" w:rsidP="001820AF">
          <w:pPr>
            <w:pStyle w:val="8EAD68C19FA845B48DADA389F7E467F3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A9B7CA4D80FE4F1EBBE9A3A0DA748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3728B-A006-402A-8B62-244951553BB7}"/>
      </w:docPartPr>
      <w:docPartBody>
        <w:p w:rsidR="003174F2" w:rsidRDefault="001820AF" w:rsidP="001820AF">
          <w:pPr>
            <w:pStyle w:val="A9B7CA4D80FE4F1EBBE9A3A0DA748F8E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94EBC6BD572437B8FFD392594B5F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E3FE2-3083-4F58-87A9-0CE609D32686}"/>
      </w:docPartPr>
      <w:docPartBody>
        <w:p w:rsidR="003174F2" w:rsidRDefault="001820AF" w:rsidP="001820AF">
          <w:pPr>
            <w:pStyle w:val="894EBC6BD572437B8FFD392594B5FCEE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E503E123484188A6D009FCD113B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6759E-39C5-4A96-A938-5AB423120C4B}"/>
      </w:docPartPr>
      <w:docPartBody>
        <w:p w:rsidR="003174F2" w:rsidRDefault="001820AF" w:rsidP="001820AF">
          <w:pPr>
            <w:pStyle w:val="46E503E123484188A6D009FCD113B0C3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4BBFB2F20643FB894AE951E2F6B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962D4-9424-4843-ADB3-C21D9DB74D4F}"/>
      </w:docPartPr>
      <w:docPartBody>
        <w:p w:rsidR="003174F2" w:rsidRDefault="001820AF" w:rsidP="001820AF">
          <w:pPr>
            <w:pStyle w:val="E14BBFB2F20643FB894AE951E2F6B186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CC742D0FF64DEDBB081612774EC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EC346-2655-4445-A2DA-AD38316A1A69}"/>
      </w:docPartPr>
      <w:docPartBody>
        <w:p w:rsidR="003174F2" w:rsidRDefault="001820AF" w:rsidP="001820AF">
          <w:pPr>
            <w:pStyle w:val="DBCC742D0FF64DEDBB081612774EC3F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8597072DF864D9A9353079A8EB77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19993-0C1E-4B1F-BE79-D4AB56BBFCC7}"/>
      </w:docPartPr>
      <w:docPartBody>
        <w:p w:rsidR="003174F2" w:rsidRDefault="001820AF" w:rsidP="001820AF">
          <w:pPr>
            <w:pStyle w:val="A8597072DF864D9A9353079A8EB7701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3165E31D84A440694BDF03E1768FF5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2CA99DA-E4C4-43CD-B534-FE20E7A2ECEB}"/>
      </w:docPartPr>
      <w:docPartBody>
        <w:p w:rsidR="009C044A" w:rsidRDefault="00A07F0E" w:rsidP="00A07F0E">
          <w:pPr>
            <w:pStyle w:val="D3165E31D84A440694BDF03E1768FF50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DB8FED55AEBF4017A20A49912F6D0E4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7BC07CF-436B-4743-8932-0FC9DF9EF536}"/>
      </w:docPartPr>
      <w:docPartBody>
        <w:p w:rsidR="009C044A" w:rsidRDefault="00A07F0E" w:rsidP="00A07F0E">
          <w:pPr>
            <w:pStyle w:val="DB8FED55AEBF4017A20A49912F6D0E4F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999EFB6B370C486085EDC40B8DA9594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DD8AEFB-801F-44C9-85B0-5E2041C11FDD}"/>
      </w:docPartPr>
      <w:docPartBody>
        <w:p w:rsidR="0052682C" w:rsidRDefault="00CD1D7C" w:rsidP="00CD1D7C">
          <w:pPr>
            <w:pStyle w:val="999EFB6B370C486085EDC40B8DA9594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FB806647EC64630AA71678E41829C6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DB2B354-31E3-49FD-89A6-E99278B9685F}"/>
      </w:docPartPr>
      <w:docPartBody>
        <w:p w:rsidR="0052682C" w:rsidRDefault="00CD1D7C" w:rsidP="00CD1D7C">
          <w:pPr>
            <w:pStyle w:val="BFB806647EC64630AA71678E41829C6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E6D"/>
    <w:rsid w:val="000777FE"/>
    <w:rsid w:val="00124B2C"/>
    <w:rsid w:val="001820AF"/>
    <w:rsid w:val="001A756A"/>
    <w:rsid w:val="002404E2"/>
    <w:rsid w:val="003174F2"/>
    <w:rsid w:val="003C6646"/>
    <w:rsid w:val="00485274"/>
    <w:rsid w:val="0052682C"/>
    <w:rsid w:val="005D2C4E"/>
    <w:rsid w:val="009C044A"/>
    <w:rsid w:val="00A07F0E"/>
    <w:rsid w:val="00A26FFA"/>
    <w:rsid w:val="00AF1E6D"/>
    <w:rsid w:val="00CC7001"/>
    <w:rsid w:val="00CD1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1D7C"/>
    <w:rPr>
      <w:color w:val="808080"/>
    </w:rPr>
  </w:style>
  <w:style w:type="paragraph" w:customStyle="1" w:styleId="DEBA996E69AD4ADC94828480C185B130">
    <w:name w:val="DEBA996E69AD4ADC94828480C185B130"/>
    <w:rsid w:val="001820AF"/>
    <w:rPr>
      <w:lang w:eastAsia="zh-CN"/>
    </w:rPr>
  </w:style>
  <w:style w:type="paragraph" w:customStyle="1" w:styleId="6FAB478DA91E4DA08A2EDBF053983C12">
    <w:name w:val="6FAB478DA91E4DA08A2EDBF053983C12"/>
    <w:rsid w:val="001820AF"/>
    <w:rPr>
      <w:lang w:eastAsia="zh-CN"/>
    </w:rPr>
  </w:style>
  <w:style w:type="paragraph" w:customStyle="1" w:styleId="9F790FE720F8401ABCAACD1240C739C5">
    <w:name w:val="9F790FE720F8401ABCAACD1240C739C5"/>
    <w:rsid w:val="001820AF"/>
    <w:rPr>
      <w:lang w:eastAsia="zh-CN"/>
    </w:rPr>
  </w:style>
  <w:style w:type="paragraph" w:customStyle="1" w:styleId="2D8D431FB1814D04B43A1446AE92D318">
    <w:name w:val="2D8D431FB1814D04B43A1446AE92D318"/>
    <w:rsid w:val="001820AF"/>
    <w:rPr>
      <w:lang w:eastAsia="zh-CN"/>
    </w:rPr>
  </w:style>
  <w:style w:type="paragraph" w:customStyle="1" w:styleId="1B8E4E4CA95C474BB7F29C08269ADD32">
    <w:name w:val="1B8E4E4CA95C474BB7F29C08269ADD32"/>
    <w:rsid w:val="001820AF"/>
    <w:rPr>
      <w:lang w:eastAsia="zh-CN"/>
    </w:rPr>
  </w:style>
  <w:style w:type="paragraph" w:customStyle="1" w:styleId="73C6C0F2480847D3BBB6CD024F3A3B16">
    <w:name w:val="73C6C0F2480847D3BBB6CD024F3A3B16"/>
    <w:rsid w:val="001820AF"/>
    <w:rPr>
      <w:lang w:eastAsia="zh-CN"/>
    </w:rPr>
  </w:style>
  <w:style w:type="paragraph" w:customStyle="1" w:styleId="EFDF9C832EB54735955498E693521D42">
    <w:name w:val="EFDF9C832EB54735955498E693521D42"/>
    <w:rsid w:val="001820AF"/>
    <w:rPr>
      <w:lang w:eastAsia="zh-CN"/>
    </w:rPr>
  </w:style>
  <w:style w:type="paragraph" w:customStyle="1" w:styleId="7407E10DBF7D46069115F096DB63FF24">
    <w:name w:val="7407E10DBF7D46069115F096DB63FF24"/>
    <w:rsid w:val="001820AF"/>
    <w:rPr>
      <w:lang w:eastAsia="zh-CN"/>
    </w:rPr>
  </w:style>
  <w:style w:type="paragraph" w:customStyle="1" w:styleId="9BEC902D0AA247E484B6632E08C8E422">
    <w:name w:val="9BEC902D0AA247E484B6632E08C8E422"/>
    <w:rsid w:val="001820AF"/>
    <w:rPr>
      <w:lang w:eastAsia="zh-CN"/>
    </w:rPr>
  </w:style>
  <w:style w:type="paragraph" w:customStyle="1" w:styleId="22FCCF83F8454FA9A185A3263F698650">
    <w:name w:val="22FCCF83F8454FA9A185A3263F698650"/>
    <w:rsid w:val="001820AF"/>
    <w:rPr>
      <w:lang w:eastAsia="zh-CN"/>
    </w:rPr>
  </w:style>
  <w:style w:type="paragraph" w:customStyle="1" w:styleId="1715AD63F92D4F2EA9CFFEAADCFE8C22">
    <w:name w:val="1715AD63F92D4F2EA9CFFEAADCFE8C22"/>
    <w:rsid w:val="001820AF"/>
    <w:rPr>
      <w:lang w:eastAsia="zh-CN"/>
    </w:rPr>
  </w:style>
  <w:style w:type="paragraph" w:customStyle="1" w:styleId="A3BB3C3ECD0F4F6282B558B28A95A9DF">
    <w:name w:val="A3BB3C3ECD0F4F6282B558B28A95A9DF"/>
    <w:rsid w:val="001820AF"/>
    <w:rPr>
      <w:lang w:eastAsia="zh-CN"/>
    </w:rPr>
  </w:style>
  <w:style w:type="paragraph" w:customStyle="1" w:styleId="5959372EF2C74EBA9FF4078B7DB873AE">
    <w:name w:val="5959372EF2C74EBA9FF4078B7DB873AE"/>
    <w:rsid w:val="001820AF"/>
    <w:rPr>
      <w:lang w:eastAsia="zh-CN"/>
    </w:rPr>
  </w:style>
  <w:style w:type="paragraph" w:customStyle="1" w:styleId="D7AFEC828FE34B75A3F58D5B303CEC60">
    <w:name w:val="D7AFEC828FE34B75A3F58D5B303CEC60"/>
    <w:rsid w:val="001820AF"/>
    <w:rPr>
      <w:lang w:eastAsia="zh-CN"/>
    </w:rPr>
  </w:style>
  <w:style w:type="paragraph" w:customStyle="1" w:styleId="54EFC5C90711426A8850B57F8B5ED2EA">
    <w:name w:val="54EFC5C90711426A8850B57F8B5ED2EA"/>
    <w:rsid w:val="001820AF"/>
    <w:rPr>
      <w:lang w:eastAsia="zh-CN"/>
    </w:rPr>
  </w:style>
  <w:style w:type="paragraph" w:customStyle="1" w:styleId="A10E3B08569D444A957832D47469DF7D">
    <w:name w:val="A10E3B08569D444A957832D47469DF7D"/>
    <w:rsid w:val="001820AF"/>
    <w:rPr>
      <w:lang w:eastAsia="zh-CN"/>
    </w:rPr>
  </w:style>
  <w:style w:type="paragraph" w:customStyle="1" w:styleId="E7CD0A61C7D841CEBE901959FF7AD648">
    <w:name w:val="E7CD0A61C7D841CEBE901959FF7AD648"/>
    <w:rsid w:val="001820AF"/>
    <w:rPr>
      <w:lang w:eastAsia="zh-CN"/>
    </w:rPr>
  </w:style>
  <w:style w:type="paragraph" w:customStyle="1" w:styleId="4AC34D8B123D4E3B9DB0BBD60801708A">
    <w:name w:val="4AC34D8B123D4E3B9DB0BBD60801708A"/>
    <w:rsid w:val="001820AF"/>
    <w:rPr>
      <w:lang w:eastAsia="zh-CN"/>
    </w:rPr>
  </w:style>
  <w:style w:type="paragraph" w:customStyle="1" w:styleId="61FE2FEF883A4B16B5C1665F1B6FC6F0">
    <w:name w:val="61FE2FEF883A4B16B5C1665F1B6FC6F0"/>
    <w:rsid w:val="001820AF"/>
    <w:rPr>
      <w:lang w:eastAsia="zh-CN"/>
    </w:rPr>
  </w:style>
  <w:style w:type="paragraph" w:customStyle="1" w:styleId="603CA7968608456289F31B67EEEF457C">
    <w:name w:val="603CA7968608456289F31B67EEEF457C"/>
    <w:rsid w:val="001820AF"/>
    <w:rPr>
      <w:lang w:eastAsia="zh-CN"/>
    </w:rPr>
  </w:style>
  <w:style w:type="paragraph" w:customStyle="1" w:styleId="6408C0069F7649889CC1513F8A37D993">
    <w:name w:val="6408C0069F7649889CC1513F8A37D993"/>
    <w:rsid w:val="001820AF"/>
    <w:rPr>
      <w:lang w:eastAsia="zh-CN"/>
    </w:rPr>
  </w:style>
  <w:style w:type="paragraph" w:customStyle="1" w:styleId="1ABDCE3E2AE04FD0AC8AF4800A05BE99">
    <w:name w:val="1ABDCE3E2AE04FD0AC8AF4800A05BE99"/>
    <w:rsid w:val="001820AF"/>
    <w:rPr>
      <w:lang w:eastAsia="zh-CN"/>
    </w:rPr>
  </w:style>
  <w:style w:type="paragraph" w:customStyle="1" w:styleId="DFC12ED070EA4AC4B237C2B41F04FB64">
    <w:name w:val="DFC12ED070EA4AC4B237C2B41F04FB64"/>
    <w:rsid w:val="001820AF"/>
    <w:rPr>
      <w:lang w:eastAsia="zh-CN"/>
    </w:rPr>
  </w:style>
  <w:style w:type="paragraph" w:customStyle="1" w:styleId="937DDF8F763B47C888D21649E9404CF1">
    <w:name w:val="937DDF8F763B47C888D21649E9404CF1"/>
    <w:rsid w:val="001820AF"/>
    <w:rPr>
      <w:lang w:eastAsia="zh-CN"/>
    </w:rPr>
  </w:style>
  <w:style w:type="paragraph" w:customStyle="1" w:styleId="E8A1529A897E48A1B52E283FFC402D16">
    <w:name w:val="E8A1529A897E48A1B52E283FFC402D16"/>
    <w:rsid w:val="001820AF"/>
    <w:rPr>
      <w:lang w:eastAsia="zh-CN"/>
    </w:rPr>
  </w:style>
  <w:style w:type="paragraph" w:customStyle="1" w:styleId="451A2EAD3C71469DA97971E3E722CBD2">
    <w:name w:val="451A2EAD3C71469DA97971E3E722CBD2"/>
    <w:rsid w:val="001820AF"/>
    <w:rPr>
      <w:lang w:eastAsia="zh-CN"/>
    </w:rPr>
  </w:style>
  <w:style w:type="paragraph" w:customStyle="1" w:styleId="122BACE5A4924660A5DCC3923C6230AD">
    <w:name w:val="122BACE5A4924660A5DCC3923C6230AD"/>
    <w:rsid w:val="001820AF"/>
    <w:rPr>
      <w:lang w:eastAsia="zh-CN"/>
    </w:rPr>
  </w:style>
  <w:style w:type="paragraph" w:customStyle="1" w:styleId="4D756BB67E3949B3A5FD2C4C1688FAD2">
    <w:name w:val="4D756BB67E3949B3A5FD2C4C1688FAD2"/>
    <w:rsid w:val="001820AF"/>
    <w:rPr>
      <w:lang w:eastAsia="zh-CN"/>
    </w:rPr>
  </w:style>
  <w:style w:type="paragraph" w:customStyle="1" w:styleId="836E71066B564A96A0E69230362C6FF7">
    <w:name w:val="836E71066B564A96A0E69230362C6FF7"/>
    <w:rsid w:val="001820AF"/>
    <w:rPr>
      <w:lang w:eastAsia="zh-CN"/>
    </w:rPr>
  </w:style>
  <w:style w:type="paragraph" w:customStyle="1" w:styleId="3FE8040A32BB4332B8B15F0AB3991FCD">
    <w:name w:val="3FE8040A32BB4332B8B15F0AB3991FCD"/>
    <w:rsid w:val="001820AF"/>
    <w:rPr>
      <w:lang w:eastAsia="zh-CN"/>
    </w:rPr>
  </w:style>
  <w:style w:type="paragraph" w:customStyle="1" w:styleId="FCBED996C80940E2B1D44F609DB6841A">
    <w:name w:val="FCBED996C80940E2B1D44F609DB6841A"/>
    <w:rsid w:val="001820AF"/>
    <w:rPr>
      <w:lang w:eastAsia="zh-CN"/>
    </w:rPr>
  </w:style>
  <w:style w:type="paragraph" w:customStyle="1" w:styleId="4A90424D3EBD4719B940083F1A8A713D">
    <w:name w:val="4A90424D3EBD4719B940083F1A8A713D"/>
    <w:rsid w:val="001820AF"/>
    <w:rPr>
      <w:lang w:eastAsia="zh-CN"/>
    </w:rPr>
  </w:style>
  <w:style w:type="paragraph" w:customStyle="1" w:styleId="EFC3C2AFEDD34EB5805C30E4DC0BB14A">
    <w:name w:val="EFC3C2AFEDD34EB5805C30E4DC0BB14A"/>
    <w:rsid w:val="001820AF"/>
    <w:rPr>
      <w:lang w:eastAsia="zh-CN"/>
    </w:rPr>
  </w:style>
  <w:style w:type="paragraph" w:customStyle="1" w:styleId="9E664CC6F1124120AAD170CD6703EE54">
    <w:name w:val="9E664CC6F1124120AAD170CD6703EE54"/>
    <w:rsid w:val="001820AF"/>
    <w:rPr>
      <w:lang w:eastAsia="zh-CN"/>
    </w:rPr>
  </w:style>
  <w:style w:type="paragraph" w:customStyle="1" w:styleId="48E3FB211688409EAFD7D824645538BE">
    <w:name w:val="48E3FB211688409EAFD7D824645538BE"/>
    <w:rsid w:val="001820AF"/>
    <w:rPr>
      <w:lang w:eastAsia="zh-CN"/>
    </w:rPr>
  </w:style>
  <w:style w:type="paragraph" w:customStyle="1" w:styleId="D3D30A57479944A1B0ECABEEBCF307D9">
    <w:name w:val="D3D30A57479944A1B0ECABEEBCF307D9"/>
    <w:rsid w:val="001820AF"/>
    <w:rPr>
      <w:lang w:eastAsia="zh-CN"/>
    </w:rPr>
  </w:style>
  <w:style w:type="paragraph" w:customStyle="1" w:styleId="F7E8061111D843B9A9EFF8A6C8240DAC">
    <w:name w:val="F7E8061111D843B9A9EFF8A6C8240DAC"/>
    <w:rsid w:val="001820AF"/>
    <w:rPr>
      <w:lang w:eastAsia="zh-CN"/>
    </w:rPr>
  </w:style>
  <w:style w:type="paragraph" w:customStyle="1" w:styleId="868B9C282A9348778AFD0B9D0FE7D939">
    <w:name w:val="868B9C282A9348778AFD0B9D0FE7D939"/>
    <w:rsid w:val="001820AF"/>
    <w:rPr>
      <w:lang w:eastAsia="zh-CN"/>
    </w:rPr>
  </w:style>
  <w:style w:type="paragraph" w:customStyle="1" w:styleId="A09CA9BB10894193916D2EE00F38F784">
    <w:name w:val="A09CA9BB10894193916D2EE00F38F784"/>
    <w:rsid w:val="001820AF"/>
    <w:rPr>
      <w:lang w:eastAsia="zh-CN"/>
    </w:rPr>
  </w:style>
  <w:style w:type="paragraph" w:customStyle="1" w:styleId="795FDBEB3DCE4769ACB9313CC52729FF">
    <w:name w:val="795FDBEB3DCE4769ACB9313CC52729FF"/>
    <w:rsid w:val="001820AF"/>
    <w:rPr>
      <w:lang w:eastAsia="zh-CN"/>
    </w:rPr>
  </w:style>
  <w:style w:type="paragraph" w:customStyle="1" w:styleId="6030C3D4E99F426DB793F3072A031DA7">
    <w:name w:val="6030C3D4E99F426DB793F3072A031DA7"/>
    <w:rsid w:val="001820AF"/>
    <w:rPr>
      <w:lang w:eastAsia="zh-CN"/>
    </w:rPr>
  </w:style>
  <w:style w:type="paragraph" w:customStyle="1" w:styleId="B9FEDC4B6D5245F680B1A8CAAA6F9D46">
    <w:name w:val="B9FEDC4B6D5245F680B1A8CAAA6F9D46"/>
    <w:rsid w:val="001820AF"/>
    <w:rPr>
      <w:lang w:eastAsia="zh-CN"/>
    </w:rPr>
  </w:style>
  <w:style w:type="paragraph" w:customStyle="1" w:styleId="EEEC3E47413E40F0B35F5CB97CE2DFED">
    <w:name w:val="EEEC3E47413E40F0B35F5CB97CE2DFED"/>
    <w:rsid w:val="001820AF"/>
    <w:rPr>
      <w:lang w:eastAsia="zh-CN"/>
    </w:rPr>
  </w:style>
  <w:style w:type="paragraph" w:customStyle="1" w:styleId="C748552498F64B52B531E05A55114E4D">
    <w:name w:val="C748552498F64B52B531E05A55114E4D"/>
    <w:rsid w:val="001820AF"/>
    <w:rPr>
      <w:lang w:eastAsia="zh-CN"/>
    </w:rPr>
  </w:style>
  <w:style w:type="paragraph" w:customStyle="1" w:styleId="119E42621779434F8008F898B7AF08D0">
    <w:name w:val="119E42621779434F8008F898B7AF08D0"/>
    <w:rsid w:val="001820AF"/>
    <w:rPr>
      <w:lang w:eastAsia="zh-CN"/>
    </w:rPr>
  </w:style>
  <w:style w:type="paragraph" w:customStyle="1" w:styleId="B47665799BEC44DB96966902909A1F4D">
    <w:name w:val="B47665799BEC44DB96966902909A1F4D"/>
    <w:rsid w:val="001820AF"/>
    <w:rPr>
      <w:lang w:eastAsia="zh-CN"/>
    </w:rPr>
  </w:style>
  <w:style w:type="paragraph" w:customStyle="1" w:styleId="8EAD68C19FA845B48DADA389F7E467F3">
    <w:name w:val="8EAD68C19FA845B48DADA389F7E467F3"/>
    <w:rsid w:val="001820AF"/>
    <w:rPr>
      <w:lang w:eastAsia="zh-CN"/>
    </w:rPr>
  </w:style>
  <w:style w:type="paragraph" w:customStyle="1" w:styleId="A9B7CA4D80FE4F1EBBE9A3A0DA748F8E">
    <w:name w:val="A9B7CA4D80FE4F1EBBE9A3A0DA748F8E"/>
    <w:rsid w:val="001820AF"/>
    <w:rPr>
      <w:lang w:eastAsia="zh-CN"/>
    </w:rPr>
  </w:style>
  <w:style w:type="paragraph" w:customStyle="1" w:styleId="894EBC6BD572437B8FFD392594B5FCEE">
    <w:name w:val="894EBC6BD572437B8FFD392594B5FCEE"/>
    <w:rsid w:val="001820AF"/>
    <w:rPr>
      <w:lang w:eastAsia="zh-CN"/>
    </w:rPr>
  </w:style>
  <w:style w:type="paragraph" w:customStyle="1" w:styleId="46E503E123484188A6D009FCD113B0C3">
    <w:name w:val="46E503E123484188A6D009FCD113B0C3"/>
    <w:rsid w:val="001820AF"/>
    <w:rPr>
      <w:lang w:eastAsia="zh-CN"/>
    </w:rPr>
  </w:style>
  <w:style w:type="paragraph" w:customStyle="1" w:styleId="E14BBFB2F20643FB894AE951E2F6B186">
    <w:name w:val="E14BBFB2F20643FB894AE951E2F6B186"/>
    <w:rsid w:val="001820AF"/>
    <w:rPr>
      <w:lang w:eastAsia="zh-CN"/>
    </w:rPr>
  </w:style>
  <w:style w:type="paragraph" w:customStyle="1" w:styleId="DBCC742D0FF64DEDBB081612774EC3F4">
    <w:name w:val="DBCC742D0FF64DEDBB081612774EC3F4"/>
    <w:rsid w:val="001820AF"/>
    <w:rPr>
      <w:lang w:eastAsia="zh-CN"/>
    </w:rPr>
  </w:style>
  <w:style w:type="paragraph" w:customStyle="1" w:styleId="A8597072DF864D9A9353079A8EB77014">
    <w:name w:val="A8597072DF864D9A9353079A8EB77014"/>
    <w:rsid w:val="001820AF"/>
    <w:rPr>
      <w:lang w:eastAsia="zh-CN"/>
    </w:rPr>
  </w:style>
  <w:style w:type="paragraph" w:customStyle="1" w:styleId="0DA4938AC2184E9D9D05BDBB3497E2733">
    <w:name w:val="0DA4938AC2184E9D9D05BDBB3497E273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74706C8B23418A9B44F13B51C82CEF3">
    <w:name w:val="F874706C8B23418A9B44F13B51C82CEF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91DB5AAD8F431F8A230491CB99EA9E3">
    <w:name w:val="F691DB5AAD8F431F8A230491CB99EA9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3B19B62A0164831ADA1182F9CCBA0C93">
    <w:name w:val="C3B19B62A0164831ADA1182F9CCBA0C9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6B35912430A40ECAB0B4A71E2B542403">
    <w:name w:val="76B35912430A40ECAB0B4A71E2B54240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09A4706C2BC4D15A6179A41D0443A673">
    <w:name w:val="809A4706C2BC4D15A6179A41D0443A67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7CC1896A8804738AFDA7B4076DB486E3">
    <w:name w:val="37CC1896A8804738AFDA7B4076DB486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6371F8E13CF46CE8E7390BDB78311EB3">
    <w:name w:val="C6371F8E13CF46CE8E7390BDB78311EB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83D29A14F4451FA3ADB1BAE35D253E3">
    <w:name w:val="6B83D29A14F4451FA3ADB1BAE35D253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CAF093CEF45F18AAFE06B32AA55A51">
    <w:name w:val="CDBCAF093CEF45F18AAFE06B32AA55A5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A42C4E56F1E46439C9C070A060344E11">
    <w:name w:val="7A42C4E56F1E46439C9C070A060344E1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3F826ED8DE942BAA17AB511DAE09EB91">
    <w:name w:val="63F826ED8DE942BAA17AB511DAE09EB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5072C8C4DF34663BD255D4DE7035C271">
    <w:name w:val="F5072C8C4DF34663BD255D4DE7035C2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E5B1FE0898B4702A9DD132F8C20F2421">
    <w:name w:val="2E5B1FE0898B4702A9DD132F8C20F242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B845AF4C25D410E850A9713A152064F1">
    <w:name w:val="AB845AF4C25D410E850A9713A152064F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47C63B2E9A4C2BA389C7F37ACDC1C41">
    <w:name w:val="D447C63B2E9A4C2BA389C7F37ACDC1C4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34F50B718754D6BA3F3C0EEBF88C5131">
    <w:name w:val="134F50B718754D6BA3F3C0EEBF88C513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1D44D3BB93E4703B5FB265FA20709951">
    <w:name w:val="71D44D3BB93E4703B5FB265FA2070995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527290EDD2D465EAB9D56CB936DCCE71">
    <w:name w:val="4527290EDD2D465EAB9D56CB936DCCE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A01504585C34099A669227FB4FD3CD51">
    <w:name w:val="7A01504585C34099A669227FB4FD3CD5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EF93665B7C8466F91BDF05380EB17671">
    <w:name w:val="BEF93665B7C8466F91BDF05380EB176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5CA34EF5A2A4310A32492F41F19DEAB1">
    <w:name w:val="75CA34EF5A2A4310A32492F41F19DEAB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907888F273541458D772A900EAF7C0B1">
    <w:name w:val="7907888F273541458D772A900EAF7C0B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FC1D0E3B2443CAA0165E43FFBF0BF61">
    <w:name w:val="6BFC1D0E3B2443CAA0165E43FFBF0BF6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289A00BB29541D9874490696DCE66D01">
    <w:name w:val="3289A00BB29541D9874490696DCE66D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71447370C34D15A7DACEEFF143CCAC1">
    <w:name w:val="CD71447370C34D15A7DACEEFF143CCAC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0584E9429404633A6634C990BEAA3801">
    <w:name w:val="70584E9429404633A6634C990BEAA38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C13D4D637F245AC9B666589D0D365CF1">
    <w:name w:val="3C13D4D637F245AC9B666589D0D365CF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4D4788F805041C19581829F34C3F9481">
    <w:name w:val="A4D4788F805041C19581829F34C3F948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3302E596BB649C4BE05018F154144761">
    <w:name w:val="D3302E596BB649C4BE05018F15414476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2A053611850467195CB704072E60BB41">
    <w:name w:val="F2A053611850467195CB704072E60BB4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5EFFF18731C44048959A9E0029AE4A71">
    <w:name w:val="B5EFFF18731C44048959A9E0029AE4A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9CFA9E3609D4C638F87F430EDF4A6A01">
    <w:name w:val="E9CFA9E3609D4C638F87F430EDF4A6A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29C59CF4B8549DC9F41632469695C0E1">
    <w:name w:val="C29C59CF4B8549DC9F41632469695C0E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4FDB4B6FD9E44B293F915DFEB791BF51">
    <w:name w:val="34FDB4B6FD9E44B293F915DFEB791BF5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0B6841DD1C345CEAF057CBC687D63611">
    <w:name w:val="30B6841DD1C345CEAF057CBC687D6361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58024A1C4014A1283E7E56E92B69D971">
    <w:name w:val="E58024A1C4014A1283E7E56E92B69D9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8DEB2E661B34F13AD81C23ABD2738FA1">
    <w:name w:val="58DEB2E661B34F13AD81C23ABD2738FA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994E8B18EE49D6B8B7FC5FD3BE647A1">
    <w:name w:val="6B994E8B18EE49D6B8B7FC5FD3BE647A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CD78389B75F4D3F9E89B333630CA97B1">
    <w:name w:val="3CD78389B75F4D3F9E89B333630CA97B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0238E99BC65493EBDA71280B2F18A5E1">
    <w:name w:val="D0238E99BC65493EBDA71280B2F18A5E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C9F9BCD8AEC4553B178C10D44CC36A81">
    <w:name w:val="FC9F9BCD8AEC4553B178C10D44CC36A8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512E6AE23D94BAC8DE7A27B0CFB6D591">
    <w:name w:val="0512E6AE23D94BAC8DE7A27B0CFB6D5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11B14987D4372BAA89AAF4CE947291">
    <w:name w:val="CDB11B14987D4372BAA89AAF4CE9472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59EAEB273DA4CAD81B0E03E65AEBA5D1">
    <w:name w:val="559EAEB273DA4CAD81B0E03E65AEBA5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FC338CF0AA48C69F7220244F6D74EC1">
    <w:name w:val="F8FC338CF0AA48C69F7220244F6D74EC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F178FCF4B594FC384452D475787F01D1">
    <w:name w:val="6F178FCF4B594FC384452D475787F01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40AE3797574193B6ABB90BAEA83D891">
    <w:name w:val="9140AE3797574193B6ABB90BAEA83D8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22BFCD70884297B6B791361ED788801">
    <w:name w:val="D422BFCD70884297B6B791361ED7888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3165E31D84A440694BDF03E1768FF50">
    <w:name w:val="D3165E31D84A440694BDF03E1768FF50"/>
    <w:rsid w:val="00A07F0E"/>
    <w:rPr>
      <w:lang w:val="tr-TR" w:eastAsia="tr-TR"/>
    </w:rPr>
  </w:style>
  <w:style w:type="paragraph" w:customStyle="1" w:styleId="DB8FED55AEBF4017A20A49912F6D0E4F">
    <w:name w:val="DB8FED55AEBF4017A20A49912F6D0E4F"/>
    <w:rsid w:val="00A07F0E"/>
    <w:rPr>
      <w:lang w:val="tr-TR" w:eastAsia="tr-TR"/>
    </w:rPr>
  </w:style>
  <w:style w:type="paragraph" w:customStyle="1" w:styleId="999EFB6B370C486085EDC40B8DA95949">
    <w:name w:val="999EFB6B370C486085EDC40B8DA95949"/>
    <w:rsid w:val="00CD1D7C"/>
    <w:rPr>
      <w:lang w:val="tr-TR" w:eastAsia="tr-TR"/>
    </w:rPr>
  </w:style>
  <w:style w:type="paragraph" w:customStyle="1" w:styleId="BFB806647EC64630AA71678E41829C60">
    <w:name w:val="BFB806647EC64630AA71678E41829C60"/>
    <w:rsid w:val="00CD1D7C"/>
    <w:rPr>
      <w:lang w:val="tr-TR" w:eastAsia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F968D-B929-4552-AAD6-89C64992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2127</Words>
  <Characters>12128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Minimum Sample Size:</vt:lpstr>
      <vt:lpstr>Minimum Sample Size:</vt:lpstr>
    </vt:vector>
  </TitlesOfParts>
  <Company>IDFL</Company>
  <LinksUpToDate>false</LinksUpToDate>
  <CharactersWithSpaces>1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Tyler Bak</cp:lastModifiedBy>
  <cp:revision>5</cp:revision>
  <cp:lastPrinted>2020-08-25T22:16:00Z</cp:lastPrinted>
  <dcterms:created xsi:type="dcterms:W3CDTF">2021-10-27T02:01:00Z</dcterms:created>
  <dcterms:modified xsi:type="dcterms:W3CDTF">2021-10-28T15:28:00Z</dcterms:modified>
</cp:coreProperties>
</file>